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46FC" w14:textId="5CB1D174" w:rsidR="00C1401E" w:rsidRPr="00420195" w:rsidRDefault="00DA1AB2" w:rsidP="00B0085A">
      <w:pPr>
        <w:pStyle w:val="Kop1"/>
        <w:rPr>
          <w:lang w:val="it-IT"/>
        </w:rPr>
      </w:pPr>
      <w:r w:rsidRPr="00420195">
        <w:rPr>
          <w:lang w:val="it-IT"/>
        </w:rPr>
        <w:t xml:space="preserve">PO Informatica </w:t>
      </w:r>
      <w:r w:rsidR="00C1401E" w:rsidRPr="00420195">
        <w:rPr>
          <w:lang w:val="it-IT"/>
        </w:rPr>
        <w:t>Galgje</w:t>
      </w:r>
      <w:r w:rsidR="00B0085A" w:rsidRPr="00420195">
        <w:rPr>
          <w:lang w:val="it-IT"/>
        </w:rPr>
        <w:t xml:space="preserve"> </w:t>
      </w:r>
      <w:r w:rsidRPr="00420195">
        <w:rPr>
          <w:lang w:val="it-IT"/>
        </w:rPr>
        <w:t xml:space="preserve">(met </w:t>
      </w:r>
      <w:r w:rsidR="00B0085A" w:rsidRPr="00420195">
        <w:rPr>
          <w:lang w:val="it-IT"/>
        </w:rPr>
        <w:t>Python</w:t>
      </w:r>
      <w:r w:rsidRPr="00420195">
        <w:rPr>
          <w:lang w:val="it-IT"/>
        </w:rPr>
        <w:t>)</w:t>
      </w:r>
    </w:p>
    <w:p w14:paraId="5CCAE1DD" w14:textId="31AC6C84" w:rsidR="006330A2" w:rsidRPr="00E05087" w:rsidRDefault="00C1401E" w:rsidP="00A72C0B">
      <w:r w:rsidRPr="00E05087">
        <w:t>In deze opdracht</w:t>
      </w:r>
      <w:r w:rsidR="00947E05">
        <w:t xml:space="preserve"> gaan we het galgje-spel bouwen: een persoon speelt tegen een computer.</w:t>
      </w:r>
      <w:r w:rsidRPr="00E05087">
        <w:t xml:space="preserve"> </w:t>
      </w:r>
      <w:r w:rsidR="00A72C0B" w:rsidRPr="00E05087">
        <w:t>Deel de opdracht op in stukjes. Probeer het steeds zo te programmeren dat je tussendoor zo veel mogelijk stukjes kunt testen zonder dat het spel helemaal af hoe</w:t>
      </w:r>
      <w:r w:rsidR="00A72C0B" w:rsidRPr="00E05087">
        <w:rPr>
          <w:rFonts w:ascii="Calibri" w:hAnsi="Calibri" w:cs="Calibri"/>
        </w:rPr>
        <w:t>ft</w:t>
      </w:r>
      <w:r w:rsidR="00A72C0B" w:rsidRPr="00E05087">
        <w:t xml:space="preserve"> te zijn. Zo weet je zeker dat je altijd een werkend product hebt. Hoe verder je komt, hoe hoger je cijfer. Het is de bedoeling dat </w:t>
      </w:r>
      <w:r w:rsidR="00A96CAD">
        <w:t>je</w:t>
      </w:r>
      <w:r w:rsidR="00A72C0B" w:rsidRPr="00E05087">
        <w:t xml:space="preserve"> zo veel mogelijk </w:t>
      </w:r>
      <w:r w:rsidR="00A72C0B" w:rsidRPr="00E05087">
        <w:rPr>
          <w:b/>
        </w:rPr>
        <w:t>zelfstandig</w:t>
      </w:r>
      <w:r w:rsidR="00A72C0B" w:rsidRPr="00E05087">
        <w:t xml:space="preserve"> aan de slag gaan, zonder te veel hulp van de docent.</w:t>
      </w:r>
      <w:r w:rsidR="00A96CAD">
        <w:t xml:space="preserve"> Help elkaar als je vastloopt.</w:t>
      </w:r>
      <w:r w:rsidR="00A72C0B" w:rsidRPr="00E05087">
        <w:t xml:space="preserve"> Laat zien wat je geleerd hebt, dus ook hoe je fouten uit je eigen code kunt halen. </w:t>
      </w:r>
    </w:p>
    <w:p w14:paraId="5BBDEAE7" w14:textId="28B79C80" w:rsidR="009F7415" w:rsidRDefault="009F7415" w:rsidP="00A775EF">
      <w:pPr>
        <w:pStyle w:val="Kop2"/>
      </w:pPr>
      <w:r w:rsidRPr="00E05087">
        <w:t>Toelichting opdracht</w:t>
      </w:r>
    </w:p>
    <w:p w14:paraId="26FB9EB0" w14:textId="4112330B" w:rsidR="00A03B71" w:rsidRPr="00A03B71" w:rsidRDefault="00A03B71" w:rsidP="00A03B71">
      <w:r w:rsidRPr="00A03B71">
        <w:rPr>
          <w:b/>
        </w:rPr>
        <w:t>Samenwerking</w:t>
      </w:r>
      <w:r>
        <w:t xml:space="preserve">: Het wordt </w:t>
      </w:r>
      <w:r w:rsidRPr="00A03B71">
        <w:rPr>
          <w:b/>
        </w:rPr>
        <w:t>aanbevolen</w:t>
      </w:r>
      <w:r>
        <w:t xml:space="preserve"> om in tweetallen te werken (drietallen </w:t>
      </w:r>
      <w:r w:rsidR="0024678F">
        <w:t>zijn</w:t>
      </w:r>
      <w:r>
        <w:t xml:space="preserve"> niet toegestaan).</w:t>
      </w:r>
    </w:p>
    <w:p w14:paraId="1FE97557" w14:textId="3637A5EB" w:rsidR="009F7415" w:rsidRPr="002E3340" w:rsidRDefault="009F7415" w:rsidP="009F7415">
      <w:pPr>
        <w:rPr>
          <w:b/>
        </w:rPr>
      </w:pPr>
      <w:r w:rsidRPr="00E05087">
        <w:rPr>
          <w:b/>
        </w:rPr>
        <w:t>Inleveren op:</w:t>
      </w:r>
      <w:r w:rsidR="003F7DDE">
        <w:rPr>
          <w:b/>
        </w:rPr>
        <w:t xml:space="preserve"> zie planner </w:t>
      </w:r>
      <w:r w:rsidRPr="00E05087">
        <w:t xml:space="preserve">(Te laat </w:t>
      </w:r>
      <w:r w:rsidR="002E3340">
        <w:t>inleveren</w:t>
      </w:r>
      <w:r w:rsidRPr="00E05087">
        <w:t xml:space="preserve"> betekend een</w:t>
      </w:r>
      <w:r w:rsidR="00153494">
        <w:t xml:space="preserve"> </w:t>
      </w:r>
      <w:r w:rsidR="007B09F1">
        <w:t>half</w:t>
      </w:r>
      <w:r w:rsidRPr="00E05087">
        <w:t xml:space="preserve"> punt aftrek van je cijfer, met daarna per 24 uur weer </w:t>
      </w:r>
      <w:r w:rsidR="00C8583A" w:rsidRPr="00E05087">
        <w:t xml:space="preserve">een half punt </w:t>
      </w:r>
      <w:r w:rsidRPr="00E05087">
        <w:t>aftrek)</w:t>
      </w:r>
    </w:p>
    <w:p w14:paraId="5A4740C7" w14:textId="700F08DF" w:rsidR="009F7415" w:rsidRPr="00E05087" w:rsidRDefault="009F7415" w:rsidP="009F7415">
      <w:r>
        <w:t>Een</w:t>
      </w:r>
      <w:r w:rsidR="00990EDA">
        <w:t xml:space="preserve"> </w:t>
      </w:r>
      <w:r>
        <w:t xml:space="preserve">bestandje inleveren </w:t>
      </w:r>
      <w:r w:rsidR="69D62772">
        <w:t>in Teams</w:t>
      </w:r>
      <w:r w:rsidR="43EB886A">
        <w:t xml:space="preserve"> </w:t>
      </w:r>
      <w:r w:rsidR="4E9E5E03">
        <w:t xml:space="preserve">&gt; </w:t>
      </w:r>
      <w:r w:rsidR="43EB886A">
        <w:t>Opdrachten</w:t>
      </w:r>
      <w:r>
        <w:t xml:space="preserve"> met:</w:t>
      </w:r>
    </w:p>
    <w:p w14:paraId="412F16DA" w14:textId="15170523" w:rsidR="00990EDA" w:rsidRDefault="00990EDA" w:rsidP="00990EDA">
      <w:pPr>
        <w:pStyle w:val="Lijstalinea"/>
        <w:numPr>
          <w:ilvl w:val="0"/>
          <w:numId w:val="3"/>
        </w:numPr>
      </w:pPr>
      <w:r>
        <w:t>Verslag:</w:t>
      </w:r>
    </w:p>
    <w:p w14:paraId="0D2BB06E" w14:textId="181C6D99" w:rsidR="009F7415" w:rsidRDefault="009F7415" w:rsidP="00A96CAD">
      <w:pPr>
        <w:pStyle w:val="Lijstalinea"/>
        <w:numPr>
          <w:ilvl w:val="1"/>
          <w:numId w:val="3"/>
        </w:numPr>
      </w:pPr>
      <w:r w:rsidRPr="00E05087">
        <w:t>(een foto van) je o</w:t>
      </w:r>
      <w:r w:rsidR="009B2905">
        <w:t>ntwerp/plan en/of stroomdiagram</w:t>
      </w:r>
      <w:r w:rsidR="00957FD3">
        <w:t xml:space="preserve"> + </w:t>
      </w:r>
      <w:r w:rsidR="006B75C9">
        <w:t>wat voor (soort)</w:t>
      </w:r>
      <w:r w:rsidR="00957FD3">
        <w:t xml:space="preserve"> data opgeslagen wordt</w:t>
      </w:r>
      <w:r w:rsidR="00C744EB">
        <w:t>.</w:t>
      </w:r>
    </w:p>
    <w:p w14:paraId="14EBF243" w14:textId="4C09766B" w:rsidR="00990EDA" w:rsidRPr="00E05087" w:rsidRDefault="0001185F" w:rsidP="00990EDA">
      <w:pPr>
        <w:pStyle w:val="Lijstalinea"/>
        <w:numPr>
          <w:ilvl w:val="1"/>
          <w:numId w:val="3"/>
        </w:numPr>
      </w:pPr>
      <w:r>
        <w:t>Korte u</w:t>
      </w:r>
      <w:r w:rsidR="00990EDA">
        <w:t>itleg van wat wel/niet werkt, en welke uitbreidingen je hebt toegevoegd.</w:t>
      </w:r>
    </w:p>
    <w:p w14:paraId="601C2162" w14:textId="03449934" w:rsidR="009F7415" w:rsidRPr="00E05087" w:rsidRDefault="002E5A6B" w:rsidP="009F7415">
      <w:pPr>
        <w:pStyle w:val="Lijstalinea"/>
        <w:numPr>
          <w:ilvl w:val="0"/>
          <w:numId w:val="3"/>
        </w:numPr>
      </w:pPr>
      <w:r>
        <w:t>Een link naar j</w:t>
      </w:r>
      <w:r w:rsidR="009F7415" w:rsidRPr="00E05087">
        <w:t>e python code.</w:t>
      </w:r>
    </w:p>
    <w:p w14:paraId="323999FF" w14:textId="61B3CB8A" w:rsidR="009F7415" w:rsidRPr="00E05087" w:rsidRDefault="002A48F6" w:rsidP="009F7415">
      <w:r w:rsidRPr="00E05087">
        <w:t>Je mag elkaar helpen, maar ieder</w:t>
      </w:r>
      <w:r w:rsidR="00A96CAD">
        <w:t>een</w:t>
      </w:r>
      <w:r w:rsidRPr="00E05087">
        <w:t xml:space="preserve"> moet zijn eigen code</w:t>
      </w:r>
      <w:r w:rsidR="001B1E17" w:rsidRPr="00E05087">
        <w:t xml:space="preserve"> schrijven en inleveren.</w:t>
      </w:r>
      <w:r w:rsidR="00516331" w:rsidRPr="00E05087">
        <w:t xml:space="preserve"> Kopieer niet van iemand anders!</w:t>
      </w:r>
      <w:r w:rsidR="002C7602">
        <w:t xml:space="preserve"> Plagiaat wordt niet getolereerd.</w:t>
      </w:r>
    </w:p>
    <w:p w14:paraId="2E597E10" w14:textId="77777777" w:rsidR="009F7415" w:rsidRPr="00E05087" w:rsidRDefault="009F7415" w:rsidP="00A72C0B">
      <w:pPr>
        <w:pStyle w:val="Kop2"/>
      </w:pPr>
      <w:r w:rsidRPr="00E05087">
        <w:t>Beoordeling:</w:t>
      </w:r>
    </w:p>
    <w:tbl>
      <w:tblPr>
        <w:tblStyle w:val="Tabelraster"/>
        <w:tblW w:w="9634" w:type="dxa"/>
        <w:tblLook w:val="04A0" w:firstRow="1" w:lastRow="0" w:firstColumn="1" w:lastColumn="0" w:noHBand="0" w:noVBand="1"/>
      </w:tblPr>
      <w:tblGrid>
        <w:gridCol w:w="1559"/>
        <w:gridCol w:w="8075"/>
      </w:tblGrid>
      <w:tr w:rsidR="009F7415" w:rsidRPr="00E05087" w14:paraId="26FE1B43" w14:textId="77777777" w:rsidTr="7A458BA7">
        <w:tc>
          <w:tcPr>
            <w:tcW w:w="9634" w:type="dxa"/>
            <w:gridSpan w:val="2"/>
            <w:shd w:val="clear" w:color="auto" w:fill="E2EFD9" w:themeFill="accent6" w:themeFillTint="33"/>
          </w:tcPr>
          <w:p w14:paraId="3A45E8BB" w14:textId="77777777" w:rsidR="009F7415" w:rsidRPr="00E05087" w:rsidRDefault="009F7415" w:rsidP="00AB016F">
            <w:r w:rsidRPr="00E05087">
              <w:t xml:space="preserve">Je </w:t>
            </w:r>
            <w:r w:rsidRPr="00E05087">
              <w:rPr>
                <w:b/>
              </w:rPr>
              <w:t>proces</w:t>
            </w:r>
            <w:r w:rsidRPr="00E05087">
              <w:t xml:space="preserve"> wordt beoordeeld op:</w:t>
            </w:r>
          </w:p>
        </w:tc>
      </w:tr>
      <w:tr w:rsidR="0095485A" w:rsidRPr="00E05087" w14:paraId="0C475DB8" w14:textId="77777777" w:rsidTr="7A458BA7">
        <w:tc>
          <w:tcPr>
            <w:tcW w:w="1559" w:type="dxa"/>
          </w:tcPr>
          <w:p w14:paraId="3189E198" w14:textId="28F0CC2A" w:rsidR="0095485A" w:rsidRPr="00E05087" w:rsidRDefault="0095485A" w:rsidP="00AB016F">
            <w:r w:rsidRPr="00E05087">
              <w:rPr>
                <w:i/>
              </w:rPr>
              <w:t>V</w:t>
            </w:r>
            <w:r w:rsidR="00A72881">
              <w:rPr>
                <w:i/>
              </w:rPr>
              <w:t>oortgang</w:t>
            </w:r>
            <w:r w:rsidRPr="00E05087">
              <w:rPr>
                <w:i/>
              </w:rPr>
              <w:t xml:space="preserve"> </w:t>
            </w:r>
            <w:r w:rsidR="00A72881">
              <w:rPr>
                <w:i/>
              </w:rPr>
              <w:t>Plan/O</w:t>
            </w:r>
            <w:r w:rsidRPr="00E05087">
              <w:rPr>
                <w:i/>
              </w:rPr>
              <w:t>ntwerp</w:t>
            </w:r>
          </w:p>
        </w:tc>
        <w:tc>
          <w:tcPr>
            <w:tcW w:w="8075" w:type="dxa"/>
          </w:tcPr>
          <w:p w14:paraId="11A060C2" w14:textId="5F552B58" w:rsidR="0095485A" w:rsidRPr="00E05087" w:rsidRDefault="00244E22" w:rsidP="00AB016F">
            <w:r>
              <w:t xml:space="preserve">Je levert je </w:t>
            </w:r>
            <w:r w:rsidR="00FD42F0">
              <w:t>verslag</w:t>
            </w:r>
            <w:r w:rsidR="002E5A69">
              <w:t xml:space="preserve"> (ontwerp+link)</w:t>
            </w:r>
            <w:r>
              <w:t xml:space="preserve"> op tijd in. </w:t>
            </w:r>
            <w:r w:rsidR="0095485A">
              <w:t>Je werkt</w:t>
            </w:r>
            <w:r w:rsidR="00093E2C">
              <w:t xml:space="preserve"> </w:t>
            </w:r>
            <w:r w:rsidR="0095485A">
              <w:t xml:space="preserve">zelfstandig en lost zelf </w:t>
            </w:r>
            <w:r w:rsidR="00A96CAD">
              <w:t xml:space="preserve">(of met andere leerlingen) </w:t>
            </w:r>
            <w:r w:rsidR="0095485A">
              <w:t xml:space="preserve">fouten in de code op. </w:t>
            </w:r>
          </w:p>
          <w:p w14:paraId="50ACB277" w14:textId="23581BA3" w:rsidR="0095485A" w:rsidRPr="00E05087" w:rsidRDefault="00512E7D" w:rsidP="00AB016F">
            <w:r>
              <w:rPr>
                <w:rFonts w:ascii="Calibri" w:hAnsi="Calibri" w:cs="Calibri"/>
                <w:color w:val="000000"/>
              </w:rPr>
              <w:t xml:space="preserve">Een stroomdiagram is vooraf gemaakt. Je ontwerp maakt duidelijk uit welke eenheden je programma is opgebouwd (zie </w:t>
            </w:r>
            <w:r>
              <w:rPr>
                <w:rFonts w:ascii="Calibri" w:hAnsi="Calibri" w:cs="Calibri"/>
                <w:b/>
                <w:bCs/>
                <w:color w:val="000000"/>
              </w:rPr>
              <w:t>Deel A</w:t>
            </w:r>
            <w:r>
              <w:rPr>
                <w:rFonts w:ascii="Calibri" w:hAnsi="Calibri" w:cs="Calibri"/>
                <w:color w:val="000000"/>
              </w:rPr>
              <w:t>). Je ontwerp wordt gedurende het gehele programmeertraject gebruikt als leidraad. Er is een duidelijke overeenstemming tussen je ontwerp en je code. Je maakt gebruik van versiebeheer.</w:t>
            </w:r>
          </w:p>
        </w:tc>
      </w:tr>
      <w:tr w:rsidR="009F7415" w:rsidRPr="00E05087" w14:paraId="2A176B3B" w14:textId="77777777" w:rsidTr="7A458BA7">
        <w:tc>
          <w:tcPr>
            <w:tcW w:w="9634" w:type="dxa"/>
            <w:gridSpan w:val="2"/>
            <w:shd w:val="clear" w:color="auto" w:fill="E2EFD9" w:themeFill="accent6" w:themeFillTint="33"/>
          </w:tcPr>
          <w:p w14:paraId="28E31132" w14:textId="77777777" w:rsidR="009F7415" w:rsidRPr="00E05087" w:rsidRDefault="009F7415" w:rsidP="00AB016F">
            <w:r w:rsidRPr="00E05087">
              <w:t xml:space="preserve">Je </w:t>
            </w:r>
            <w:r w:rsidRPr="00E05087">
              <w:rPr>
                <w:b/>
              </w:rPr>
              <w:t>product</w:t>
            </w:r>
            <w:r w:rsidRPr="00E05087">
              <w:t xml:space="preserve"> wordt beoordeeld op:</w:t>
            </w:r>
          </w:p>
        </w:tc>
      </w:tr>
      <w:tr w:rsidR="0095485A" w:rsidRPr="00E05087" w14:paraId="4489E494" w14:textId="77777777" w:rsidTr="7A458BA7">
        <w:tc>
          <w:tcPr>
            <w:tcW w:w="1559" w:type="dxa"/>
          </w:tcPr>
          <w:p w14:paraId="519E6D45" w14:textId="73BA561B" w:rsidR="0095485A" w:rsidRPr="00E05087" w:rsidRDefault="0095485A" w:rsidP="00AB016F">
            <w:pPr>
              <w:rPr>
                <w:rFonts w:ascii="Calibri" w:eastAsia="Times New Roman" w:hAnsi="Calibri" w:cs="Calibri"/>
                <w:i/>
                <w:color w:val="000000"/>
                <w:szCs w:val="20"/>
              </w:rPr>
            </w:pPr>
            <w:r w:rsidRPr="00E05087">
              <w:rPr>
                <w:i/>
              </w:rPr>
              <w:t xml:space="preserve">Volledigheid </w:t>
            </w:r>
            <w:r w:rsidR="002C7602">
              <w:rPr>
                <w:i/>
              </w:rPr>
              <w:t>&amp;</w:t>
            </w:r>
            <w:r w:rsidRPr="00E05087">
              <w:rPr>
                <w:i/>
              </w:rPr>
              <w:t xml:space="preserve"> originaliteit</w:t>
            </w:r>
          </w:p>
        </w:tc>
        <w:tc>
          <w:tcPr>
            <w:tcW w:w="8075" w:type="dxa"/>
          </w:tcPr>
          <w:p w14:paraId="45D2D6DE" w14:textId="1658D897" w:rsidR="0095485A" w:rsidRPr="00E05087" w:rsidRDefault="00244E22" w:rsidP="00AB016F">
            <w:r>
              <w:t>Alle onderdelen zijn</w:t>
            </w:r>
            <w:r w:rsidR="003A2191">
              <w:t xml:space="preserve"> </w:t>
            </w:r>
            <w:r w:rsidR="00040975">
              <w:t>(op de juiste wijze) ingeleverd</w:t>
            </w:r>
            <w:r w:rsidR="003A2191">
              <w:t xml:space="preserve">. </w:t>
            </w:r>
            <w:r w:rsidR="0095485A" w:rsidRPr="00E05087">
              <w:t>Hoe verder je komt qua functionaliteit</w:t>
            </w:r>
            <w:r w:rsidR="002C7602">
              <w:t xml:space="preserve"> (</w:t>
            </w:r>
            <w:r w:rsidR="00FA7DF7" w:rsidRPr="00FA7DF7">
              <w:rPr>
                <w:b/>
              </w:rPr>
              <w:t>Deel C:</w:t>
            </w:r>
            <w:r w:rsidR="00FA7DF7">
              <w:t xml:space="preserve"> </w:t>
            </w:r>
            <w:r w:rsidR="002C7602">
              <w:t>uitbreidingen, originele invulling),</w:t>
            </w:r>
            <w:r w:rsidR="0095485A" w:rsidRPr="00E05087">
              <w:t xml:space="preserve"> hoe hoger je cijfer.</w:t>
            </w:r>
            <w:r w:rsidR="0001185F">
              <w:t xml:space="preserve"> Je uitbreidingen staan kort beschreven in je verslag.</w:t>
            </w:r>
          </w:p>
        </w:tc>
      </w:tr>
      <w:tr w:rsidR="0095485A" w:rsidRPr="00E05087" w14:paraId="5E955778" w14:textId="77777777" w:rsidTr="7A458BA7">
        <w:trPr>
          <w:trHeight w:val="341"/>
        </w:trPr>
        <w:tc>
          <w:tcPr>
            <w:tcW w:w="1559" w:type="dxa"/>
          </w:tcPr>
          <w:p w14:paraId="65D2A035" w14:textId="5DE72BBA" w:rsidR="0095485A" w:rsidRPr="00E05087" w:rsidRDefault="0095485A" w:rsidP="00AB016F">
            <w:pPr>
              <w:rPr>
                <w:rFonts w:ascii="Calibri" w:eastAsia="Times New Roman" w:hAnsi="Calibri" w:cs="Calibri"/>
                <w:i/>
                <w:color w:val="000000"/>
                <w:szCs w:val="20"/>
              </w:rPr>
            </w:pPr>
            <w:r w:rsidRPr="00E05087">
              <w:rPr>
                <w:i/>
              </w:rPr>
              <w:t>Correctheid</w:t>
            </w:r>
            <w:r w:rsidR="002C7602">
              <w:rPr>
                <w:i/>
              </w:rPr>
              <w:t xml:space="preserve"> Stijl</w:t>
            </w:r>
          </w:p>
        </w:tc>
        <w:tc>
          <w:tcPr>
            <w:tcW w:w="8075" w:type="dxa"/>
          </w:tcPr>
          <w:p w14:paraId="7A983E37" w14:textId="6138B076" w:rsidR="002C7602" w:rsidRDefault="0001185F" w:rsidP="00AB016F">
            <w:r>
              <w:t>C</w:t>
            </w:r>
            <w:r w:rsidR="0095485A" w:rsidRPr="00E05087">
              <w:t>ode werkt precies zoals verwacht</w:t>
            </w:r>
            <w:r w:rsidR="00990EDA">
              <w:t xml:space="preserve"> (volgens omschrijving </w:t>
            </w:r>
            <w:r w:rsidR="00990EDA" w:rsidRPr="00990EDA">
              <w:rPr>
                <w:b/>
              </w:rPr>
              <w:t xml:space="preserve">Deel </w:t>
            </w:r>
            <w:r w:rsidR="0069683E">
              <w:rPr>
                <w:b/>
              </w:rPr>
              <w:t>B</w:t>
            </w:r>
            <w:r w:rsidR="00990EDA">
              <w:t>)</w:t>
            </w:r>
            <w:r w:rsidR="0095485A" w:rsidRPr="00E05087">
              <w:t>.</w:t>
            </w:r>
            <w:r w:rsidR="00A72881">
              <w:t xml:space="preserve"> </w:t>
            </w:r>
            <w:r w:rsidR="00287C77">
              <w:t xml:space="preserve">Je programma is robuust en geeft duidelijke foutmeldingen bij onvoorziene omstandigheden (bv. ongeldige invoer). </w:t>
            </w:r>
            <w:r>
              <w:t>In je verslag staat wat wel/(nog)niet goed werkt.</w:t>
            </w:r>
          </w:p>
          <w:p w14:paraId="5C590804" w14:textId="35904448" w:rsidR="0095485A" w:rsidRPr="00E05087" w:rsidRDefault="002C7602" w:rsidP="00AB016F">
            <w:r w:rsidRPr="00E05087">
              <w:t>Code is makkelijk te lezen en begrijpen, voorzien van uitstekende commentaar en logische naamgeving (conventies).</w:t>
            </w:r>
          </w:p>
        </w:tc>
      </w:tr>
      <w:tr w:rsidR="0095485A" w:rsidRPr="00E05087" w14:paraId="34D41C2F" w14:textId="77777777" w:rsidTr="7A458BA7">
        <w:tc>
          <w:tcPr>
            <w:tcW w:w="1559" w:type="dxa"/>
          </w:tcPr>
          <w:p w14:paraId="796D8155" w14:textId="77777777" w:rsidR="0095485A" w:rsidRPr="00E05087" w:rsidRDefault="0095485A" w:rsidP="00AB016F">
            <w:pPr>
              <w:rPr>
                <w:rFonts w:ascii="Calibri" w:eastAsia="Times New Roman" w:hAnsi="Calibri" w:cs="Calibri"/>
                <w:i/>
                <w:color w:val="000000"/>
                <w:szCs w:val="20"/>
              </w:rPr>
            </w:pPr>
            <w:r w:rsidRPr="00E05087">
              <w:rPr>
                <w:i/>
              </w:rPr>
              <w:t>Constructie</w:t>
            </w:r>
          </w:p>
        </w:tc>
        <w:tc>
          <w:tcPr>
            <w:tcW w:w="8075" w:type="dxa"/>
          </w:tcPr>
          <w:p w14:paraId="485FD5F6" w14:textId="61B0D777" w:rsidR="002E3340" w:rsidRDefault="0095485A" w:rsidP="00AB016F">
            <w:r w:rsidRPr="00E05087">
              <w:t>De kwaliteit van de code: het is duidelijk, efficiënt, elegant, logisch en goed gestructureerd. Er wordt gebruik gemaakt van loops, condities</w:t>
            </w:r>
            <w:r w:rsidR="002E3340">
              <w:t>.</w:t>
            </w:r>
            <w:r w:rsidR="002C7602">
              <w:t xml:space="preserve"> </w:t>
            </w:r>
            <w:r w:rsidR="006B3711">
              <w:t>Het verschil tussen lokale en g</w:t>
            </w:r>
            <w:r w:rsidR="002C7602">
              <w:t xml:space="preserve">lobale variabelen </w:t>
            </w:r>
            <w:r w:rsidR="006B3711">
              <w:t>is helder en</w:t>
            </w:r>
            <w:r w:rsidR="00903628">
              <w:t xml:space="preserve"> volgens de geleerde conventies</w:t>
            </w:r>
            <w:r w:rsidR="002C7602">
              <w:t>.</w:t>
            </w:r>
          </w:p>
          <w:p w14:paraId="7907A1B9" w14:textId="08E923BB" w:rsidR="0095485A" w:rsidRPr="00E05087" w:rsidRDefault="002E3340" w:rsidP="002E3340">
            <w:r>
              <w:lastRenderedPageBreak/>
              <w:t>Er wordt gebruik gemaakt van</w:t>
            </w:r>
            <w:r w:rsidR="0095485A" w:rsidRPr="00E05087">
              <w:t xml:space="preserve"> functies en parameters. </w:t>
            </w:r>
            <w:r w:rsidR="002C7602">
              <w:t xml:space="preserve">Functies staan bij elkaar, bovenaan de code. </w:t>
            </w:r>
            <w:r w:rsidR="0095485A" w:rsidRPr="00E05087">
              <w:t xml:space="preserve">Gebruik van 'harde' waardes en globale variabelen worden zo veel mogelijk vermeden. </w:t>
            </w:r>
            <w:r w:rsidR="0053537B">
              <w:t>Je verslag beschrijft verbetervoorstellen.</w:t>
            </w:r>
          </w:p>
        </w:tc>
      </w:tr>
    </w:tbl>
    <w:p w14:paraId="1575E58E" w14:textId="77777777" w:rsidR="009F7415" w:rsidRPr="00E05087" w:rsidRDefault="009F7415" w:rsidP="009F7415"/>
    <w:p w14:paraId="66F43A99" w14:textId="2A42BCC6" w:rsidR="009F7415" w:rsidRPr="00E05087" w:rsidRDefault="009F7415" w:rsidP="009F7415">
      <w:pPr>
        <w:rPr>
          <w:b/>
          <w:bCs/>
        </w:rPr>
      </w:pPr>
      <w:r w:rsidRPr="00E05087">
        <w:t xml:space="preserve">Goed programmeren gaat dus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616CF76E" w14:textId="73EF4C86" w:rsidR="00B443E7" w:rsidRPr="00E05087" w:rsidRDefault="0016350D">
      <w:pPr>
        <w:rPr>
          <w:b/>
        </w:rPr>
      </w:pPr>
      <w:r w:rsidRPr="00E05087">
        <w:rPr>
          <w:b/>
        </w:rPr>
        <w:t>DEEL A:</w:t>
      </w:r>
      <w:r w:rsidR="00183A01" w:rsidRPr="00E05087">
        <w:rPr>
          <w:b/>
        </w:rPr>
        <w:t xml:space="preserve"> ONTWERP</w:t>
      </w:r>
    </w:p>
    <w:p w14:paraId="37518AEC" w14:textId="66F6A2B0" w:rsidR="00183A01" w:rsidRDefault="00B443E7">
      <w:r w:rsidRPr="00E05087">
        <w:t xml:space="preserve">Voordat we gaan beginnen met het spel ga je eerst een stroomdiagram tekenen waarin je </w:t>
      </w:r>
      <w:r w:rsidR="00183A01" w:rsidRPr="00E05087">
        <w:t xml:space="preserve">het spel in logische delen opbreekt. </w:t>
      </w:r>
      <w:r w:rsidR="00325CE1" w:rsidRPr="00E05087">
        <w:t xml:space="preserve">Gebruik </w:t>
      </w:r>
      <w:r w:rsidR="00D866FB" w:rsidRPr="00E05087">
        <w:t>de uitleg</w:t>
      </w:r>
      <w:r w:rsidR="00325CE1" w:rsidRPr="00E05087">
        <w:t xml:space="preserve"> </w:t>
      </w:r>
      <w:r w:rsidR="00D866FB">
        <w:t>bij</w:t>
      </w:r>
      <w:r w:rsidR="00325CE1" w:rsidRPr="00E05087">
        <w:t xml:space="preserve"> deel B om je ontwerp te maken.</w:t>
      </w:r>
      <w:r w:rsidR="00183A01" w:rsidRPr="00E05087">
        <w:t xml:space="preserve"> Hieruit blijkt welke onderdelen achter elkaar uitgevoerd worden, en waar herhaling zit en wat de voorwaarden voor herhaling zijn. Ook blijkt daar uit welke </w:t>
      </w:r>
      <w:r w:rsidR="003F16C8">
        <w:t>dingen je moet onthouden, ofte</w:t>
      </w:r>
      <w:r w:rsidR="00183A01" w:rsidRPr="00E05087">
        <w:t xml:space="preserve">wel, welke </w:t>
      </w:r>
      <w:r w:rsidR="009579DC" w:rsidRPr="00E05087">
        <w:t>variabelen of constanten je hebt.</w:t>
      </w:r>
      <w:r w:rsidR="00574C28">
        <w:t xml:space="preserve"> Maak een lijstje van de gegevens die je moet opslaan/onthouden en wat hun typen zijn</w:t>
      </w:r>
      <w:r w:rsidR="007D6538">
        <w:t xml:space="preserve"> (bv. String gebruikersgok)</w:t>
      </w:r>
      <w:r w:rsidR="00574C28">
        <w:t>.</w:t>
      </w:r>
      <w:r w:rsidR="00325CE1" w:rsidRPr="00E05087">
        <w:t xml:space="preserve"> </w:t>
      </w:r>
      <w:r w:rsidR="003F16C8">
        <w:t>Mogelijk zul</w:t>
      </w:r>
      <w:r w:rsidR="00183A01" w:rsidRPr="00E05087">
        <w:t xml:space="preserve"> je gaandeweg aanpassingen </w:t>
      </w:r>
      <w:r w:rsidR="003F16C8">
        <w:t>maken</w:t>
      </w:r>
      <w:r w:rsidR="00183A01" w:rsidRPr="00E05087">
        <w:t xml:space="preserve"> en tot nieuwe inzichten </w:t>
      </w:r>
      <w:r w:rsidR="003F16C8">
        <w:t>komen</w:t>
      </w:r>
      <w:r w:rsidR="00183A01" w:rsidRPr="00E05087">
        <w:t xml:space="preserve">. Pas je stroomdiagram </w:t>
      </w:r>
      <w:r w:rsidR="008F303A" w:rsidRPr="00E05087">
        <w:t>daar</w:t>
      </w:r>
      <w:r w:rsidR="008F303A">
        <w:t>opaan</w:t>
      </w:r>
      <w:r w:rsidR="00183A01" w:rsidRPr="00E05087">
        <w:t>.</w:t>
      </w:r>
    </w:p>
    <w:p w14:paraId="4A0D6EE8" w14:textId="1C05E9E1" w:rsidR="00986935" w:rsidRPr="00FC606B" w:rsidRDefault="002202DA" w:rsidP="002202DA">
      <w:r>
        <w:t xml:space="preserve">Je kan je ontwerp prima op papier schetsen en daar een foto van maken. </w:t>
      </w:r>
      <w:r w:rsidR="00FC606B" w:rsidRPr="00901561">
        <w:t xml:space="preserve">Voor het (digitaal) tekenen van een stroomdiagram kun je gebruik maken van: </w:t>
      </w:r>
      <w:hyperlink r:id="rId11" w:history="1">
        <w:r w:rsidR="00735F44">
          <w:rPr>
            <w:rStyle w:val="Hyperlink"/>
          </w:rPr>
          <w:t>http://course.cs.ru.nl/pythonVO/FlowchartTool/Stream.html</w:t>
        </w:r>
      </w:hyperlink>
    </w:p>
    <w:p w14:paraId="21845AC3" w14:textId="726EAA16" w:rsidR="00846E37" w:rsidRDefault="00846E37" w:rsidP="001A3DA6">
      <w:pPr>
        <w:rPr>
          <w:b/>
        </w:rPr>
      </w:pPr>
    </w:p>
    <w:p w14:paraId="3B003EDC" w14:textId="2241E4B6" w:rsidR="00846E37" w:rsidRDefault="00D87085" w:rsidP="001A3DA6">
      <w:pPr>
        <w:rPr>
          <w:b/>
        </w:rPr>
      </w:pPr>
      <w:r>
        <w:rPr>
          <w:b/>
          <w:noProof/>
        </w:rPr>
        <mc:AlternateContent>
          <mc:Choice Requires="wps">
            <w:drawing>
              <wp:anchor distT="0" distB="0" distL="114300" distR="114300" simplePos="0" relativeHeight="251659264" behindDoc="0" locked="0" layoutInCell="1" allowOverlap="1" wp14:anchorId="0BFA2A63" wp14:editId="2F063D57">
                <wp:simplePos x="0" y="0"/>
                <wp:positionH relativeFrom="column">
                  <wp:posOffset>0</wp:posOffset>
                </wp:positionH>
                <wp:positionV relativeFrom="paragraph">
                  <wp:posOffset>300355</wp:posOffset>
                </wp:positionV>
                <wp:extent cx="6064250" cy="641350"/>
                <wp:effectExtent l="0" t="0" r="12700" b="25400"/>
                <wp:wrapSquare wrapText="bothSides"/>
                <wp:docPr id="1" name="Tekstvak 1"/>
                <wp:cNvGraphicFramePr/>
                <a:graphic xmlns:a="http://schemas.openxmlformats.org/drawingml/2006/main">
                  <a:graphicData uri="http://schemas.microsoft.com/office/word/2010/wordprocessingShape">
                    <wps:wsp>
                      <wps:cNvSpPr txBox="1"/>
                      <wps:spPr>
                        <a:xfrm>
                          <a:off x="0" y="0"/>
                          <a:ext cx="6064250" cy="641350"/>
                        </a:xfrm>
                        <a:prstGeom prst="rect">
                          <a:avLst/>
                        </a:prstGeom>
                        <a:solidFill>
                          <a:schemeClr val="accent6">
                            <a:lumMod val="20000"/>
                            <a:lumOff val="80000"/>
                          </a:schemeClr>
                        </a:solidFill>
                        <a:ln w="6350">
                          <a:solidFill>
                            <a:prstClr val="black"/>
                          </a:solidFill>
                        </a:ln>
                      </wps:spPr>
                      <wps:txbx>
                        <w:txbxContent>
                          <w:p w14:paraId="60C70C2E" w14:textId="77777777" w:rsidR="00D87085" w:rsidRDefault="00D87085" w:rsidP="00D87085">
                            <w:pPr>
                              <w:rPr>
                                <w:b/>
                              </w:rPr>
                            </w:pPr>
                            <w:r>
                              <w:rPr>
                                <w:b/>
                              </w:rPr>
                              <w:t xml:space="preserve">Je code schrijf je hier: </w:t>
                            </w:r>
                            <w:hyperlink r:id="rId12" w:history="1">
                              <w:r w:rsidRPr="00F83F91">
                                <w:rPr>
                                  <w:rStyle w:val="Hyperlink"/>
                                  <w:b/>
                                </w:rPr>
                                <w:t>https://replit.com/team/ProgrammereninP/PO-Galgje</w:t>
                              </w:r>
                            </w:hyperlink>
                            <w:r>
                              <w:rPr>
                                <w:b/>
                              </w:rPr>
                              <w:t xml:space="preserve"> </w:t>
                            </w:r>
                          </w:p>
                          <w:p w14:paraId="4F2B299C" w14:textId="77777777" w:rsidR="00D87085" w:rsidRPr="00F1016C" w:rsidRDefault="00D87085" w:rsidP="00D87085">
                            <w:pPr>
                              <w:rPr>
                                <w:bCs/>
                              </w:rPr>
                            </w:pPr>
                            <w:r w:rsidRPr="00F1016C">
                              <w:rPr>
                                <w:bCs/>
                              </w:rPr>
                              <w:t>Maak een team aan voor jou en je partner.</w:t>
                            </w:r>
                          </w:p>
                          <w:p w14:paraId="45E8365D" w14:textId="77777777" w:rsidR="00D87085" w:rsidRDefault="00D87085" w:rsidP="00D870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0BFA2A63" id="_x0000_t202" coordsize="21600,21600" o:spt="202" path="m,l,21600r21600,l21600,xe">
                <v:stroke joinstyle="miter"/>
                <v:path gradientshapeok="t" o:connecttype="rect"/>
              </v:shapetype>
              <v:shape id="Tekstvak 1" o:spid="_x0000_s1026" type="#_x0000_t202" style="position:absolute;margin-left:0;margin-top:23.65pt;width:477.5pt;height:5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" fillcolor="#e2efd9 [665]" strokeweight=".5pt">
                <v:textbox>
                  <w:txbxContent>
                    <w:p w14:paraId="60C70C2E" w14:textId="77777777" w:rsidR="00D87085" w:rsidRDefault="00D87085" w:rsidP="00D87085">
                      <w:pPr>
                        <w:rPr>
                          <w:b/>
                        </w:rPr>
                      </w:pPr>
                      <w:r>
                        <w:rPr>
                          <w:b/>
                        </w:rPr>
                        <w:t xml:space="preserve">Je code schrijf je hier: </w:t>
                      </w:r>
                      <w:hyperlink r:id="rId13" w:history="1">
                        <w:r w:rsidRPr="00F83F91">
                          <w:rPr>
                            <w:rStyle w:val="Hyperlink"/>
                            <w:b/>
                          </w:rPr>
                          <w:t>https://replit.com/team/ProgrammereninP/PO-Galgje</w:t>
                        </w:r>
                      </w:hyperlink>
                      <w:r>
                        <w:rPr>
                          <w:b/>
                        </w:rPr>
                        <w:t xml:space="preserve"> </w:t>
                      </w:r>
                    </w:p>
                    <w:p w14:paraId="4F2B299C" w14:textId="77777777" w:rsidR="00D87085" w:rsidRPr="00F1016C" w:rsidRDefault="00D87085" w:rsidP="00D87085">
                      <w:pPr>
                        <w:rPr>
                          <w:bCs/>
                        </w:rPr>
                      </w:pPr>
                      <w:r w:rsidRPr="00F1016C">
                        <w:rPr>
                          <w:bCs/>
                        </w:rPr>
                        <w:t>Maak een team aan voor jou en je partner.</w:t>
                      </w:r>
                    </w:p>
                    <w:p w14:paraId="45E8365D" w14:textId="77777777" w:rsidR="00D87085" w:rsidRDefault="00D87085" w:rsidP="00D87085"/>
                  </w:txbxContent>
                </v:textbox>
                <w10:wrap type="square"/>
              </v:shape>
            </w:pict>
          </mc:Fallback>
        </mc:AlternateContent>
      </w:r>
      <w:r w:rsidR="001A3DA6" w:rsidRPr="001A3DA6">
        <w:rPr>
          <w:b/>
        </w:rPr>
        <w:t xml:space="preserve">DEEL </w:t>
      </w:r>
      <w:r w:rsidR="0069683E">
        <w:rPr>
          <w:b/>
        </w:rPr>
        <w:t>B</w:t>
      </w:r>
      <w:r w:rsidR="001A3DA6" w:rsidRPr="001A3DA6">
        <w:rPr>
          <w:b/>
        </w:rPr>
        <w:t>: BASISPROGRAMMA</w:t>
      </w:r>
    </w:p>
    <w:p w14:paraId="425F6493" w14:textId="77777777" w:rsidR="00D87085" w:rsidRDefault="00D87085" w:rsidP="001A3DA6">
      <w:pPr>
        <w:rPr>
          <w:b/>
        </w:rPr>
      </w:pPr>
    </w:p>
    <w:p w14:paraId="1B5C7962" w14:textId="1F7E1103" w:rsidR="00AC57E9" w:rsidRDefault="00DF63A0" w:rsidP="001A3DA6">
      <w:pPr>
        <w:rPr>
          <w:b/>
        </w:rPr>
      </w:pPr>
      <w:r>
        <w:rPr>
          <w:b/>
        </w:rPr>
        <w:t>Begin simpel! Zorg eerst dat de basis van je programma werkt, en breid het daarna uit.</w:t>
      </w:r>
    </w:p>
    <w:p w14:paraId="6F1E2FF1" w14:textId="4249916A" w:rsidR="00DF63A0" w:rsidRPr="00AC57E9" w:rsidRDefault="00B711E3" w:rsidP="001A3DA6">
      <w:pPr>
        <w:rPr>
          <w:b/>
        </w:rPr>
      </w:pPr>
      <w:r w:rsidRPr="00054450">
        <w:t>Het simpelste programma zal er voor de gebruiker als volgt uit zien:</w:t>
      </w:r>
    </w:p>
    <w:tbl>
      <w:tblPr>
        <w:tblStyle w:val="Tabelraster"/>
        <w:tblW w:w="0" w:type="auto"/>
        <w:tblInd w:w="1777" w:type="dxa"/>
        <w:tblLook w:val="04A0" w:firstRow="1" w:lastRow="0" w:firstColumn="1" w:lastColumn="0" w:noHBand="0" w:noVBand="1"/>
      </w:tblPr>
      <w:tblGrid>
        <w:gridCol w:w="5801"/>
      </w:tblGrid>
      <w:tr w:rsidR="00054450" w:rsidRPr="00054450" w14:paraId="0DDE566F" w14:textId="77777777" w:rsidTr="00AC57E9">
        <w:trPr>
          <w:trHeight w:val="3627"/>
        </w:trPr>
        <w:tc>
          <w:tcPr>
            <w:tcW w:w="5801" w:type="dxa"/>
          </w:tcPr>
          <w:p w14:paraId="25A68DA8" w14:textId="77777777" w:rsidR="00054450" w:rsidRPr="002D5BCF" w:rsidRDefault="00054450" w:rsidP="00054450">
            <w:pPr>
              <w:rPr>
                <w:rFonts w:ascii="Consolas" w:hAnsi="Consolas"/>
                <w:sz w:val="18"/>
              </w:rPr>
            </w:pPr>
            <w:r w:rsidRPr="002D5BCF">
              <w:rPr>
                <w:rFonts w:ascii="Consolas" w:hAnsi="Consolas"/>
                <w:sz w:val="18"/>
              </w:rPr>
              <w:t>Hoi. Welkom bij Galgje.</w:t>
            </w:r>
          </w:p>
          <w:p w14:paraId="01953BC1" w14:textId="0CBA158E" w:rsidR="00054450" w:rsidRPr="002D5BCF" w:rsidRDefault="00054450" w:rsidP="00054450">
            <w:pPr>
              <w:rPr>
                <w:rFonts w:ascii="Consolas" w:hAnsi="Consolas"/>
                <w:sz w:val="18"/>
              </w:rPr>
            </w:pPr>
            <w:r w:rsidRPr="002D5BCF">
              <w:rPr>
                <w:rFonts w:ascii="Consolas" w:hAnsi="Consolas"/>
                <w:sz w:val="18"/>
              </w:rPr>
              <w:t>Ik heb een woord in gedachten.</w:t>
            </w:r>
          </w:p>
          <w:p w14:paraId="59D9B2D7" w14:textId="77777777" w:rsidR="002D5BCF" w:rsidRPr="002D5BCF" w:rsidRDefault="002D5BCF" w:rsidP="00054450">
            <w:pPr>
              <w:rPr>
                <w:rFonts w:ascii="Consolas" w:hAnsi="Consolas"/>
                <w:sz w:val="18"/>
              </w:rPr>
            </w:pPr>
          </w:p>
          <w:p w14:paraId="552206CC" w14:textId="697206E7" w:rsidR="00054450" w:rsidRPr="002D5BCF" w:rsidRDefault="00054450" w:rsidP="00054450">
            <w:pPr>
              <w:rPr>
                <w:rFonts w:ascii="Consolas" w:hAnsi="Consolas"/>
                <w:sz w:val="18"/>
              </w:rPr>
            </w:pPr>
            <w:r w:rsidRPr="002D5BCF">
              <w:rPr>
                <w:rFonts w:ascii="Consolas" w:hAnsi="Consolas"/>
                <w:sz w:val="18"/>
              </w:rPr>
              <w:t>Tot nu toe geraden woord: _ _ _ _ _</w:t>
            </w:r>
          </w:p>
          <w:p w14:paraId="567FAD2D" w14:textId="5ABFCB7E" w:rsidR="00054450" w:rsidRPr="002D5BCF" w:rsidRDefault="00054450" w:rsidP="00054450">
            <w:pPr>
              <w:rPr>
                <w:rFonts w:ascii="Consolas" w:hAnsi="Consolas"/>
                <w:sz w:val="18"/>
              </w:rPr>
            </w:pPr>
            <w:r w:rsidRPr="002D5BCF">
              <w:rPr>
                <w:rFonts w:ascii="Consolas" w:hAnsi="Consolas"/>
                <w:sz w:val="18"/>
              </w:rPr>
              <w:t>Je mag nog 10 keer fout gokken.</w:t>
            </w:r>
          </w:p>
          <w:p w14:paraId="0AEE887A" w14:textId="0FAEBC2C" w:rsidR="002D5BCF" w:rsidRPr="002D5BCF" w:rsidRDefault="002D5BCF" w:rsidP="00054450">
            <w:pPr>
              <w:rPr>
                <w:rFonts w:ascii="Consolas" w:hAnsi="Consolas"/>
                <w:sz w:val="18"/>
              </w:rPr>
            </w:pPr>
            <w:r w:rsidRPr="002D5BCF">
              <w:rPr>
                <w:rFonts w:ascii="Consolas" w:hAnsi="Consolas"/>
                <w:sz w:val="18"/>
              </w:rPr>
              <w:t xml:space="preserve">Tot nu toe geraden letters: </w:t>
            </w:r>
          </w:p>
          <w:p w14:paraId="3D75A433" w14:textId="77777777" w:rsidR="002D5BCF" w:rsidRPr="002D5BCF" w:rsidRDefault="002D5BCF" w:rsidP="00054450">
            <w:pPr>
              <w:rPr>
                <w:rFonts w:ascii="Consolas" w:hAnsi="Consolas"/>
                <w:sz w:val="18"/>
              </w:rPr>
            </w:pPr>
          </w:p>
          <w:p w14:paraId="156B95FB" w14:textId="58743144" w:rsidR="00054450" w:rsidRPr="002D5BCF" w:rsidRDefault="00054450" w:rsidP="00054450">
            <w:pPr>
              <w:rPr>
                <w:rFonts w:ascii="Consolas" w:hAnsi="Consolas"/>
                <w:sz w:val="18"/>
              </w:rPr>
            </w:pPr>
            <w:r w:rsidRPr="002D5BCF">
              <w:rPr>
                <w:rFonts w:ascii="Consolas" w:hAnsi="Consolas"/>
                <w:sz w:val="18"/>
              </w:rPr>
              <w:t>Wil je een letter gokken? e</w:t>
            </w:r>
          </w:p>
          <w:p w14:paraId="014D1B8E" w14:textId="0A6150AB" w:rsidR="00054450" w:rsidRPr="002D5BCF" w:rsidRDefault="002D5BCF" w:rsidP="00054450">
            <w:pPr>
              <w:rPr>
                <w:rFonts w:ascii="Consolas" w:hAnsi="Consolas"/>
                <w:sz w:val="18"/>
              </w:rPr>
            </w:pPr>
            <w:r>
              <w:rPr>
                <w:rFonts w:ascii="Consolas" w:hAnsi="Consolas"/>
                <w:sz w:val="18"/>
              </w:rPr>
              <w:t xml:space="preserve">Goed geraden! </w:t>
            </w:r>
            <w:r w:rsidR="00054450" w:rsidRPr="002D5BCF">
              <w:rPr>
                <w:rFonts w:ascii="Consolas" w:hAnsi="Consolas"/>
                <w:sz w:val="18"/>
              </w:rPr>
              <w:t xml:space="preserve">De letter </w:t>
            </w:r>
            <w:r>
              <w:rPr>
                <w:rFonts w:ascii="Consolas" w:hAnsi="Consolas"/>
                <w:sz w:val="18"/>
              </w:rPr>
              <w:t>‘</w:t>
            </w:r>
            <w:r w:rsidR="00054450" w:rsidRPr="002D5BCF">
              <w:rPr>
                <w:rFonts w:ascii="Consolas" w:hAnsi="Consolas"/>
                <w:sz w:val="18"/>
              </w:rPr>
              <w:t>e</w:t>
            </w:r>
            <w:r>
              <w:rPr>
                <w:rFonts w:ascii="Consolas" w:hAnsi="Consolas"/>
                <w:sz w:val="18"/>
              </w:rPr>
              <w:t>’</w:t>
            </w:r>
            <w:r w:rsidR="00054450" w:rsidRPr="002D5BCF">
              <w:rPr>
                <w:rFonts w:ascii="Consolas" w:hAnsi="Consolas"/>
                <w:sz w:val="18"/>
              </w:rPr>
              <w:t xml:space="preserve"> zit in mijn geheime woord.</w:t>
            </w:r>
          </w:p>
          <w:p w14:paraId="2E45D826"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4881F70E" w14:textId="2F00DC16" w:rsidR="002D5BCF" w:rsidRDefault="002D5BCF" w:rsidP="002D5BCF">
            <w:pPr>
              <w:rPr>
                <w:rFonts w:ascii="Consolas" w:hAnsi="Consolas"/>
                <w:sz w:val="18"/>
              </w:rPr>
            </w:pPr>
            <w:r w:rsidRPr="002D5BCF">
              <w:rPr>
                <w:rFonts w:ascii="Consolas" w:hAnsi="Consolas"/>
                <w:sz w:val="18"/>
              </w:rPr>
              <w:t>Je mag nog 10 keer fout gokken.</w:t>
            </w:r>
          </w:p>
          <w:p w14:paraId="4F08102F" w14:textId="213E74BA" w:rsidR="00DF08BE" w:rsidRPr="002D5BCF" w:rsidRDefault="00DF08BE" w:rsidP="002D5BCF">
            <w:pPr>
              <w:rPr>
                <w:rFonts w:ascii="Consolas" w:hAnsi="Consolas"/>
                <w:sz w:val="18"/>
              </w:rPr>
            </w:pPr>
            <w:r w:rsidRPr="002D5BCF">
              <w:rPr>
                <w:rFonts w:ascii="Consolas" w:hAnsi="Consolas"/>
                <w:sz w:val="18"/>
              </w:rPr>
              <w:t xml:space="preserve">Tot nu toe geraden letters: </w:t>
            </w:r>
            <w:r>
              <w:rPr>
                <w:rFonts w:ascii="Consolas" w:hAnsi="Consolas"/>
                <w:sz w:val="18"/>
              </w:rPr>
              <w:t>e</w:t>
            </w:r>
          </w:p>
          <w:p w14:paraId="71C6E7EF" w14:textId="77777777" w:rsidR="002D5BCF" w:rsidRPr="002D5BCF" w:rsidRDefault="002D5BCF" w:rsidP="00054450">
            <w:pPr>
              <w:rPr>
                <w:rFonts w:ascii="Consolas" w:hAnsi="Consolas"/>
                <w:sz w:val="18"/>
              </w:rPr>
            </w:pPr>
          </w:p>
          <w:p w14:paraId="0A19D948" w14:textId="187A6E48" w:rsidR="00054450" w:rsidRPr="002D5BCF" w:rsidRDefault="00054450" w:rsidP="00054450">
            <w:pPr>
              <w:rPr>
                <w:rFonts w:ascii="Consolas" w:hAnsi="Consolas"/>
                <w:sz w:val="18"/>
              </w:rPr>
            </w:pPr>
            <w:r w:rsidRPr="002D5BCF">
              <w:rPr>
                <w:rFonts w:ascii="Consolas" w:hAnsi="Consolas"/>
                <w:sz w:val="18"/>
              </w:rPr>
              <w:t xml:space="preserve">Wil je een letter gokken? </w:t>
            </w:r>
            <w:r w:rsidR="002D5BCF" w:rsidRPr="002D5BCF">
              <w:rPr>
                <w:rFonts w:ascii="Consolas" w:hAnsi="Consolas"/>
                <w:sz w:val="18"/>
              </w:rPr>
              <w:t>r</w:t>
            </w:r>
          </w:p>
          <w:p w14:paraId="2B255565" w14:textId="0004B625" w:rsidR="00054450" w:rsidRPr="002D5BCF" w:rsidRDefault="00054450" w:rsidP="00054450">
            <w:pPr>
              <w:rPr>
                <w:rFonts w:ascii="Consolas" w:hAnsi="Consolas"/>
                <w:sz w:val="18"/>
              </w:rPr>
            </w:pPr>
            <w:r w:rsidRPr="002D5BCF">
              <w:rPr>
                <w:rFonts w:ascii="Consolas" w:hAnsi="Consolas"/>
                <w:sz w:val="18"/>
              </w:rPr>
              <w:t>Helaas</w:t>
            </w:r>
            <w:r w:rsidR="002D5BCF" w:rsidRPr="002D5BCF">
              <w:rPr>
                <w:rFonts w:ascii="Consolas" w:hAnsi="Consolas"/>
                <w:sz w:val="18"/>
              </w:rPr>
              <w:t>, de letter ‘r’ zit niet in mijn geheime woord.</w:t>
            </w:r>
          </w:p>
          <w:p w14:paraId="3CEFB857"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537FBCCB" w14:textId="6FE92340" w:rsidR="002D5BCF" w:rsidRDefault="002D5BCF" w:rsidP="002D5BCF">
            <w:pPr>
              <w:rPr>
                <w:rFonts w:ascii="Consolas" w:hAnsi="Consolas"/>
                <w:sz w:val="18"/>
              </w:rPr>
            </w:pPr>
            <w:r w:rsidRPr="002D5BCF">
              <w:rPr>
                <w:rFonts w:ascii="Consolas" w:hAnsi="Consolas"/>
                <w:sz w:val="18"/>
              </w:rPr>
              <w:t>Je mag nog 9 keer fout gokken.</w:t>
            </w:r>
          </w:p>
          <w:p w14:paraId="12419E7A" w14:textId="0BBF6419" w:rsidR="00054450" w:rsidRPr="002D5BCF" w:rsidRDefault="00DF08BE" w:rsidP="00054450">
            <w:pPr>
              <w:rPr>
                <w:rFonts w:ascii="Consolas" w:hAnsi="Consolas"/>
                <w:sz w:val="18"/>
              </w:rPr>
            </w:pPr>
            <w:r w:rsidRPr="002D5BCF">
              <w:rPr>
                <w:rFonts w:ascii="Consolas" w:hAnsi="Consolas"/>
                <w:sz w:val="18"/>
              </w:rPr>
              <w:lastRenderedPageBreak/>
              <w:t xml:space="preserve">Tot nu toe geraden letters: </w:t>
            </w:r>
            <w:r>
              <w:rPr>
                <w:rFonts w:ascii="Consolas" w:hAnsi="Consolas"/>
                <w:sz w:val="18"/>
              </w:rPr>
              <w:t>e, r</w:t>
            </w:r>
          </w:p>
          <w:p w14:paraId="662E00B7" w14:textId="605CE45F" w:rsidR="00054450" w:rsidRPr="00054450" w:rsidRDefault="002D5BCF" w:rsidP="001A3DA6">
            <w:pPr>
              <w:rPr>
                <w:b/>
              </w:rPr>
            </w:pPr>
            <w:r w:rsidRPr="002D5BCF">
              <w:rPr>
                <w:rFonts w:ascii="Consolas" w:hAnsi="Consolas"/>
                <w:b/>
                <w:sz w:val="18"/>
              </w:rPr>
              <w:t>…</w:t>
            </w:r>
          </w:p>
        </w:tc>
      </w:tr>
    </w:tbl>
    <w:p w14:paraId="3F9C8101" w14:textId="77777777" w:rsidR="000A1E2B" w:rsidRDefault="000A1E2B" w:rsidP="001A3DA6"/>
    <w:p w14:paraId="0E4B3D70" w14:textId="3ED794FC" w:rsidR="00CF7B7E" w:rsidRDefault="00CF7B7E" w:rsidP="001A3DA6">
      <w:r w:rsidRPr="00B87571">
        <w:t>Hier</w:t>
      </w:r>
      <w:r w:rsidR="00B87571">
        <w:t>onder</w:t>
      </w:r>
      <w:r w:rsidRPr="00B87571">
        <w:t xml:space="preserve"> </w:t>
      </w:r>
      <w:r w:rsidR="000A1E2B">
        <w:t xml:space="preserve">staat uitgelegd </w:t>
      </w:r>
      <w:r w:rsidR="000A1E2B" w:rsidRPr="00B87571">
        <w:t>waar het programma aan moet voldoen en tips om deze te maken</w:t>
      </w:r>
      <w:r w:rsidR="001444DF">
        <w:t>.</w:t>
      </w:r>
    </w:p>
    <w:p w14:paraId="3ECF6213" w14:textId="4C217106" w:rsidR="000A1E2B" w:rsidRPr="000A1E2B" w:rsidRDefault="000A1E2B" w:rsidP="000A1E2B">
      <w:pPr>
        <w:ind w:left="360"/>
        <w:rPr>
          <w:b/>
        </w:rPr>
      </w:pPr>
      <w:r w:rsidRPr="000A1E2B">
        <w:rPr>
          <w:b/>
        </w:rPr>
        <w:t>Waar het programma aan moet voldoen en extra tips:</w:t>
      </w:r>
    </w:p>
    <w:p w14:paraId="68FF80F7" w14:textId="278502EE" w:rsidR="00183A01" w:rsidRPr="00E05087" w:rsidRDefault="009579DC" w:rsidP="009579DC">
      <w:pPr>
        <w:pStyle w:val="Lijstalinea"/>
        <w:numPr>
          <w:ilvl w:val="0"/>
          <w:numId w:val="4"/>
        </w:numPr>
      </w:pPr>
      <w:r w:rsidRPr="00E05087">
        <w:rPr>
          <w:i/>
        </w:rPr>
        <w:t>Geheim woord:</w:t>
      </w:r>
      <w:r w:rsidRPr="00E05087">
        <w:t xml:space="preserve"> </w:t>
      </w:r>
      <w:r w:rsidR="00183A01" w:rsidRPr="00E05087">
        <w:t xml:space="preserve">Omdat we wel hebben geleerd om met lijsten te werken, maar nog niet met strings, gaan we het </w:t>
      </w:r>
      <w:r w:rsidRPr="00E05087">
        <w:t xml:space="preserve">geheimwoord in een lijst onthouden. Maak een lijst en zet daarin </w:t>
      </w:r>
      <w:r w:rsidR="003A2D68" w:rsidRPr="00E05087">
        <w:t>de letters van het woord</w:t>
      </w:r>
      <w:r w:rsidR="00EA0E12">
        <w:t>, dus bijvoorbeeld: [“v”,”a”,”a”,”s”]</w:t>
      </w:r>
      <w:r w:rsidR="0029268A">
        <w:t>.</w:t>
      </w:r>
    </w:p>
    <w:p w14:paraId="380F1FCF" w14:textId="3FB6323A" w:rsidR="003A2D68" w:rsidRPr="00E05087" w:rsidRDefault="003A2D68" w:rsidP="009579DC">
      <w:pPr>
        <w:pStyle w:val="Lijstalinea"/>
        <w:numPr>
          <w:ilvl w:val="0"/>
          <w:numId w:val="4"/>
        </w:numPr>
      </w:pPr>
      <w:r w:rsidRPr="00E05087">
        <w:rPr>
          <w:i/>
        </w:rPr>
        <w:t>Geraden woord:</w:t>
      </w:r>
      <w:r w:rsidRPr="00E05087">
        <w:t xml:space="preserve"> Maak een ‘geraden woord’ met een juiste hoeveelheid </w:t>
      </w:r>
      <w:r w:rsidR="007A5B5D" w:rsidRPr="00E05087">
        <w:t>puntjes.</w:t>
      </w:r>
    </w:p>
    <w:p w14:paraId="65131FF7" w14:textId="7488765F" w:rsidR="004C6188" w:rsidRDefault="004C6188" w:rsidP="009579DC">
      <w:pPr>
        <w:pStyle w:val="Lijstalinea"/>
        <w:numPr>
          <w:ilvl w:val="0"/>
          <w:numId w:val="4"/>
        </w:numPr>
      </w:pPr>
      <w:r w:rsidRPr="00E05087">
        <w:rPr>
          <w:i/>
        </w:rPr>
        <w:t>Controle:</w:t>
      </w:r>
      <w:r w:rsidRPr="00E05087">
        <w:t xml:space="preserve"> Controleer of een </w:t>
      </w:r>
      <w:r w:rsidR="00947E05">
        <w:t>letter</w:t>
      </w:r>
      <w:r w:rsidRPr="00E05087">
        <w:t xml:space="preserve"> in het geheime woord voorkomt. Zo ja, </w:t>
      </w:r>
      <w:r w:rsidR="00947E05">
        <w:t>print</w:t>
      </w:r>
      <w:r w:rsidRPr="00E05087">
        <w:t xml:space="preserve"> dit</w:t>
      </w:r>
      <w:r w:rsidR="00DD5EE9" w:rsidRPr="00E05087">
        <w:t xml:space="preserve">. Vervang ook op de juiste plek in het geraden woord het </w:t>
      </w:r>
      <w:r w:rsidR="007A5B5D" w:rsidRPr="00E05087">
        <w:t>puntje</w:t>
      </w:r>
      <w:r w:rsidR="00DD5EE9" w:rsidRPr="00E05087">
        <w:t xml:space="preserve"> door de letter. Zorg </w:t>
      </w:r>
      <w:r w:rsidR="00A05A45" w:rsidRPr="00E05087">
        <w:t>ervoor</w:t>
      </w:r>
      <w:r w:rsidR="00DD5EE9" w:rsidRPr="00E05087">
        <w:t xml:space="preserve"> dat alle voorkomens van het letter vervangen wordt.</w:t>
      </w:r>
      <w:r w:rsidR="0029268A">
        <w:t xml:space="preserve"> Tip: begin maak hier een functie (def) van zodat je code overzichtelijker blijft.</w:t>
      </w:r>
    </w:p>
    <w:p w14:paraId="393C7A33" w14:textId="77777777" w:rsidR="00A740DB" w:rsidRPr="00E05087" w:rsidRDefault="00A740DB" w:rsidP="00A740DB">
      <w:pPr>
        <w:pStyle w:val="Lijstalinea"/>
        <w:numPr>
          <w:ilvl w:val="0"/>
          <w:numId w:val="4"/>
        </w:numPr>
      </w:pPr>
      <w:r w:rsidRPr="00E05087">
        <w:rPr>
          <w:i/>
        </w:rPr>
        <w:t>Gok:</w:t>
      </w:r>
      <w:r w:rsidRPr="00E05087">
        <w:t xml:space="preserve"> Laat de gebruiker een gok</w:t>
      </w:r>
      <w:r>
        <w:t>letter</w:t>
      </w:r>
      <w:r w:rsidRPr="00E05087">
        <w:t xml:space="preserve"> in voeren.</w:t>
      </w:r>
    </w:p>
    <w:p w14:paraId="5F12918D" w14:textId="6536D999" w:rsidR="00BC7EDD" w:rsidRPr="00E05087" w:rsidRDefault="00BC7EDD" w:rsidP="009579DC">
      <w:pPr>
        <w:pStyle w:val="Lijstalinea"/>
        <w:numPr>
          <w:ilvl w:val="0"/>
          <w:numId w:val="4"/>
        </w:numPr>
      </w:pPr>
      <w:r w:rsidRPr="00E05087">
        <w:rPr>
          <w:i/>
        </w:rPr>
        <w:t>Foute gok:</w:t>
      </w:r>
      <w:r w:rsidRPr="00E05087">
        <w:t xml:space="preserve"> geef de gebruiker ook terugkoppeling als de gok niet in het woord voorkomt.</w:t>
      </w:r>
    </w:p>
    <w:p w14:paraId="7BE672B5" w14:textId="4B92FADC" w:rsidR="007A5B5D" w:rsidRPr="00E05087" w:rsidRDefault="0095506D" w:rsidP="005F1DB3">
      <w:pPr>
        <w:pStyle w:val="Lijstalinea"/>
        <w:numPr>
          <w:ilvl w:val="0"/>
          <w:numId w:val="4"/>
        </w:numPr>
      </w:pPr>
      <w:r w:rsidRPr="00E05087">
        <w:rPr>
          <w:i/>
        </w:rPr>
        <w:t>Beurten:</w:t>
      </w:r>
      <w:r w:rsidRPr="00E05087">
        <w:t xml:space="preserve"> </w:t>
      </w:r>
      <w:r w:rsidR="005F1DB3" w:rsidRPr="00E05087">
        <w:t>Het spel zelf komt eigenlijk neer op een grote loop. Bij elke iteratie van de loop is de ´g</w:t>
      </w:r>
      <w:r w:rsidR="00947E05">
        <w:t>ebruiker een keer aan de beurt</w:t>
      </w:r>
      <w:r w:rsidR="005F1DB3" w:rsidRPr="00E05087">
        <w:t>´</w:t>
      </w:r>
      <w:r w:rsidR="00947E05">
        <w:t>.</w:t>
      </w:r>
      <w:r w:rsidR="005F1DB3" w:rsidRPr="00E05087">
        <w:t xml:space="preserve"> </w:t>
      </w:r>
      <w:r w:rsidR="00FE3299" w:rsidRPr="00E05087">
        <w:t xml:space="preserve">Aan </w:t>
      </w:r>
      <w:r w:rsidR="007A5B5D" w:rsidRPr="00E05087">
        <w:t>welke condities moet zijn voldaan voordat de gebruiker nog een keer aan de beurt mag komen? Hoe bepaal je of ‘ie niet al verloren hee</w:t>
      </w:r>
      <w:r w:rsidR="007A5B5D" w:rsidRPr="00E05087">
        <w:rPr>
          <w:rFonts w:ascii="Calibri" w:hAnsi="Calibri" w:cs="Calibri"/>
        </w:rPr>
        <w:t>ft</w:t>
      </w:r>
      <w:r w:rsidR="007A5B5D" w:rsidRPr="00E05087">
        <w:t xml:space="preserve">? En hoe bepaal je of </w:t>
      </w:r>
      <w:r w:rsidR="007A5B5D" w:rsidRPr="00E05087">
        <w:rPr>
          <w:rFonts w:ascii="Calibri" w:hAnsi="Calibri" w:cs="Calibri"/>
        </w:rPr>
        <w:t>‘</w:t>
      </w:r>
      <w:r w:rsidR="007A5B5D" w:rsidRPr="00E05087">
        <w:t>ie gewonnen hee</w:t>
      </w:r>
      <w:r w:rsidR="007A5B5D" w:rsidRPr="00E05087">
        <w:rPr>
          <w:rFonts w:ascii="Calibri" w:hAnsi="Calibri" w:cs="Calibri"/>
        </w:rPr>
        <w:t>ft</w:t>
      </w:r>
      <w:r w:rsidR="007A5B5D" w:rsidRPr="00E05087">
        <w:t xml:space="preserve">? </w:t>
      </w:r>
    </w:p>
    <w:p w14:paraId="4843B61C" w14:textId="5879C15A" w:rsidR="00787996" w:rsidRPr="00E05087" w:rsidRDefault="0019714A" w:rsidP="00787996">
      <w:pPr>
        <w:pStyle w:val="Lijstalinea"/>
        <w:numPr>
          <w:ilvl w:val="0"/>
          <w:numId w:val="4"/>
        </w:numPr>
      </w:pPr>
      <w:r w:rsidRPr="00E05087">
        <w:rPr>
          <w:i/>
        </w:rPr>
        <w:t>Spelstand:</w:t>
      </w:r>
      <w:r w:rsidRPr="00E05087">
        <w:t xml:space="preserve"> Toon</w:t>
      </w:r>
      <w:r w:rsidR="003E5349" w:rsidRPr="00E05087">
        <w:t xml:space="preserve"> de huidige spelstand (aantal pogingen, geraden woord tot nu toe) aan de gebruiker, en vraag om een nieuwe letter. Je hoe</w:t>
      </w:r>
      <w:r w:rsidR="003E5349" w:rsidRPr="00E05087">
        <w:rPr>
          <w:rFonts w:ascii="Calibri" w:hAnsi="Calibri" w:cs="Calibri"/>
        </w:rPr>
        <w:t>ft</w:t>
      </w:r>
      <w:r w:rsidR="003E5349" w:rsidRPr="00E05087">
        <w:t xml:space="preserve"> </w:t>
      </w:r>
      <w:r w:rsidR="00947E05">
        <w:t xml:space="preserve">(nog) </w:t>
      </w:r>
      <w:r w:rsidR="003E5349" w:rsidRPr="00E05087">
        <w:t>geen rekening te houden met foutieve input (getallen, hele zinnen</w:t>
      </w:r>
      <w:r w:rsidR="00981E95" w:rsidRPr="00E05087">
        <w:t>, of letters die al geraden zijn</w:t>
      </w:r>
      <w:r w:rsidR="003E5349" w:rsidRPr="00E05087">
        <w:t xml:space="preserve">), </w:t>
      </w:r>
      <w:r w:rsidR="00981E95" w:rsidRPr="00E05087">
        <w:t xml:space="preserve">dit </w:t>
      </w:r>
      <w:r w:rsidR="00AB016F">
        <w:t>doe je later</w:t>
      </w:r>
      <w:r w:rsidR="00981E95" w:rsidRPr="00E05087">
        <w:t>.</w:t>
      </w:r>
    </w:p>
    <w:p w14:paraId="759F4F8F" w14:textId="4AD92AFF" w:rsidR="009579DC" w:rsidRDefault="00787996" w:rsidP="009579DC">
      <w:pPr>
        <w:pStyle w:val="Lijstalinea"/>
        <w:numPr>
          <w:ilvl w:val="0"/>
          <w:numId w:val="4"/>
        </w:numPr>
      </w:pPr>
      <w:r w:rsidRPr="00E05087">
        <w:rPr>
          <w:i/>
        </w:rPr>
        <w:t>Einde spel:</w:t>
      </w:r>
      <w:r w:rsidRPr="00E05087">
        <w:t xml:space="preserve"> Toon een bericht aan het einde wanneer de gebruiker hee</w:t>
      </w:r>
      <w:r w:rsidRPr="00E05087">
        <w:rPr>
          <w:rFonts w:ascii="Calibri" w:hAnsi="Calibri" w:cs="Calibri"/>
        </w:rPr>
        <w:t>ft</w:t>
      </w:r>
      <w:r w:rsidRPr="00E05087">
        <w:t xml:space="preserve"> gewonnen of verloren. Waar kan je aan zien of de gebruiker won of verloor? Onderscheid deze twee gevallen. Laat ook nog even zien wat het te raden woord was. </w:t>
      </w:r>
    </w:p>
    <w:p w14:paraId="3070F5AF" w14:textId="56E35014" w:rsidR="002C7602" w:rsidRDefault="00947E05" w:rsidP="002C7602">
      <w:pPr>
        <w:pStyle w:val="Lijstalinea"/>
        <w:numPr>
          <w:ilvl w:val="0"/>
          <w:numId w:val="4"/>
        </w:numPr>
      </w:pPr>
      <w:r>
        <w:rPr>
          <w:i/>
        </w:rPr>
        <w:t>Bereken</w:t>
      </w:r>
      <w:r w:rsidR="002C7602" w:rsidRPr="002C7602">
        <w:rPr>
          <w:i/>
        </w:rPr>
        <w:t xml:space="preserve"> woord lengte:</w:t>
      </w:r>
      <w:r w:rsidR="002C7602">
        <w:t xml:space="preserve"> </w:t>
      </w:r>
      <w:r w:rsidR="00E93B2D" w:rsidRPr="00E05087">
        <w:t>Indien je dit nog niet gedaan hebt, pas je code zo aan dat het werkt voor een woor</w:t>
      </w:r>
      <w:r>
        <w:t>d van elke willekeurige lengte. Gebruik dus geen getal voor de waarde, maar bereken deze.</w:t>
      </w:r>
    </w:p>
    <w:p w14:paraId="4A27678D" w14:textId="1F53FFAC" w:rsidR="009579DC" w:rsidRDefault="002C7602" w:rsidP="00661F77">
      <w:pPr>
        <w:pStyle w:val="Lijstalinea"/>
        <w:numPr>
          <w:ilvl w:val="0"/>
          <w:numId w:val="4"/>
        </w:numPr>
        <w:spacing w:after="0" w:line="240" w:lineRule="auto"/>
      </w:pPr>
      <w:r w:rsidRPr="002C7602">
        <w:rPr>
          <w:i/>
        </w:rPr>
        <w:t>Willekeurige woorden</w:t>
      </w:r>
      <w:r>
        <w:t xml:space="preserve">: </w:t>
      </w:r>
      <w:r w:rsidR="009579DC" w:rsidRPr="00E05087">
        <w:t xml:space="preserve">Voeg meer geheime woorden toe </w:t>
      </w:r>
      <w:r>
        <w:t xml:space="preserve">(in een lijst) </w:t>
      </w:r>
      <w:r w:rsidR="009579DC" w:rsidRPr="00E05087">
        <w:t>en laat het programma er eentje willekeurig kiezen.</w:t>
      </w:r>
      <w:r w:rsidR="00947E05">
        <w:t xml:space="preserve"> Tip</w:t>
      </w:r>
      <w:r w:rsidR="00F30D1A">
        <w:t>1</w:t>
      </w:r>
      <w:r w:rsidR="00947E05">
        <w:t>:</w:t>
      </w:r>
      <w:r w:rsidR="00F30D1A">
        <w:t xml:space="preserve"> Zoek op internet naar </w:t>
      </w:r>
      <w:r w:rsidR="003E5762">
        <w:t xml:space="preserve">de Python functie </w:t>
      </w:r>
      <w:r w:rsidR="003E5762" w:rsidRPr="003E5762">
        <w:rPr>
          <w:rFonts w:ascii="Consolas" w:hAnsi="Consolas"/>
        </w:rPr>
        <w:t>choice</w:t>
      </w:r>
      <w:r w:rsidR="003E5762">
        <w:t>(). Tip2:</w:t>
      </w:r>
      <w:r w:rsidR="00947E05">
        <w:t xml:space="preserve"> Tijdens het testen kan het handig zijn om deze af te drukken.</w:t>
      </w:r>
    </w:p>
    <w:p w14:paraId="3769767C" w14:textId="37FEE0D9" w:rsidR="00AB016F" w:rsidRDefault="00563DFC" w:rsidP="00661F77">
      <w:pPr>
        <w:pStyle w:val="Default"/>
        <w:numPr>
          <w:ilvl w:val="0"/>
          <w:numId w:val="4"/>
        </w:numPr>
        <w:rPr>
          <w:sz w:val="22"/>
          <w:szCs w:val="22"/>
        </w:rPr>
      </w:pPr>
      <w:r w:rsidRPr="00901561">
        <w:rPr>
          <w:i/>
          <w:iCs/>
          <w:sz w:val="22"/>
          <w:szCs w:val="22"/>
        </w:rPr>
        <w:lastRenderedPageBreak/>
        <w:t>O</w:t>
      </w:r>
      <w:r>
        <w:rPr>
          <w:i/>
          <w:iCs/>
          <w:sz w:val="22"/>
          <w:szCs w:val="22"/>
        </w:rPr>
        <w:t>mgaan met foutieve invoer</w:t>
      </w:r>
      <w:r w:rsidRPr="00901561">
        <w:rPr>
          <w:sz w:val="22"/>
          <w:szCs w:val="22"/>
        </w:rPr>
        <w:t xml:space="preserve">: Zorg voor een goede afhandeling van </w:t>
      </w:r>
      <w:r>
        <w:rPr>
          <w:sz w:val="22"/>
          <w:szCs w:val="22"/>
        </w:rPr>
        <w:t>foutieve invoer</w:t>
      </w:r>
      <w:r w:rsidRPr="00E05087">
        <w:t>.</w:t>
      </w:r>
      <w:r w:rsidRPr="00901561">
        <w:rPr>
          <w:sz w:val="22"/>
          <w:szCs w:val="22"/>
        </w:rPr>
        <w:t xml:space="preserve"> Controleer</w:t>
      </w:r>
      <w:r w:rsidR="00F40CDF">
        <w:rPr>
          <w:sz w:val="22"/>
          <w:szCs w:val="22"/>
        </w:rPr>
        <w:t xml:space="preserve"> wat de gebruiker invoert</w:t>
      </w:r>
      <w:r w:rsidRPr="00901561">
        <w:rPr>
          <w:sz w:val="22"/>
          <w:szCs w:val="22"/>
        </w:rPr>
        <w:t xml:space="preserve">, geef een duidelijke foutmelding en geef de gebruiker de mogelijkheid om de fout te herstellen. Bijvoorbeeld, bij een foutieve invoer (getallen, hele zinnen of helemaal geen invoer). </w:t>
      </w:r>
    </w:p>
    <w:p w14:paraId="4804BCB9" w14:textId="78C8E184" w:rsidR="00DE5907" w:rsidRDefault="00DE5907" w:rsidP="00DE5907">
      <w:pPr>
        <w:pStyle w:val="Default"/>
        <w:ind w:left="720"/>
        <w:rPr>
          <w:i/>
          <w:iCs/>
          <w:sz w:val="22"/>
          <w:szCs w:val="22"/>
        </w:rPr>
      </w:pPr>
    </w:p>
    <w:p w14:paraId="59391502" w14:textId="3068AC69" w:rsidR="006A631D" w:rsidRPr="001221EC" w:rsidRDefault="006A631D" w:rsidP="006A631D">
      <w:pPr>
        <w:pStyle w:val="Default"/>
        <w:ind w:left="720"/>
        <w:rPr>
          <w:i/>
          <w:sz w:val="22"/>
          <w:szCs w:val="22"/>
        </w:rPr>
      </w:pPr>
      <w:r w:rsidRPr="001221EC">
        <w:rPr>
          <w:i/>
          <w:iCs/>
          <w:sz w:val="22"/>
          <w:szCs w:val="22"/>
        </w:rPr>
        <w:t>Je hebt al een aantal</w:t>
      </w:r>
      <w:r w:rsidRPr="001221EC">
        <w:rPr>
          <w:b/>
          <w:i/>
          <w:iCs/>
          <w:sz w:val="22"/>
          <w:szCs w:val="22"/>
        </w:rPr>
        <w:t xml:space="preserve"> vergelijkbare opdrachten</w:t>
      </w:r>
      <w:r w:rsidRPr="001221EC">
        <w:rPr>
          <w:i/>
          <w:iCs/>
          <w:sz w:val="22"/>
          <w:szCs w:val="22"/>
        </w:rPr>
        <w:t xml:space="preserve"> gemaakt. Het kan handig zijn om terug te kijken naar </w:t>
      </w:r>
      <w:hyperlink r:id="rId14" w:history="1">
        <w:r w:rsidR="00A97AF7">
          <w:rPr>
            <w:rStyle w:val="Hyperlink"/>
            <w:i/>
            <w:iCs/>
            <w:sz w:val="22"/>
            <w:szCs w:val="22"/>
          </w:rPr>
          <w:t>Hoofdstuk 9: Lijsten</w:t>
        </w:r>
      </w:hyperlink>
      <w:r w:rsidRPr="001221EC">
        <w:rPr>
          <w:i/>
          <w:iCs/>
          <w:sz w:val="22"/>
          <w:szCs w:val="22"/>
        </w:rPr>
        <w:t xml:space="preserve"> en </w:t>
      </w:r>
      <w:hyperlink r:id="rId15" w:history="1">
        <w:r w:rsidR="00A97AF7">
          <w:rPr>
            <w:rStyle w:val="Hyperlink"/>
            <w:i/>
            <w:sz w:val="22"/>
            <w:szCs w:val="22"/>
          </w:rPr>
          <w:t>hoofdstuk 10: Plannen</w:t>
        </w:r>
      </w:hyperlink>
      <w:r w:rsidRPr="001221EC">
        <w:rPr>
          <w:i/>
          <w:sz w:val="22"/>
          <w:szCs w:val="22"/>
        </w:rPr>
        <w:t xml:space="preserve">, met name opgaven </w:t>
      </w:r>
      <w:hyperlink r:id="rId16" w:history="1">
        <w:r w:rsidRPr="00C52E71">
          <w:rPr>
            <w:rStyle w:val="Hyperlink"/>
            <w:i/>
            <w:sz w:val="22"/>
            <w:szCs w:val="22"/>
          </w:rPr>
          <w:t>9.4.1</w:t>
        </w:r>
      </w:hyperlink>
      <w:r w:rsidRPr="001221EC">
        <w:rPr>
          <w:i/>
          <w:sz w:val="22"/>
          <w:szCs w:val="22"/>
        </w:rPr>
        <w:t xml:space="preserve">, </w:t>
      </w:r>
      <w:hyperlink r:id="rId17" w:history="1">
        <w:r w:rsidRPr="00D27E18">
          <w:rPr>
            <w:rStyle w:val="Hyperlink"/>
            <w:i/>
            <w:sz w:val="22"/>
            <w:szCs w:val="22"/>
          </w:rPr>
          <w:t>10.4.1</w:t>
        </w:r>
      </w:hyperlink>
      <w:r w:rsidRPr="001221EC">
        <w:rPr>
          <w:i/>
          <w:sz w:val="22"/>
          <w:szCs w:val="22"/>
        </w:rPr>
        <w:t xml:space="preserve"> en afsluitende opgave </w:t>
      </w:r>
      <w:hyperlink r:id="rId18" w:anchor="AfOpgave94" w:history="1">
        <w:r w:rsidRPr="00291CC0">
          <w:rPr>
            <w:rStyle w:val="Hyperlink"/>
            <w:i/>
            <w:sz w:val="22"/>
            <w:szCs w:val="22"/>
          </w:rPr>
          <w:t>9.</w:t>
        </w:r>
        <w:r w:rsidRPr="00291CC0">
          <w:rPr>
            <w:rStyle w:val="Hyperlink"/>
            <w:i/>
            <w:sz w:val="22"/>
            <w:szCs w:val="22"/>
          </w:rPr>
          <w:t>4</w:t>
        </w:r>
        <w:r w:rsidRPr="00291CC0">
          <w:rPr>
            <w:rStyle w:val="Hyperlink"/>
            <w:i/>
            <w:sz w:val="22"/>
            <w:szCs w:val="22"/>
          </w:rPr>
          <w:t>.</w:t>
        </w:r>
      </w:hyperlink>
    </w:p>
    <w:p w14:paraId="427234B3" w14:textId="77777777" w:rsidR="001444DF" w:rsidRPr="00563DFC" w:rsidRDefault="001444DF" w:rsidP="001444DF">
      <w:pPr>
        <w:pStyle w:val="Default"/>
        <w:ind w:left="720"/>
        <w:rPr>
          <w:sz w:val="22"/>
          <w:szCs w:val="22"/>
        </w:rPr>
      </w:pPr>
    </w:p>
    <w:p w14:paraId="38497DCF" w14:textId="2C233612" w:rsidR="002C7825" w:rsidRPr="00E05087" w:rsidRDefault="002C7825" w:rsidP="002C7825">
      <w:pPr>
        <w:rPr>
          <w:b/>
        </w:rPr>
      </w:pPr>
      <w:r w:rsidRPr="00E05087">
        <w:rPr>
          <w:b/>
        </w:rPr>
        <w:t xml:space="preserve">DEEL </w:t>
      </w:r>
      <w:r w:rsidR="00004F1F">
        <w:rPr>
          <w:b/>
        </w:rPr>
        <w:t>C</w:t>
      </w:r>
      <w:r w:rsidRPr="00E05087">
        <w:rPr>
          <w:b/>
        </w:rPr>
        <w:t>: UITBREIDINGEN</w:t>
      </w:r>
    </w:p>
    <w:p w14:paraId="5E369BB1" w14:textId="5673DE54" w:rsidR="001E0670" w:rsidRPr="00E05087" w:rsidRDefault="001E0670" w:rsidP="00947E05">
      <w:pPr>
        <w:pStyle w:val="Lijstalinea"/>
        <w:numPr>
          <w:ilvl w:val="0"/>
          <w:numId w:val="6"/>
        </w:numPr>
      </w:pPr>
      <w:r w:rsidRPr="00E05087">
        <w:t>Wanneer de gebruiker een bepaalde le</w:t>
      </w:r>
      <w:r w:rsidRPr="00E05087">
        <w:rPr>
          <w:rFonts w:ascii="Calibri" w:hAnsi="Calibri" w:cs="Calibri"/>
        </w:rPr>
        <w:t>tt</w:t>
      </w:r>
      <w:r w:rsidRPr="00E05087">
        <w:t>er al geraden hee</w:t>
      </w:r>
      <w:r w:rsidRPr="00E05087">
        <w:rPr>
          <w:rFonts w:ascii="Calibri" w:hAnsi="Calibri" w:cs="Calibri"/>
        </w:rPr>
        <w:t>ft</w:t>
      </w:r>
      <w:r w:rsidRPr="00E05087">
        <w:t>, is het een beetje zonde als het nog een gok kost wanneer hij of zij die le</w:t>
      </w:r>
      <w:r w:rsidRPr="00E05087">
        <w:rPr>
          <w:rFonts w:ascii="Calibri" w:hAnsi="Calibri" w:cs="Calibri"/>
        </w:rPr>
        <w:t>tt</w:t>
      </w:r>
      <w:r w:rsidRPr="00E05087">
        <w:t>er per ongeluk herhaalt. Hoe kan je handig bijhouden welke le</w:t>
      </w:r>
      <w:r w:rsidRPr="00E05087">
        <w:rPr>
          <w:rFonts w:ascii="Calibri" w:hAnsi="Calibri" w:cs="Calibri"/>
        </w:rPr>
        <w:t>tt</w:t>
      </w:r>
      <w:r w:rsidRPr="00E05087">
        <w:t>ers al geraden zijn? Bedenk wanneer je een le</w:t>
      </w:r>
      <w:r w:rsidRPr="00E05087">
        <w:rPr>
          <w:rFonts w:ascii="Calibri" w:hAnsi="Calibri" w:cs="Calibri"/>
        </w:rPr>
        <w:t>tt</w:t>
      </w:r>
      <w:r w:rsidRPr="00E05087">
        <w:t>er toe moet voegen, en voorkom dat een le</w:t>
      </w:r>
      <w:r w:rsidRPr="00E05087">
        <w:rPr>
          <w:rFonts w:ascii="Calibri" w:hAnsi="Calibri" w:cs="Calibri"/>
        </w:rPr>
        <w:t>tt</w:t>
      </w:r>
      <w:r w:rsidRPr="00E05087">
        <w:t xml:space="preserve">er twee keer fout gerekend wordt. </w:t>
      </w:r>
    </w:p>
    <w:p w14:paraId="383DA9F4" w14:textId="040D3785" w:rsidR="00592CCA" w:rsidRDefault="001E0670" w:rsidP="00947E05">
      <w:pPr>
        <w:pStyle w:val="Lijstalinea"/>
        <w:numPr>
          <w:ilvl w:val="0"/>
          <w:numId w:val="6"/>
        </w:numPr>
      </w:pPr>
      <w:r w:rsidRPr="00E05087">
        <w:t>Je kunt ook de gebruiker vragen om een woord in te vullen. Zo kan je het spel met twee mensen spelen. Zorg er wel voor dat je het scherm even leeg maakt</w:t>
      </w:r>
      <w:r w:rsidR="00947E05">
        <w:t xml:space="preserve"> </w:t>
      </w:r>
      <w:r w:rsidRPr="00E05087">
        <w:t xml:space="preserve">zodat de ander niet ziet wat je hebt ingevuld. Dat kan natuurlijk met een aantal </w:t>
      </w:r>
      <w:r w:rsidR="00947E05">
        <w:t>lege regels te printen</w:t>
      </w:r>
      <w:r w:rsidRPr="00E05087">
        <w:t>, maar dat kan ook ne</w:t>
      </w:r>
      <w:r w:rsidRPr="00E05087">
        <w:rPr>
          <w:rFonts w:ascii="Calibri" w:hAnsi="Calibri" w:cs="Calibri"/>
        </w:rPr>
        <w:t>tt</w:t>
      </w:r>
      <w:r w:rsidRPr="00E05087">
        <w:t>er. Met de juiste zoektermen in Google moet je het juiste commando wel kunnen vinden.</w:t>
      </w:r>
    </w:p>
    <w:p w14:paraId="463D510C" w14:textId="22016AAC" w:rsidR="00141875" w:rsidRDefault="00141875" w:rsidP="00141875">
      <w:pPr>
        <w:pStyle w:val="Default"/>
        <w:numPr>
          <w:ilvl w:val="0"/>
          <w:numId w:val="6"/>
        </w:numPr>
        <w:rPr>
          <w:sz w:val="22"/>
          <w:szCs w:val="22"/>
        </w:rPr>
      </w:pPr>
      <w:r>
        <w:rPr>
          <w:sz w:val="22"/>
          <w:szCs w:val="22"/>
        </w:rPr>
        <w:t xml:space="preserve">Geef de gebruiker telkens willekeurig verschillende zinnen als die </w:t>
      </w:r>
      <w:r w:rsidR="003A2B00">
        <w:rPr>
          <w:sz w:val="22"/>
          <w:szCs w:val="22"/>
        </w:rPr>
        <w:t>een fout of juist een goede gok heeft</w:t>
      </w:r>
      <w:r>
        <w:rPr>
          <w:sz w:val="22"/>
          <w:szCs w:val="22"/>
        </w:rPr>
        <w:t>. Zo kan een speler telkens weer iets anders te zien krijgen</w:t>
      </w:r>
      <w:r w:rsidR="003A2B00">
        <w:rPr>
          <w:sz w:val="22"/>
          <w:szCs w:val="22"/>
        </w:rPr>
        <w:t>.</w:t>
      </w:r>
    </w:p>
    <w:p w14:paraId="0A179860" w14:textId="7D19F501" w:rsidR="00141875" w:rsidRPr="00E05087" w:rsidRDefault="00CA5D34" w:rsidP="00947E05">
      <w:pPr>
        <w:pStyle w:val="Default"/>
        <w:numPr>
          <w:ilvl w:val="0"/>
          <w:numId w:val="6"/>
        </w:numPr>
      </w:pPr>
      <w:r>
        <w:rPr>
          <w:sz w:val="22"/>
          <w:szCs w:val="22"/>
        </w:rPr>
        <w:t xml:space="preserve">Je kunt ook </w:t>
      </w:r>
      <w:r w:rsidR="00C821CB">
        <w:rPr>
          <w:sz w:val="22"/>
          <w:szCs w:val="22"/>
        </w:rPr>
        <w:t>een</w:t>
      </w:r>
      <w:r>
        <w:rPr>
          <w:sz w:val="22"/>
          <w:szCs w:val="22"/>
        </w:rPr>
        <w:t xml:space="preserve"> speler meerdere potjes laten spelen en de score bijhouden en telkens laten zien nadat een potje voorbij is.</w:t>
      </w:r>
      <w:r w:rsidR="00C821CB">
        <w:rPr>
          <w:sz w:val="22"/>
          <w:szCs w:val="22"/>
        </w:rPr>
        <w:t xml:space="preserve"> Je kunt ook een ‘high-score’ bij lagen houden, namelijk het minst aantal gokken dat nodig zijn geweest om een potje te winnen.</w:t>
      </w:r>
    </w:p>
    <w:p w14:paraId="411C2625" w14:textId="034971E5" w:rsidR="00947E05" w:rsidRDefault="00947E05" w:rsidP="00947E05">
      <w:pPr>
        <w:pStyle w:val="Lijstalinea"/>
        <w:numPr>
          <w:ilvl w:val="0"/>
          <w:numId w:val="6"/>
        </w:numPr>
      </w:pPr>
      <w:r>
        <w:t>Teken een galg door een combinatie van streepjes, sterretjes, nulletjes, etc. af te drukken.</w:t>
      </w:r>
    </w:p>
    <w:p w14:paraId="54A8C948" w14:textId="662765EF" w:rsidR="00947E05" w:rsidRDefault="00947E05" w:rsidP="00947E05">
      <w:pPr>
        <w:pStyle w:val="Lijstalinea"/>
      </w:pPr>
      <w:r>
        <w:rPr>
          <w:noProof/>
          <w:lang w:eastAsia="nl-NL"/>
        </w:rPr>
        <w:drawing>
          <wp:inline distT="0" distB="0" distL="0" distR="0" wp14:anchorId="107E66D5" wp14:editId="31336A1F">
            <wp:extent cx="1095375" cy="1057275"/>
            <wp:effectExtent l="0" t="0" r="9525" b="9525"/>
            <wp:docPr id="2051378087"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pic:nvPicPr>
                  <pic:blipFill>
                    <a:blip r:embed="rId19">
                      <a:extLst>
                        <a:ext uri="{28A0092B-C50C-407E-A947-70E740481C1C}">
                          <a14:useLocalDpi xmlns:a14="http://schemas.microsoft.com/office/drawing/2010/main" val="0"/>
                        </a:ext>
                      </a:extLst>
                    </a:blip>
                    <a:stretch>
                      <a:fillRect/>
                    </a:stretch>
                  </pic:blipFill>
                  <pic:spPr>
                    <a:xfrm>
                      <a:off x="0" y="0"/>
                      <a:ext cx="1095375" cy="1057275"/>
                    </a:xfrm>
                    <a:prstGeom prst="rect">
                      <a:avLst/>
                    </a:prstGeom>
                  </pic:spPr>
                </pic:pic>
              </a:graphicData>
            </a:graphic>
          </wp:inline>
        </w:drawing>
      </w:r>
    </w:p>
    <w:p w14:paraId="11CA1D3D" w14:textId="7E500FD3" w:rsidR="00CA5D34" w:rsidRDefault="009D6021" w:rsidP="00FB7D35">
      <w:pPr>
        <w:pStyle w:val="Lijstalinea"/>
        <w:numPr>
          <w:ilvl w:val="0"/>
          <w:numId w:val="6"/>
        </w:numPr>
      </w:pPr>
      <w:r w:rsidRPr="00E05087">
        <w:t xml:space="preserve">Om je code </w:t>
      </w:r>
      <w:r>
        <w:t xml:space="preserve">voor het tekenen van de galg </w:t>
      </w:r>
      <w:r w:rsidRPr="00E05087">
        <w:t>overzichtelijk te houden is het goed om hier een aparte functie van te maken. Welke informatie hee</w:t>
      </w:r>
      <w:r w:rsidRPr="00E05087">
        <w:rPr>
          <w:rFonts w:ascii="Calibri" w:hAnsi="Calibri" w:cs="Calibri"/>
        </w:rPr>
        <w:t>ft</w:t>
      </w:r>
      <w:r w:rsidRPr="00E05087">
        <w:t xml:space="preserve"> deze functie allemaal nodig? Hoe kan je deze functie op een ne</w:t>
      </w:r>
      <w:r w:rsidRPr="00E05087">
        <w:rPr>
          <w:rFonts w:ascii="Calibri" w:hAnsi="Calibri" w:cs="Calibri"/>
        </w:rPr>
        <w:t>tt</w:t>
      </w:r>
      <w:r w:rsidRPr="00E05087">
        <w:t xml:space="preserve">e manier opschrijven? </w:t>
      </w:r>
    </w:p>
    <w:p w14:paraId="5E5FA4CB" w14:textId="15B0669C" w:rsidR="0016350D" w:rsidRPr="00E05087" w:rsidRDefault="002C7602" w:rsidP="009D6021">
      <w:pPr>
        <w:pStyle w:val="Lijstalinea"/>
        <w:numPr>
          <w:ilvl w:val="0"/>
          <w:numId w:val="6"/>
        </w:numPr>
      </w:pPr>
      <w:r w:rsidRPr="00E05087">
        <w:t>Combineer wat je geleerd hebt bij TurtleGraphics met het spel wat je gemaakt hebt om een galg te tekenen. Ga na waar je precies een stukje moet tekenen.</w:t>
      </w:r>
      <w:r w:rsidR="009D6021">
        <w:t xml:space="preserve"> Om </w:t>
      </w:r>
      <w:r w:rsidR="004F64A6">
        <w:t>het</w:t>
      </w:r>
      <w:r w:rsidR="009D6021">
        <w:t xml:space="preserve"> venster open te houden moet je aan het </w:t>
      </w:r>
      <w:r w:rsidR="009D6021" w:rsidRPr="009D6021">
        <w:rPr>
          <w:b/>
        </w:rPr>
        <w:t>einde van je code</w:t>
      </w:r>
      <w:r w:rsidR="009D6021">
        <w:t xml:space="preserve"> turtle.mainloop() aanroepen (maak geen gebruik van turtle.done() ).</w:t>
      </w:r>
      <w:r w:rsidR="009D6021" w:rsidRPr="00E05087">
        <w:t xml:space="preserve"> </w:t>
      </w:r>
    </w:p>
    <w:p w14:paraId="129DA35D" w14:textId="1C575AF6" w:rsidR="006E6A78" w:rsidRDefault="00947E05" w:rsidP="00FB7D35">
      <w:pPr>
        <w:pStyle w:val="Lijstalinea"/>
      </w:pPr>
      <w:r>
        <w:rPr>
          <w:noProof/>
          <w:lang w:eastAsia="nl-NL"/>
        </w:rPr>
        <w:lastRenderedPageBreak/>
        <w:drawing>
          <wp:inline distT="0" distB="0" distL="0" distR="0" wp14:anchorId="46F6BDA7" wp14:editId="02436DB3">
            <wp:extent cx="2333625" cy="2695575"/>
            <wp:effectExtent l="0" t="0" r="9525" b="9525"/>
            <wp:docPr id="93640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2333625" cy="2695575"/>
                    </a:xfrm>
                    <a:prstGeom prst="rect">
                      <a:avLst/>
                    </a:prstGeom>
                  </pic:spPr>
                </pic:pic>
              </a:graphicData>
            </a:graphic>
          </wp:inline>
        </w:drawing>
      </w:r>
    </w:p>
    <w:p w14:paraId="6F7AE49D" w14:textId="0D74BF0B" w:rsidR="00947E05" w:rsidRDefault="00947E05" w:rsidP="00947E05">
      <w:pPr>
        <w:pStyle w:val="Lijstalinea"/>
        <w:numPr>
          <w:ilvl w:val="0"/>
          <w:numId w:val="6"/>
        </w:numPr>
      </w:pPr>
      <w:r w:rsidRPr="00E05087">
        <w:t>Voeg zelf iets origineels of iets slims toe waardoor je programma meer kan of waardoor je</w:t>
      </w:r>
      <w:r w:rsidR="0036073B">
        <w:t xml:space="preserve"> programma leuker of je</w:t>
      </w:r>
      <w:r w:rsidRPr="00E05087">
        <w:t xml:space="preserve"> code eleganter of efficiënter wordt.</w:t>
      </w:r>
    </w:p>
    <w:p w14:paraId="6307EFF8" w14:textId="77777777" w:rsidR="003F1E1B" w:rsidRDefault="003F1E1B" w:rsidP="00394E38">
      <w:pPr>
        <w:sectPr w:rsidR="003F1E1B">
          <w:footerReference w:type="default" r:id="rId21"/>
          <w:pgSz w:w="12240" w:h="15840"/>
          <w:pgMar w:top="1440" w:right="1440" w:bottom="1440" w:left="1440" w:header="720" w:footer="720" w:gutter="0"/>
          <w:cols w:space="720"/>
          <w:docGrid w:linePitch="360"/>
        </w:sectPr>
      </w:pPr>
    </w:p>
    <w:p w14:paraId="7DC23FF4" w14:textId="4E064EC0" w:rsidR="00947E05" w:rsidRDefault="00394E38" w:rsidP="00394E38">
      <w:r>
        <w:lastRenderedPageBreak/>
        <w:t>Een voorbeeld opzet van je code zou het volgende kunnen zijn:</w:t>
      </w:r>
    </w:p>
    <w:tbl>
      <w:tblPr>
        <w:tblStyle w:val="Tabelraster"/>
        <w:tblW w:w="0" w:type="auto"/>
        <w:tblLook w:val="04A0" w:firstRow="1" w:lastRow="0" w:firstColumn="1" w:lastColumn="0" w:noHBand="0" w:noVBand="1"/>
      </w:tblPr>
      <w:tblGrid>
        <w:gridCol w:w="12950"/>
      </w:tblGrid>
      <w:tr w:rsidR="00FB2CB7" w14:paraId="4DA93D00" w14:textId="77777777" w:rsidTr="00FB2CB7">
        <w:tc>
          <w:tcPr>
            <w:tcW w:w="12950" w:type="dxa"/>
          </w:tcPr>
          <w:p w14:paraId="17C82E2B"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DIT IS HET GALGJE SPEL</w:t>
            </w:r>
          </w:p>
          <w:p w14:paraId="759FD420"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GESCHREVEN DOOR RENSKE</w:t>
            </w:r>
          </w:p>
          <w:p w14:paraId="0F99CBC9"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Doel: het programma heeft een geheim woord,</w:t>
            </w:r>
          </w:p>
          <w:p w14:paraId="1A2B90C0"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de gebruiker mag letter voor letter raden of die letter in het woord voorkomt</w:t>
            </w:r>
          </w:p>
          <w:p w14:paraId="145CC81B"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de spel is afgelopen als de gebruiker het juiste woord geraden heeft, of teveel fouten gemaakt heeft</w:t>
            </w:r>
          </w:p>
          <w:p w14:paraId="467569AF"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p>
          <w:p w14:paraId="2164290E"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LET OP: dit programma is nog lang niet af.</w:t>
            </w:r>
          </w:p>
          <w:p w14:paraId="1A87C6B2"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p>
          <w:p w14:paraId="65DE4E83"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1C76EC1B"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GLOBALE VARIABELEN</w:t>
            </w:r>
          </w:p>
          <w:p w14:paraId="194C8C98"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28BA7352"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geheim_woord = [</w:t>
            </w:r>
            <w:r w:rsidRPr="00FB2CB7">
              <w:rPr>
                <w:rFonts w:ascii="Consolas" w:eastAsia="Times New Roman" w:hAnsi="Consolas" w:cs="Times New Roman"/>
                <w:color w:val="A31515"/>
                <w:sz w:val="21"/>
                <w:szCs w:val="21"/>
                <w:lang w:eastAsia="nl-NL"/>
              </w:rPr>
              <w:t>'h'</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a'</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l'</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l'</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o'</w:t>
            </w: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AAAAAA"/>
                <w:sz w:val="21"/>
                <w:szCs w:val="21"/>
                <w:lang w:eastAsia="nl-NL"/>
              </w:rPr>
              <w:t>#dit is wat de gebruiker moet gaan raden</w:t>
            </w:r>
          </w:p>
          <w:p w14:paraId="13E6CAF0"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tot_nu_toe_geraden_woord = []         </w:t>
            </w:r>
            <w:r w:rsidRPr="00FB2CB7">
              <w:rPr>
                <w:rFonts w:ascii="Consolas" w:eastAsia="Times New Roman" w:hAnsi="Consolas" w:cs="Times New Roman"/>
                <w:color w:val="AAAAAA"/>
                <w:sz w:val="21"/>
                <w:szCs w:val="21"/>
                <w:lang w:eastAsia="nl-NL"/>
              </w:rPr>
              <w:t>#dit is wat de gebruiker tot nu toe goed heeft geraden</w:t>
            </w:r>
          </w:p>
          <w:p w14:paraId="09579E73" w14:textId="77777777" w:rsidR="00A76478" w:rsidRDefault="00A76478" w:rsidP="00FB2CB7">
            <w:pPr>
              <w:shd w:val="clear" w:color="auto" w:fill="FFFFFE"/>
              <w:spacing w:line="285" w:lineRule="atLeast"/>
              <w:rPr>
                <w:rFonts w:ascii="Consolas" w:eastAsia="Times New Roman" w:hAnsi="Consolas" w:cs="Times New Roman"/>
                <w:color w:val="AAAAAA"/>
                <w:sz w:val="21"/>
                <w:szCs w:val="21"/>
                <w:lang w:eastAsia="nl-NL"/>
              </w:rPr>
            </w:pPr>
          </w:p>
          <w:p w14:paraId="6E21AA88" w14:textId="0B7B0410"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1C9812FA" w14:textId="03455720"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 </w:t>
            </w:r>
            <w:r w:rsidR="00A76478">
              <w:rPr>
                <w:rFonts w:ascii="Consolas" w:eastAsia="Times New Roman" w:hAnsi="Consolas" w:cs="Times New Roman"/>
                <w:color w:val="AAAAAA"/>
                <w:sz w:val="21"/>
                <w:szCs w:val="21"/>
                <w:lang w:eastAsia="nl-NL"/>
              </w:rPr>
              <w:t xml:space="preserve">FUNCTIE </w:t>
            </w:r>
            <w:r w:rsidRPr="00FB2CB7">
              <w:rPr>
                <w:rFonts w:ascii="Consolas" w:eastAsia="Times New Roman" w:hAnsi="Consolas" w:cs="Times New Roman"/>
                <w:color w:val="AAAAAA"/>
                <w:sz w:val="21"/>
                <w:szCs w:val="21"/>
                <w:lang w:eastAsia="nl-NL"/>
              </w:rPr>
              <w:t xml:space="preserve">DEFINITIES </w:t>
            </w:r>
          </w:p>
          <w:p w14:paraId="111CC622"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17E9BA81"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FF"/>
                <w:sz w:val="21"/>
                <w:szCs w:val="21"/>
                <w:lang w:eastAsia="nl-NL"/>
              </w:rPr>
              <w:t>def</w:t>
            </w:r>
            <w:r w:rsidRPr="00FB2CB7">
              <w:rPr>
                <w:rFonts w:ascii="Consolas" w:eastAsia="Times New Roman" w:hAnsi="Consolas" w:cs="Times New Roman"/>
                <w:color w:val="000000"/>
                <w:sz w:val="21"/>
                <w:szCs w:val="21"/>
                <w:lang w:eastAsia="nl-NL"/>
              </w:rPr>
              <w:t xml:space="preserve"> welkomstWoord():</w:t>
            </w:r>
          </w:p>
          <w:p w14:paraId="7CA4AA85"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Welkom bij Galgje!"</w:t>
            </w:r>
            <w:r w:rsidRPr="00FB2CB7">
              <w:rPr>
                <w:rFonts w:ascii="Consolas" w:eastAsia="Times New Roman" w:hAnsi="Consolas" w:cs="Times New Roman"/>
                <w:color w:val="000000"/>
                <w:sz w:val="21"/>
                <w:szCs w:val="21"/>
                <w:lang w:eastAsia="nl-NL"/>
              </w:rPr>
              <w:t>)</w:t>
            </w:r>
          </w:p>
          <w:p w14:paraId="542EB158"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Dit zijn de spelregels ..."</w:t>
            </w:r>
            <w:r w:rsidRPr="00FB2CB7">
              <w:rPr>
                <w:rFonts w:ascii="Consolas" w:eastAsia="Times New Roman" w:hAnsi="Consolas" w:cs="Times New Roman"/>
                <w:color w:val="000000"/>
                <w:sz w:val="21"/>
                <w:szCs w:val="21"/>
                <w:lang w:eastAsia="nl-NL"/>
              </w:rPr>
              <w:t>)</w:t>
            </w:r>
          </w:p>
          <w:p w14:paraId="1E564EB8"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p>
          <w:p w14:paraId="7016A2D6"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Deze functie vult de geraden woord aan met even veel streepjes als dat het geheim woord lang is</w:t>
            </w:r>
          </w:p>
          <w:p w14:paraId="2F71DC36"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FF"/>
                <w:sz w:val="21"/>
                <w:szCs w:val="21"/>
                <w:lang w:eastAsia="nl-NL"/>
              </w:rPr>
              <w:t>def</w:t>
            </w:r>
            <w:r w:rsidRPr="00FB2CB7">
              <w:rPr>
                <w:rFonts w:ascii="Consolas" w:eastAsia="Times New Roman" w:hAnsi="Consolas" w:cs="Times New Roman"/>
                <w:color w:val="000000"/>
                <w:sz w:val="21"/>
                <w:szCs w:val="21"/>
                <w:lang w:eastAsia="nl-NL"/>
              </w:rPr>
              <w:t xml:space="preserve"> maakWoordMetStreepjes():</w:t>
            </w:r>
          </w:p>
          <w:p w14:paraId="3E19CFD2"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streepjes_woord = []</w:t>
            </w:r>
          </w:p>
          <w:p w14:paraId="7F467AB6" w14:textId="21D9E37D"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AAAAAA"/>
                <w:sz w:val="21"/>
                <w:szCs w:val="21"/>
                <w:lang w:eastAsia="nl-NL"/>
              </w:rPr>
              <w:t>#voor elk letter in geheim woord</w:t>
            </w:r>
          </w:p>
          <w:p w14:paraId="4DDE86A3" w14:textId="4A08608C"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AAAAAA"/>
                <w:sz w:val="21"/>
                <w:szCs w:val="21"/>
                <w:lang w:eastAsia="nl-NL"/>
              </w:rPr>
              <w:t>#per letter in het te raden woord aanvullen met streepjes</w:t>
            </w:r>
          </w:p>
          <w:p w14:paraId="6CDFF20E" w14:textId="208061DC"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tot_nu_toe_geraden_woord</w:t>
            </w:r>
            <w:r w:rsidR="005E67C3">
              <w:rPr>
                <w:rFonts w:ascii="Consolas" w:eastAsia="Times New Roman" w:hAnsi="Consolas" w:cs="Times New Roman"/>
                <w:color w:val="A31515"/>
                <w:sz w:val="21"/>
                <w:szCs w:val="21"/>
                <w:lang w:eastAsia="nl-NL"/>
              </w:rPr>
              <w:t>:</w:t>
            </w:r>
            <w:r w:rsidRPr="00FB2CB7">
              <w:rPr>
                <w:rFonts w:ascii="Consolas" w:eastAsia="Times New Roman" w:hAnsi="Consolas" w:cs="Times New Roman"/>
                <w:color w:val="A31515"/>
                <w:sz w:val="21"/>
                <w:szCs w:val="21"/>
                <w:lang w:eastAsia="nl-NL"/>
              </w:rPr>
              <w:t>"</w:t>
            </w:r>
            <w:r w:rsidRPr="00FB2CB7">
              <w:rPr>
                <w:rFonts w:ascii="Consolas" w:eastAsia="Times New Roman" w:hAnsi="Consolas" w:cs="Times New Roman"/>
                <w:color w:val="000000"/>
                <w:sz w:val="21"/>
                <w:szCs w:val="21"/>
                <w:lang w:eastAsia="nl-NL"/>
              </w:rPr>
              <w:t>, streepjes_woord)  </w:t>
            </w:r>
            <w:r w:rsidRPr="00FB2CB7">
              <w:rPr>
                <w:rFonts w:ascii="Consolas" w:eastAsia="Times New Roman" w:hAnsi="Consolas" w:cs="Times New Roman"/>
                <w:color w:val="AAAAAA"/>
                <w:sz w:val="21"/>
                <w:szCs w:val="21"/>
                <w:lang w:eastAsia="nl-NL"/>
              </w:rPr>
              <w:t>#even printen om te testen</w:t>
            </w:r>
          </w:p>
          <w:p w14:paraId="6655F0EE"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0000FF"/>
                <w:sz w:val="21"/>
                <w:szCs w:val="21"/>
                <w:lang w:eastAsia="nl-NL"/>
              </w:rPr>
              <w:t>return</w:t>
            </w:r>
            <w:r w:rsidRPr="00FB2CB7">
              <w:rPr>
                <w:rFonts w:ascii="Consolas" w:eastAsia="Times New Roman" w:hAnsi="Consolas" w:cs="Times New Roman"/>
                <w:color w:val="000000"/>
                <w:sz w:val="21"/>
                <w:szCs w:val="21"/>
                <w:lang w:eastAsia="nl-NL"/>
              </w:rPr>
              <w:t xml:space="preserve"> streepjes_woord</w:t>
            </w:r>
          </w:p>
          <w:p w14:paraId="0A08BF65"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p>
          <w:p w14:paraId="196F82C5" w14:textId="77777777" w:rsidR="005E67C3" w:rsidRPr="00FB2CB7" w:rsidRDefault="005E67C3" w:rsidP="005E67C3">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 Deze functie verlaagt aantal pogingen bij een foute gok, </w:t>
            </w:r>
          </w:p>
          <w:p w14:paraId="65F88194" w14:textId="77777777" w:rsidR="005E67C3" w:rsidRPr="00FB2CB7" w:rsidRDefault="005E67C3" w:rsidP="005E67C3">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anders aantal pogingen niet aanpassen</w:t>
            </w:r>
          </w:p>
          <w:p w14:paraId="098FE595" w14:textId="77777777" w:rsidR="005E67C3" w:rsidRPr="00FB2CB7" w:rsidRDefault="005E67C3" w:rsidP="005E67C3">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FF"/>
                <w:sz w:val="21"/>
                <w:szCs w:val="21"/>
                <w:lang w:eastAsia="nl-NL"/>
              </w:rPr>
              <w:lastRenderedPageBreak/>
              <w:t>def</w:t>
            </w:r>
            <w:r w:rsidRPr="00FB2CB7">
              <w:rPr>
                <w:rFonts w:ascii="Consolas" w:eastAsia="Times New Roman" w:hAnsi="Consolas" w:cs="Times New Roman"/>
                <w:color w:val="000000"/>
                <w:sz w:val="21"/>
                <w:szCs w:val="21"/>
                <w:lang w:eastAsia="nl-NL"/>
              </w:rPr>
              <w:t xml:space="preserve"> werkAantalPogingenBijAlsGokFout(gok, resterende_pogingen):</w:t>
            </w:r>
          </w:p>
          <w:p w14:paraId="70673E4C" w14:textId="322B42DA" w:rsidR="005E67C3" w:rsidRPr="00FB2CB7" w:rsidRDefault="005E67C3" w:rsidP="005E67C3">
            <w:pPr>
              <w:shd w:val="clear" w:color="auto" w:fill="FFFFFE"/>
              <w:spacing w:line="285" w:lineRule="atLeast"/>
              <w:rPr>
                <w:rFonts w:ascii="Consolas" w:eastAsia="Times New Roman" w:hAnsi="Consolas" w:cs="Times New Roman"/>
                <w:color w:val="000000"/>
                <w:sz w:val="21"/>
                <w:szCs w:val="21"/>
                <w:lang w:eastAsia="nl-NL"/>
              </w:rPr>
            </w:pPr>
            <w:r>
              <w:rPr>
                <w:rFonts w:ascii="Consolas" w:eastAsia="Times New Roman" w:hAnsi="Consolas" w:cs="Times New Roman"/>
                <w:color w:val="000000"/>
                <w:sz w:val="21"/>
                <w:szCs w:val="21"/>
                <w:lang w:eastAsia="nl-NL"/>
              </w:rPr>
              <w:t xml:space="preserve">  </w:t>
            </w:r>
            <w:r w:rsidRPr="00FB2CB7">
              <w:rPr>
                <w:rFonts w:ascii="Consolas" w:eastAsia="Times New Roman" w:hAnsi="Consolas" w:cs="Times New Roman"/>
                <w:color w:val="AAAAAA"/>
                <w:sz w:val="21"/>
                <w:szCs w:val="21"/>
                <w:lang w:eastAsia="nl-NL"/>
              </w:rPr>
              <w:t>#</w:t>
            </w:r>
            <w:r>
              <w:rPr>
                <w:rFonts w:ascii="Consolas" w:eastAsia="Times New Roman" w:hAnsi="Consolas" w:cs="Times New Roman"/>
                <w:color w:val="AAAAAA"/>
                <w:sz w:val="21"/>
                <w:szCs w:val="21"/>
                <w:lang w:eastAsia="nl-NL"/>
              </w:rPr>
              <w:t xml:space="preserve">als </w:t>
            </w:r>
            <w:r w:rsidRPr="00FB2CB7">
              <w:rPr>
                <w:rFonts w:ascii="Consolas" w:eastAsia="Times New Roman" w:hAnsi="Consolas" w:cs="Times New Roman"/>
                <w:color w:val="AAAAAA"/>
                <w:sz w:val="21"/>
                <w:szCs w:val="21"/>
                <w:lang w:eastAsia="nl-NL"/>
              </w:rPr>
              <w:t>gok fout</w:t>
            </w:r>
            <w:r>
              <w:rPr>
                <w:rFonts w:ascii="Consolas" w:eastAsia="Times New Roman" w:hAnsi="Consolas" w:cs="Times New Roman"/>
                <w:color w:val="AAAAAA"/>
                <w:sz w:val="21"/>
                <w:szCs w:val="21"/>
                <w:lang w:eastAsia="nl-NL"/>
              </w:rPr>
              <w:t xml:space="preserve"> was</w:t>
            </w:r>
          </w:p>
          <w:p w14:paraId="43CDDA27" w14:textId="57087A12" w:rsidR="005E67C3" w:rsidRPr="00FB2CB7" w:rsidRDefault="005E67C3" w:rsidP="005E67C3">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AAAAAA"/>
                <w:sz w:val="21"/>
                <w:szCs w:val="21"/>
                <w:lang w:eastAsia="nl-NL"/>
              </w:rPr>
              <w:t>#</w:t>
            </w:r>
            <w:r>
              <w:rPr>
                <w:rFonts w:ascii="Consolas" w:eastAsia="Times New Roman" w:hAnsi="Consolas" w:cs="Times New Roman"/>
                <w:color w:val="AAAAAA"/>
                <w:sz w:val="21"/>
                <w:szCs w:val="21"/>
                <w:lang w:eastAsia="nl-NL"/>
              </w:rPr>
              <w:t>aantal pogingen aanpassen</w:t>
            </w:r>
          </w:p>
          <w:p w14:paraId="4B36DD6A" w14:textId="77777777" w:rsidR="005E67C3" w:rsidRPr="00FB2CB7" w:rsidRDefault="005E67C3" w:rsidP="005E67C3">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aantal resterende pogingen:"</w:t>
            </w:r>
            <w:r w:rsidRPr="00FB2CB7">
              <w:rPr>
                <w:rFonts w:ascii="Consolas" w:eastAsia="Times New Roman" w:hAnsi="Consolas" w:cs="Times New Roman"/>
                <w:color w:val="000000"/>
                <w:sz w:val="21"/>
                <w:szCs w:val="21"/>
                <w:lang w:eastAsia="nl-NL"/>
              </w:rPr>
              <w:t xml:space="preserve">, resterende_pogingen) </w:t>
            </w:r>
            <w:r w:rsidRPr="00FB2CB7">
              <w:rPr>
                <w:rFonts w:ascii="Consolas" w:eastAsia="Times New Roman" w:hAnsi="Consolas" w:cs="Times New Roman"/>
                <w:color w:val="AAAAAA"/>
                <w:sz w:val="21"/>
                <w:szCs w:val="21"/>
                <w:lang w:eastAsia="nl-NL"/>
              </w:rPr>
              <w:t>#even printen</w:t>
            </w:r>
          </w:p>
          <w:p w14:paraId="12D8FDC8" w14:textId="77777777" w:rsidR="005E67C3" w:rsidRPr="00FB2CB7" w:rsidRDefault="005E67C3" w:rsidP="005E67C3">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0000FF"/>
                <w:sz w:val="21"/>
                <w:szCs w:val="21"/>
                <w:lang w:eastAsia="nl-NL"/>
              </w:rPr>
              <w:t>return</w:t>
            </w:r>
            <w:r w:rsidRPr="00FB2CB7">
              <w:rPr>
                <w:rFonts w:ascii="Consolas" w:eastAsia="Times New Roman" w:hAnsi="Consolas" w:cs="Times New Roman"/>
                <w:color w:val="000000"/>
                <w:sz w:val="21"/>
                <w:szCs w:val="21"/>
                <w:lang w:eastAsia="nl-NL"/>
              </w:rPr>
              <w:t xml:space="preserve"> resterende_pogingen</w:t>
            </w:r>
          </w:p>
          <w:p w14:paraId="488C2EA3" w14:textId="77777777" w:rsidR="00FB2CB7" w:rsidRDefault="00FB2CB7" w:rsidP="00FB2CB7">
            <w:pPr>
              <w:shd w:val="clear" w:color="auto" w:fill="FFFFFE"/>
              <w:spacing w:line="285" w:lineRule="atLeast"/>
              <w:rPr>
                <w:rFonts w:ascii="Consolas" w:eastAsia="Times New Roman" w:hAnsi="Consolas" w:cs="Times New Roman"/>
                <w:color w:val="AAAAAA"/>
                <w:sz w:val="21"/>
                <w:szCs w:val="21"/>
                <w:lang w:eastAsia="nl-NL"/>
              </w:rPr>
            </w:pPr>
          </w:p>
          <w:p w14:paraId="47188007" w14:textId="77777777" w:rsidR="00FB2CB7" w:rsidRDefault="00FB2CB7" w:rsidP="00FB2CB7">
            <w:pPr>
              <w:shd w:val="clear" w:color="auto" w:fill="FFFFFE"/>
              <w:spacing w:line="285" w:lineRule="atLeast"/>
              <w:rPr>
                <w:rFonts w:ascii="Consolas" w:eastAsia="Times New Roman" w:hAnsi="Consolas" w:cs="Times New Roman"/>
                <w:color w:val="AAAAAA"/>
                <w:sz w:val="21"/>
                <w:szCs w:val="21"/>
                <w:lang w:eastAsia="nl-NL"/>
              </w:rPr>
            </w:pPr>
          </w:p>
          <w:p w14:paraId="306B5985"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p>
          <w:p w14:paraId="21560B2D"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7CF7783D"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HOOFDPROGRAMMA</w:t>
            </w:r>
          </w:p>
          <w:p w14:paraId="3CCCB385"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140FDCCC"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welkomstWoord()</w:t>
            </w:r>
          </w:p>
          <w:p w14:paraId="3F962BAB"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geheim_woord"</w:t>
            </w:r>
            <w:r w:rsidRPr="00FB2CB7">
              <w:rPr>
                <w:rFonts w:ascii="Consolas" w:eastAsia="Times New Roman" w:hAnsi="Consolas" w:cs="Times New Roman"/>
                <w:color w:val="000000"/>
                <w:sz w:val="21"/>
                <w:szCs w:val="21"/>
                <w:lang w:eastAsia="nl-NL"/>
              </w:rPr>
              <w:t xml:space="preserve">, geheim_woord) </w:t>
            </w:r>
            <w:r w:rsidRPr="00FB2CB7">
              <w:rPr>
                <w:rFonts w:ascii="Consolas" w:eastAsia="Times New Roman" w:hAnsi="Consolas" w:cs="Times New Roman"/>
                <w:color w:val="AAAAAA"/>
                <w:sz w:val="21"/>
                <w:szCs w:val="21"/>
                <w:lang w:eastAsia="nl-NL"/>
              </w:rPr>
              <w:t>#even printen om te testen</w:t>
            </w:r>
          </w:p>
          <w:p w14:paraId="7F160361"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p>
          <w:p w14:paraId="0A8C8C4A"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xml:space="preserve">tot_nu_toe_geraden_woord = maakWoordMetStreepjes() </w:t>
            </w:r>
            <w:r w:rsidRPr="00FB2CB7">
              <w:rPr>
                <w:rFonts w:ascii="Consolas" w:eastAsia="Times New Roman" w:hAnsi="Consolas" w:cs="Times New Roman"/>
                <w:color w:val="AAAAAA"/>
                <w:sz w:val="21"/>
                <w:szCs w:val="21"/>
                <w:lang w:eastAsia="nl-NL"/>
              </w:rPr>
              <w:t>#leeg woord aanvullen met juist aantal streepjes</w:t>
            </w:r>
          </w:p>
          <w:p w14:paraId="4CEEA3A9"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p>
          <w:p w14:paraId="7A096DBF"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zolang het spel nog niet is afgelopen:</w:t>
            </w:r>
          </w:p>
          <w:p w14:paraId="56C4330B" w14:textId="3789A9D7" w:rsidR="00FB2CB7" w:rsidRPr="00FB2CB7" w:rsidRDefault="005E67C3" w:rsidP="00FB2CB7">
            <w:pPr>
              <w:shd w:val="clear" w:color="auto" w:fill="FFFFFE"/>
              <w:spacing w:line="285" w:lineRule="atLeast"/>
              <w:rPr>
                <w:rFonts w:ascii="Consolas" w:eastAsia="Times New Roman" w:hAnsi="Consolas" w:cs="Times New Roman"/>
                <w:color w:val="000000"/>
                <w:sz w:val="21"/>
                <w:szCs w:val="21"/>
                <w:lang w:eastAsia="nl-NL"/>
              </w:rPr>
            </w:pPr>
            <w:r>
              <w:rPr>
                <w:rFonts w:ascii="Consolas" w:eastAsia="Times New Roman" w:hAnsi="Consolas" w:cs="Times New Roman"/>
                <w:color w:val="000000"/>
                <w:sz w:val="21"/>
                <w:szCs w:val="21"/>
                <w:lang w:eastAsia="nl-NL"/>
              </w:rPr>
              <w:t xml:space="preserve">  </w:t>
            </w:r>
            <w:r w:rsidR="00FB2CB7" w:rsidRPr="00FB2CB7">
              <w:rPr>
                <w:rFonts w:ascii="Consolas" w:eastAsia="Times New Roman" w:hAnsi="Consolas" w:cs="Times New Roman"/>
                <w:color w:val="000000"/>
                <w:sz w:val="21"/>
                <w:szCs w:val="21"/>
                <w:lang w:eastAsia="nl-NL"/>
              </w:rPr>
              <w:t xml:space="preserve">gok = </w:t>
            </w:r>
            <w:r w:rsidR="00FB2CB7" w:rsidRPr="00FB2CB7">
              <w:rPr>
                <w:rFonts w:ascii="Consolas" w:eastAsia="Times New Roman" w:hAnsi="Consolas" w:cs="Times New Roman"/>
                <w:color w:val="0000FF"/>
                <w:sz w:val="21"/>
                <w:szCs w:val="21"/>
                <w:lang w:eastAsia="nl-NL"/>
              </w:rPr>
              <w:t>input</w:t>
            </w:r>
            <w:r w:rsidR="00FB2CB7" w:rsidRPr="00FB2CB7">
              <w:rPr>
                <w:rFonts w:ascii="Consolas" w:eastAsia="Times New Roman" w:hAnsi="Consolas" w:cs="Times New Roman"/>
                <w:color w:val="000000"/>
                <w:sz w:val="21"/>
                <w:szCs w:val="21"/>
                <w:lang w:eastAsia="nl-NL"/>
              </w:rPr>
              <w:t xml:space="preserve"> (</w:t>
            </w:r>
            <w:r w:rsidR="00FB2CB7" w:rsidRPr="00FB2CB7">
              <w:rPr>
                <w:rFonts w:ascii="Consolas" w:eastAsia="Times New Roman" w:hAnsi="Consolas" w:cs="Times New Roman"/>
                <w:color w:val="A31515"/>
                <w:sz w:val="21"/>
                <w:szCs w:val="21"/>
                <w:lang w:eastAsia="nl-NL"/>
              </w:rPr>
              <w:t>"Geef een letter: "</w:t>
            </w:r>
            <w:r w:rsidR="00FB2CB7" w:rsidRPr="00FB2CB7">
              <w:rPr>
                <w:rFonts w:ascii="Consolas" w:eastAsia="Times New Roman" w:hAnsi="Consolas" w:cs="Times New Roman"/>
                <w:color w:val="000000"/>
                <w:sz w:val="21"/>
                <w:szCs w:val="21"/>
                <w:lang w:eastAsia="nl-NL"/>
              </w:rPr>
              <w:t>)     </w:t>
            </w:r>
            <w:r w:rsidR="00FB2CB7" w:rsidRPr="00FB2CB7">
              <w:rPr>
                <w:rFonts w:ascii="Consolas" w:eastAsia="Times New Roman" w:hAnsi="Consolas" w:cs="Times New Roman"/>
                <w:color w:val="AAAAAA"/>
                <w:sz w:val="21"/>
                <w:szCs w:val="21"/>
                <w:lang w:eastAsia="nl-NL"/>
              </w:rPr>
              <w:t>#vraag om gokletter</w:t>
            </w:r>
          </w:p>
          <w:p w14:paraId="54A9B343" w14:textId="4E066A14" w:rsidR="005E67C3" w:rsidRPr="00FB2CB7" w:rsidRDefault="005E67C3" w:rsidP="005E67C3">
            <w:pPr>
              <w:shd w:val="clear" w:color="auto" w:fill="FFFFFE"/>
              <w:spacing w:line="285" w:lineRule="atLeast"/>
              <w:rPr>
                <w:rFonts w:ascii="Consolas" w:eastAsia="Times New Roman" w:hAnsi="Consolas" w:cs="Times New Roman"/>
                <w:color w:val="000000"/>
                <w:sz w:val="21"/>
                <w:szCs w:val="21"/>
                <w:lang w:eastAsia="nl-NL"/>
              </w:rPr>
            </w:pPr>
            <w:r>
              <w:rPr>
                <w:rFonts w:ascii="Consolas" w:eastAsia="Times New Roman" w:hAnsi="Consolas" w:cs="Times New Roman"/>
                <w:color w:val="000000"/>
                <w:sz w:val="21"/>
                <w:szCs w:val="21"/>
                <w:lang w:eastAsia="nl-NL"/>
              </w:rPr>
              <w:t xml:space="preserve">  </w:t>
            </w:r>
            <w:r w:rsidRPr="00FB2CB7">
              <w:rPr>
                <w:rFonts w:ascii="Consolas" w:eastAsia="Times New Roman" w:hAnsi="Consolas" w:cs="Times New Roman"/>
                <w:color w:val="000000"/>
                <w:sz w:val="21"/>
                <w:szCs w:val="21"/>
                <w:lang w:eastAsia="nl-NL"/>
              </w:rPr>
              <w:t>resterende_pogingen = werkAantalPogingenBijAlsGokFout(gok,</w:t>
            </w:r>
            <w:r>
              <w:rPr>
                <w:rFonts w:ascii="Consolas" w:eastAsia="Times New Roman" w:hAnsi="Consolas" w:cs="Times New Roman"/>
                <w:color w:val="000000"/>
                <w:sz w:val="21"/>
                <w:szCs w:val="21"/>
                <w:lang w:eastAsia="nl-NL"/>
              </w:rPr>
              <w:t xml:space="preserve"> resterende_pogingen) </w:t>
            </w:r>
            <w:r>
              <w:rPr>
                <w:rFonts w:ascii="Consolas" w:eastAsia="Times New Roman" w:hAnsi="Consolas" w:cs="Times New Roman"/>
                <w:color w:val="AAAAAA"/>
                <w:sz w:val="21"/>
                <w:szCs w:val="21"/>
                <w:lang w:eastAsia="nl-NL"/>
              </w:rPr>
              <w:t xml:space="preserve">#aantal </w:t>
            </w:r>
            <w:r w:rsidRPr="00FB2CB7">
              <w:rPr>
                <w:rFonts w:ascii="Consolas" w:eastAsia="Times New Roman" w:hAnsi="Consolas" w:cs="Times New Roman"/>
                <w:color w:val="AAAAAA"/>
                <w:sz w:val="21"/>
                <w:szCs w:val="21"/>
                <w:lang w:eastAsia="nl-NL"/>
              </w:rPr>
              <w:t>pogingen bijwerken</w:t>
            </w:r>
          </w:p>
          <w:p w14:paraId="0D4EEA22" w14:textId="330DFEC3" w:rsidR="005E67C3" w:rsidRPr="00FB2CB7" w:rsidRDefault="005E67C3" w:rsidP="005E67C3">
            <w:pPr>
              <w:shd w:val="clear" w:color="auto" w:fill="FFFFFE"/>
              <w:spacing w:line="285" w:lineRule="atLeast"/>
              <w:rPr>
                <w:rFonts w:ascii="Consolas" w:eastAsia="Times New Roman" w:hAnsi="Consolas" w:cs="Times New Roman"/>
                <w:color w:val="000000"/>
                <w:sz w:val="21"/>
                <w:szCs w:val="21"/>
                <w:lang w:eastAsia="nl-NL"/>
              </w:rPr>
            </w:pPr>
            <w:r>
              <w:rPr>
                <w:rFonts w:ascii="Consolas" w:eastAsia="Times New Roman" w:hAnsi="Consolas" w:cs="Times New Roman"/>
                <w:color w:val="AAAAAA"/>
                <w:sz w:val="21"/>
                <w:szCs w:val="21"/>
                <w:lang w:eastAsia="nl-NL"/>
              </w:rPr>
              <w:t xml:space="preserve">  </w:t>
            </w:r>
            <w:r w:rsidRPr="00FB2CB7">
              <w:rPr>
                <w:rFonts w:ascii="Consolas" w:eastAsia="Times New Roman" w:hAnsi="Consolas" w:cs="Times New Roman"/>
                <w:color w:val="AAAAAA"/>
                <w:sz w:val="21"/>
                <w:szCs w:val="21"/>
                <w:lang w:eastAsia="nl-NL"/>
              </w:rPr>
              <w:t># ...</w:t>
            </w:r>
          </w:p>
          <w:p w14:paraId="0D435BD4" w14:textId="6D7F039E" w:rsidR="00233D71" w:rsidRPr="00FB2CB7" w:rsidRDefault="00233D71" w:rsidP="00233D71">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w:t>
            </w:r>
            <w:r>
              <w:rPr>
                <w:rFonts w:ascii="Consolas" w:eastAsia="Times New Roman" w:hAnsi="Consolas" w:cs="Times New Roman"/>
                <w:color w:val="A31515"/>
                <w:sz w:val="21"/>
                <w:szCs w:val="21"/>
                <w:lang w:eastAsia="nl-NL"/>
              </w:rPr>
              <w:t>Spel afgelopen!</w:t>
            </w:r>
            <w:r w:rsidRPr="00FB2CB7">
              <w:rPr>
                <w:rFonts w:ascii="Consolas" w:eastAsia="Times New Roman" w:hAnsi="Consolas" w:cs="Times New Roman"/>
                <w:color w:val="A31515"/>
                <w:sz w:val="21"/>
                <w:szCs w:val="21"/>
                <w:lang w:eastAsia="nl-NL"/>
              </w:rPr>
              <w:t>"</w:t>
            </w:r>
            <w:r w:rsidRPr="00FB2CB7">
              <w:rPr>
                <w:rFonts w:ascii="Consolas" w:eastAsia="Times New Roman" w:hAnsi="Consolas" w:cs="Times New Roman"/>
                <w:color w:val="000000"/>
                <w:sz w:val="21"/>
                <w:szCs w:val="21"/>
                <w:lang w:eastAsia="nl-NL"/>
              </w:rPr>
              <w:t xml:space="preserve">) </w:t>
            </w:r>
            <w:r w:rsidRPr="00FB2CB7">
              <w:rPr>
                <w:rFonts w:ascii="Consolas" w:eastAsia="Times New Roman" w:hAnsi="Consolas" w:cs="Times New Roman"/>
                <w:color w:val="AAAAAA"/>
                <w:sz w:val="21"/>
                <w:szCs w:val="21"/>
                <w:lang w:eastAsia="nl-NL"/>
              </w:rPr>
              <w:t>#</w:t>
            </w:r>
            <w:r>
              <w:rPr>
                <w:rFonts w:ascii="Consolas" w:eastAsia="Times New Roman" w:hAnsi="Consolas" w:cs="Times New Roman"/>
                <w:color w:val="AAAAAA"/>
                <w:sz w:val="21"/>
                <w:szCs w:val="21"/>
                <w:lang w:eastAsia="nl-NL"/>
              </w:rPr>
              <w:t>einde</w:t>
            </w:r>
          </w:p>
          <w:p w14:paraId="06E48970" w14:textId="77777777" w:rsidR="00FB2CB7" w:rsidRPr="00FB2CB7" w:rsidRDefault="00FB2CB7" w:rsidP="00FB2CB7">
            <w:pPr>
              <w:shd w:val="clear" w:color="auto" w:fill="FFFFFE"/>
              <w:spacing w:line="285" w:lineRule="atLeast"/>
              <w:rPr>
                <w:rFonts w:ascii="Consolas" w:eastAsia="Times New Roman" w:hAnsi="Consolas" w:cs="Times New Roman"/>
                <w:color w:val="000000"/>
                <w:sz w:val="21"/>
                <w:szCs w:val="21"/>
                <w:lang w:eastAsia="nl-NL"/>
              </w:rPr>
            </w:pPr>
          </w:p>
          <w:p w14:paraId="3267A81D" w14:textId="77777777" w:rsidR="00FB2CB7" w:rsidRDefault="00FB2CB7" w:rsidP="00394E38"/>
        </w:tc>
      </w:tr>
    </w:tbl>
    <w:p w14:paraId="39A6A3E2" w14:textId="77777777" w:rsidR="00394E38" w:rsidRPr="00E05087" w:rsidRDefault="00394E38" w:rsidP="00394E38"/>
    <w:sectPr w:rsidR="00394E38" w:rsidRPr="00E05087" w:rsidSect="003F1E1B">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634E6" w14:textId="77777777" w:rsidR="00AF3270" w:rsidRDefault="00AF3270" w:rsidP="00C9647F">
      <w:pPr>
        <w:spacing w:after="0" w:line="240" w:lineRule="auto"/>
      </w:pPr>
      <w:r>
        <w:separator/>
      </w:r>
    </w:p>
  </w:endnote>
  <w:endnote w:type="continuationSeparator" w:id="0">
    <w:p w14:paraId="7966A63F" w14:textId="77777777" w:rsidR="00AF3270" w:rsidRDefault="00AF3270" w:rsidP="00C9647F">
      <w:pPr>
        <w:spacing w:after="0" w:line="240" w:lineRule="auto"/>
      </w:pPr>
      <w:r>
        <w:continuationSeparator/>
      </w:r>
    </w:p>
  </w:endnote>
  <w:endnote w:type="continuationNotice" w:id="1">
    <w:p w14:paraId="38CDC201" w14:textId="77777777" w:rsidR="00AF3270" w:rsidRDefault="00AF32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4FDE2" w14:textId="75008D0F" w:rsidR="00AB016F" w:rsidRDefault="00AB016F">
    <w:pPr>
      <w:pStyle w:val="Voettekst"/>
    </w:pPr>
    <w:r>
      <w:fldChar w:fldCharType="begin"/>
    </w:r>
    <w:r>
      <w:rPr>
        <w:lang w:val="en-US"/>
      </w:rPr>
      <w:instrText xml:space="preserve"> FILENAME \* MERGEFORMAT </w:instrText>
    </w:r>
    <w:r>
      <w:fldChar w:fldCharType="separate"/>
    </w:r>
    <w:r>
      <w:rPr>
        <w:noProof/>
        <w:lang w:val="en-US"/>
      </w:rPr>
      <w:t>PO Python Galgje</w:t>
    </w:r>
    <w:r w:rsidR="00707A1F">
      <w:rPr>
        <w:noProof/>
        <w:lang w:val="en-US"/>
      </w:rPr>
      <w:tab/>
    </w:r>
    <w:r w:rsidR="00707A1F">
      <w:rPr>
        <w:noProof/>
        <w:lang w:val="en-US"/>
      </w:rPr>
      <w:tab/>
    </w:r>
    <w:r w:rsidR="0090071F">
      <w:rPr>
        <w:noProof/>
        <w:lang w:val="en-US"/>
      </w:rPr>
      <w:t xml:space="preserve">Nov </w:t>
    </w:r>
    <w:r w:rsidR="00707A1F">
      <w:rPr>
        <w:noProof/>
        <w:lang w:val="en-US"/>
      </w:rPr>
      <w:t>201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CD3EE" w14:textId="77777777" w:rsidR="00AF3270" w:rsidRDefault="00AF3270" w:rsidP="00C9647F">
      <w:pPr>
        <w:spacing w:after="0" w:line="240" w:lineRule="auto"/>
      </w:pPr>
      <w:r>
        <w:separator/>
      </w:r>
    </w:p>
  </w:footnote>
  <w:footnote w:type="continuationSeparator" w:id="0">
    <w:p w14:paraId="3ABBD01D" w14:textId="77777777" w:rsidR="00AF3270" w:rsidRDefault="00AF3270" w:rsidP="00C9647F">
      <w:pPr>
        <w:spacing w:after="0" w:line="240" w:lineRule="auto"/>
      </w:pPr>
      <w:r>
        <w:continuationSeparator/>
      </w:r>
    </w:p>
  </w:footnote>
  <w:footnote w:type="continuationNotice" w:id="1">
    <w:p w14:paraId="72C43A71" w14:textId="77777777" w:rsidR="00AF3270" w:rsidRDefault="00AF327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F5D08"/>
    <w:multiLevelType w:val="hybridMultilevel"/>
    <w:tmpl w:val="070A71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F5312DF"/>
    <w:multiLevelType w:val="hybridMultilevel"/>
    <w:tmpl w:val="0A04A1C6"/>
    <w:lvl w:ilvl="0" w:tplc="EDC685E8">
      <w:start w:val="3"/>
      <w:numFmt w:val="bullet"/>
      <w:lvlText w:val="•"/>
      <w:lvlJc w:val="left"/>
      <w:pPr>
        <w:ind w:left="720" w:hanging="360"/>
      </w:pPr>
      <w:rPr>
        <w:rFonts w:ascii="Calibri" w:eastAsiaTheme="minorHAnsi" w:hAnsi="Calibri" w:cs="Calibri" w:hint="default"/>
      </w:rPr>
    </w:lvl>
    <w:lvl w:ilvl="1" w:tplc="B792F658">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FC249C9"/>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4D072B9"/>
    <w:multiLevelType w:val="hybridMultilevel"/>
    <w:tmpl w:val="51C8BC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EA7D38"/>
    <w:multiLevelType w:val="hybridMultilevel"/>
    <w:tmpl w:val="3716D9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F1571"/>
    <w:multiLevelType w:val="hybridMultilevel"/>
    <w:tmpl w:val="89A869B2"/>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4CFF2A81"/>
    <w:multiLevelType w:val="hybridMultilevel"/>
    <w:tmpl w:val="A23422FE"/>
    <w:lvl w:ilvl="0" w:tplc="04130017">
      <w:start w:val="1"/>
      <w:numFmt w:val="low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7DB3F4B"/>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71781338">
    <w:abstractNumId w:val="3"/>
  </w:num>
  <w:num w:numId="2" w16cid:durableId="254560969">
    <w:abstractNumId w:val="4"/>
  </w:num>
  <w:num w:numId="3" w16cid:durableId="2074310608">
    <w:abstractNumId w:val="2"/>
  </w:num>
  <w:num w:numId="4" w16cid:durableId="1087768141">
    <w:abstractNumId w:val="5"/>
  </w:num>
  <w:num w:numId="5" w16cid:durableId="401371398">
    <w:abstractNumId w:val="7"/>
  </w:num>
  <w:num w:numId="6" w16cid:durableId="331878746">
    <w:abstractNumId w:val="8"/>
  </w:num>
  <w:num w:numId="7" w16cid:durableId="1436562414">
    <w:abstractNumId w:val="6"/>
  </w:num>
  <w:num w:numId="8" w16cid:durableId="1163738527">
    <w:abstractNumId w:val="0"/>
  </w:num>
  <w:num w:numId="9" w16cid:durableId="6819329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DUzsTA2MjM2sDRT0lEKTi0uzszPAykwNKwFANcY14wtAAAA"/>
  </w:docVars>
  <w:rsids>
    <w:rsidRoot w:val="00D301A5"/>
    <w:rsid w:val="00004F1F"/>
    <w:rsid w:val="0001185F"/>
    <w:rsid w:val="0001461F"/>
    <w:rsid w:val="00040975"/>
    <w:rsid w:val="00054450"/>
    <w:rsid w:val="00093E2C"/>
    <w:rsid w:val="000A1E2B"/>
    <w:rsid w:val="000B1927"/>
    <w:rsid w:val="000E0777"/>
    <w:rsid w:val="0011027D"/>
    <w:rsid w:val="0013273E"/>
    <w:rsid w:val="00132838"/>
    <w:rsid w:val="00141875"/>
    <w:rsid w:val="001444DF"/>
    <w:rsid w:val="00153494"/>
    <w:rsid w:val="0016350D"/>
    <w:rsid w:val="0016697B"/>
    <w:rsid w:val="00183A01"/>
    <w:rsid w:val="0019714A"/>
    <w:rsid w:val="00197978"/>
    <w:rsid w:val="001A3DA6"/>
    <w:rsid w:val="001B1E17"/>
    <w:rsid w:val="001D2045"/>
    <w:rsid w:val="001E0670"/>
    <w:rsid w:val="002202DA"/>
    <w:rsid w:val="00233D71"/>
    <w:rsid w:val="00244E22"/>
    <w:rsid w:val="0024678F"/>
    <w:rsid w:val="00247636"/>
    <w:rsid w:val="00273D26"/>
    <w:rsid w:val="002814C6"/>
    <w:rsid w:val="00287C77"/>
    <w:rsid w:val="00291CC0"/>
    <w:rsid w:val="0029268A"/>
    <w:rsid w:val="002A48F6"/>
    <w:rsid w:val="002C7602"/>
    <w:rsid w:val="002C7825"/>
    <w:rsid w:val="002D5BCF"/>
    <w:rsid w:val="002E3340"/>
    <w:rsid w:val="002E5A69"/>
    <w:rsid w:val="002E5A6B"/>
    <w:rsid w:val="0030175F"/>
    <w:rsid w:val="00324C99"/>
    <w:rsid w:val="00325CE1"/>
    <w:rsid w:val="003606AF"/>
    <w:rsid w:val="0036073B"/>
    <w:rsid w:val="0038129C"/>
    <w:rsid w:val="00394E38"/>
    <w:rsid w:val="003A2191"/>
    <w:rsid w:val="003A2B00"/>
    <w:rsid w:val="003A2D68"/>
    <w:rsid w:val="003C7736"/>
    <w:rsid w:val="003E5349"/>
    <w:rsid w:val="003E5762"/>
    <w:rsid w:val="003F0B14"/>
    <w:rsid w:val="003F16C8"/>
    <w:rsid w:val="003F1E1B"/>
    <w:rsid w:val="003F7DDE"/>
    <w:rsid w:val="00407806"/>
    <w:rsid w:val="00420195"/>
    <w:rsid w:val="0043556A"/>
    <w:rsid w:val="00452B80"/>
    <w:rsid w:val="00485E22"/>
    <w:rsid w:val="004A2972"/>
    <w:rsid w:val="004C6188"/>
    <w:rsid w:val="004D75B3"/>
    <w:rsid w:val="004F64A6"/>
    <w:rsid w:val="00512E7D"/>
    <w:rsid w:val="00516331"/>
    <w:rsid w:val="005166A2"/>
    <w:rsid w:val="0053537B"/>
    <w:rsid w:val="00563DFC"/>
    <w:rsid w:val="00574C28"/>
    <w:rsid w:val="00592CCA"/>
    <w:rsid w:val="005D4F75"/>
    <w:rsid w:val="005E67C3"/>
    <w:rsid w:val="005F1DB3"/>
    <w:rsid w:val="00611BE0"/>
    <w:rsid w:val="006330A2"/>
    <w:rsid w:val="00656CDD"/>
    <w:rsid w:val="00661F77"/>
    <w:rsid w:val="0069683E"/>
    <w:rsid w:val="006A2087"/>
    <w:rsid w:val="006A631D"/>
    <w:rsid w:val="006B0697"/>
    <w:rsid w:val="006B3711"/>
    <w:rsid w:val="006B75C9"/>
    <w:rsid w:val="006E4D08"/>
    <w:rsid w:val="006E6A78"/>
    <w:rsid w:val="006F682D"/>
    <w:rsid w:val="00700B6B"/>
    <w:rsid w:val="00707A1F"/>
    <w:rsid w:val="00726211"/>
    <w:rsid w:val="00734AB6"/>
    <w:rsid w:val="00735BCA"/>
    <w:rsid w:val="00735F44"/>
    <w:rsid w:val="00742E1A"/>
    <w:rsid w:val="00753264"/>
    <w:rsid w:val="00764662"/>
    <w:rsid w:val="00787996"/>
    <w:rsid w:val="007A5B5D"/>
    <w:rsid w:val="007B09F1"/>
    <w:rsid w:val="007D2F10"/>
    <w:rsid w:val="007D6538"/>
    <w:rsid w:val="007F1344"/>
    <w:rsid w:val="00827764"/>
    <w:rsid w:val="00846E37"/>
    <w:rsid w:val="00863600"/>
    <w:rsid w:val="008B31D5"/>
    <w:rsid w:val="008E5D48"/>
    <w:rsid w:val="008F303A"/>
    <w:rsid w:val="008F5E6A"/>
    <w:rsid w:val="0090071F"/>
    <w:rsid w:val="00903628"/>
    <w:rsid w:val="0093392A"/>
    <w:rsid w:val="00947E05"/>
    <w:rsid w:val="0095485A"/>
    <w:rsid w:val="0095506D"/>
    <w:rsid w:val="009579DC"/>
    <w:rsid w:val="00957FD3"/>
    <w:rsid w:val="009712E7"/>
    <w:rsid w:val="00974BA0"/>
    <w:rsid w:val="00981E95"/>
    <w:rsid w:val="00986935"/>
    <w:rsid w:val="00990EDA"/>
    <w:rsid w:val="009B2905"/>
    <w:rsid w:val="009D5AE4"/>
    <w:rsid w:val="009D6021"/>
    <w:rsid w:val="009F3942"/>
    <w:rsid w:val="009F7415"/>
    <w:rsid w:val="00A03B71"/>
    <w:rsid w:val="00A05394"/>
    <w:rsid w:val="00A05A45"/>
    <w:rsid w:val="00A06CCC"/>
    <w:rsid w:val="00A134C8"/>
    <w:rsid w:val="00A40544"/>
    <w:rsid w:val="00A72881"/>
    <w:rsid w:val="00A72C0B"/>
    <w:rsid w:val="00A740DB"/>
    <w:rsid w:val="00A76478"/>
    <w:rsid w:val="00A775EF"/>
    <w:rsid w:val="00A83A70"/>
    <w:rsid w:val="00A96CAD"/>
    <w:rsid w:val="00A97AF7"/>
    <w:rsid w:val="00A97DEF"/>
    <w:rsid w:val="00AB016F"/>
    <w:rsid w:val="00AC0203"/>
    <w:rsid w:val="00AC57E9"/>
    <w:rsid w:val="00AD7B65"/>
    <w:rsid w:val="00AF253A"/>
    <w:rsid w:val="00AF3270"/>
    <w:rsid w:val="00B0085A"/>
    <w:rsid w:val="00B443E7"/>
    <w:rsid w:val="00B47E9F"/>
    <w:rsid w:val="00B711E3"/>
    <w:rsid w:val="00B87571"/>
    <w:rsid w:val="00B9384F"/>
    <w:rsid w:val="00BB223F"/>
    <w:rsid w:val="00BC7EDD"/>
    <w:rsid w:val="00BD2CDE"/>
    <w:rsid w:val="00BE3979"/>
    <w:rsid w:val="00C016FD"/>
    <w:rsid w:val="00C026E5"/>
    <w:rsid w:val="00C12E79"/>
    <w:rsid w:val="00C1401E"/>
    <w:rsid w:val="00C23D61"/>
    <w:rsid w:val="00C511C6"/>
    <w:rsid w:val="00C52E71"/>
    <w:rsid w:val="00C63D52"/>
    <w:rsid w:val="00C744EB"/>
    <w:rsid w:val="00C821CB"/>
    <w:rsid w:val="00C8583A"/>
    <w:rsid w:val="00C9647F"/>
    <w:rsid w:val="00CA5D34"/>
    <w:rsid w:val="00CF7B7E"/>
    <w:rsid w:val="00D02750"/>
    <w:rsid w:val="00D27E18"/>
    <w:rsid w:val="00D301A5"/>
    <w:rsid w:val="00D5575A"/>
    <w:rsid w:val="00D721C8"/>
    <w:rsid w:val="00D866FB"/>
    <w:rsid w:val="00D87085"/>
    <w:rsid w:val="00DA1AB2"/>
    <w:rsid w:val="00DB6283"/>
    <w:rsid w:val="00DD5EE9"/>
    <w:rsid w:val="00DE2594"/>
    <w:rsid w:val="00DE5907"/>
    <w:rsid w:val="00DF08BE"/>
    <w:rsid w:val="00DF63A0"/>
    <w:rsid w:val="00DF7EE9"/>
    <w:rsid w:val="00E05087"/>
    <w:rsid w:val="00E12762"/>
    <w:rsid w:val="00E41EA4"/>
    <w:rsid w:val="00E424EE"/>
    <w:rsid w:val="00E81AF8"/>
    <w:rsid w:val="00E93B2D"/>
    <w:rsid w:val="00EA0E12"/>
    <w:rsid w:val="00ED0737"/>
    <w:rsid w:val="00F0008A"/>
    <w:rsid w:val="00F1016C"/>
    <w:rsid w:val="00F21932"/>
    <w:rsid w:val="00F30D1A"/>
    <w:rsid w:val="00F40CDF"/>
    <w:rsid w:val="00F710F8"/>
    <w:rsid w:val="00FA7DF7"/>
    <w:rsid w:val="00FB2CB7"/>
    <w:rsid w:val="00FB7D35"/>
    <w:rsid w:val="00FC606B"/>
    <w:rsid w:val="00FD42F0"/>
    <w:rsid w:val="00FE27D7"/>
    <w:rsid w:val="00FE3299"/>
    <w:rsid w:val="0293AE12"/>
    <w:rsid w:val="31336A1F"/>
    <w:rsid w:val="3D662B03"/>
    <w:rsid w:val="43EB886A"/>
    <w:rsid w:val="4E9E5E03"/>
    <w:rsid w:val="5AAF83AB"/>
    <w:rsid w:val="5E821F9C"/>
    <w:rsid w:val="69D62772"/>
    <w:rsid w:val="7A458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E5016"/>
  <w15:chartTrackingRefBased/>
  <w15:docId w15:val="{C19B70CA-3177-4E7C-8589-743C26C7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Pr>
      <w:lang w:val="nl-NL"/>
    </w:rPr>
  </w:style>
  <w:style w:type="paragraph" w:styleId="Kop1">
    <w:name w:val="heading 1"/>
    <w:basedOn w:val="Standaard"/>
    <w:next w:val="Standaard"/>
    <w:link w:val="Kop1Char"/>
    <w:uiPriority w:val="9"/>
    <w:qFormat/>
    <w:rsid w:val="00B00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9F74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C1401E"/>
    <w:pPr>
      <w:ind w:left="720"/>
      <w:contextualSpacing/>
    </w:pPr>
  </w:style>
  <w:style w:type="character" w:customStyle="1" w:styleId="Kop1Char">
    <w:name w:val="Kop 1 Char"/>
    <w:basedOn w:val="Standaardalinea-lettertype"/>
    <w:link w:val="Kop1"/>
    <w:uiPriority w:val="9"/>
    <w:rsid w:val="00B0085A"/>
    <w:rPr>
      <w:rFonts w:asciiTheme="majorHAnsi" w:eastAsiaTheme="majorEastAsia" w:hAnsiTheme="majorHAnsi" w:cstheme="majorBidi"/>
      <w:color w:val="2F5496" w:themeColor="accent1" w:themeShade="BF"/>
      <w:sz w:val="32"/>
      <w:szCs w:val="32"/>
      <w:lang w:val="nl-NL"/>
    </w:rPr>
  </w:style>
  <w:style w:type="character" w:customStyle="1" w:styleId="Kop2Char">
    <w:name w:val="Kop 2 Char"/>
    <w:basedOn w:val="Standaardalinea-lettertype"/>
    <w:link w:val="Kop2"/>
    <w:uiPriority w:val="9"/>
    <w:rsid w:val="009F7415"/>
    <w:rPr>
      <w:rFonts w:asciiTheme="majorHAnsi" w:eastAsiaTheme="majorEastAsia" w:hAnsiTheme="majorHAnsi" w:cstheme="majorBidi"/>
      <w:color w:val="2F5496" w:themeColor="accent1" w:themeShade="BF"/>
      <w:sz w:val="26"/>
      <w:szCs w:val="26"/>
      <w:lang w:val="nl-NL"/>
    </w:rPr>
  </w:style>
  <w:style w:type="character" w:styleId="Hyperlink">
    <w:name w:val="Hyperlink"/>
    <w:basedOn w:val="Standaardalinea-lettertype"/>
    <w:uiPriority w:val="99"/>
    <w:unhideWhenUsed/>
    <w:rsid w:val="009F7415"/>
    <w:rPr>
      <w:color w:val="0563C1" w:themeColor="hyperlink"/>
      <w:u w:val="single"/>
    </w:rPr>
  </w:style>
  <w:style w:type="table" w:styleId="Tabelraster">
    <w:name w:val="Table Grid"/>
    <w:basedOn w:val="Standaardtabel"/>
    <w:uiPriority w:val="39"/>
    <w:rsid w:val="009F7415"/>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ndertitel">
    <w:name w:val="Subtitle"/>
    <w:basedOn w:val="Standaard"/>
    <w:next w:val="Standaard"/>
    <w:link w:val="OndertitelChar"/>
    <w:uiPriority w:val="11"/>
    <w:qFormat/>
    <w:rsid w:val="0016697B"/>
    <w:pPr>
      <w:numPr>
        <w:ilvl w:val="1"/>
      </w:numPr>
    </w:pPr>
    <w:rPr>
      <w:rFonts w:eastAsiaTheme="minorEastAsia"/>
      <w:color w:val="5A5A5A" w:themeColor="text1" w:themeTint="A5"/>
      <w:spacing w:val="15"/>
    </w:rPr>
  </w:style>
  <w:style w:type="character" w:customStyle="1" w:styleId="OndertitelChar">
    <w:name w:val="Ondertitel Char"/>
    <w:basedOn w:val="Standaardalinea-lettertype"/>
    <w:link w:val="Ondertitel"/>
    <w:uiPriority w:val="11"/>
    <w:rsid w:val="0016697B"/>
    <w:rPr>
      <w:rFonts w:eastAsiaTheme="minorEastAsia"/>
      <w:color w:val="5A5A5A" w:themeColor="text1" w:themeTint="A5"/>
      <w:spacing w:val="15"/>
      <w:lang w:val="nl-NL"/>
    </w:rPr>
  </w:style>
  <w:style w:type="paragraph" w:styleId="Koptekst">
    <w:name w:val="header"/>
    <w:basedOn w:val="Standaard"/>
    <w:link w:val="KoptekstChar"/>
    <w:uiPriority w:val="99"/>
    <w:unhideWhenUsed/>
    <w:rsid w:val="00C9647F"/>
    <w:pPr>
      <w:tabs>
        <w:tab w:val="center" w:pos="4680"/>
        <w:tab w:val="right" w:pos="9360"/>
      </w:tabs>
      <w:spacing w:after="0" w:line="240" w:lineRule="auto"/>
    </w:pPr>
  </w:style>
  <w:style w:type="character" w:customStyle="1" w:styleId="KoptekstChar">
    <w:name w:val="Koptekst Char"/>
    <w:basedOn w:val="Standaardalinea-lettertype"/>
    <w:link w:val="Koptekst"/>
    <w:uiPriority w:val="99"/>
    <w:rsid w:val="00C9647F"/>
    <w:rPr>
      <w:lang w:val="nl-NL"/>
    </w:rPr>
  </w:style>
  <w:style w:type="paragraph" w:styleId="Voettekst">
    <w:name w:val="footer"/>
    <w:basedOn w:val="Standaard"/>
    <w:link w:val="VoettekstChar"/>
    <w:uiPriority w:val="99"/>
    <w:unhideWhenUsed/>
    <w:rsid w:val="00C9647F"/>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rsid w:val="00C9647F"/>
    <w:rPr>
      <w:lang w:val="nl-NL"/>
    </w:rPr>
  </w:style>
  <w:style w:type="paragraph" w:styleId="Ballontekst">
    <w:name w:val="Balloon Text"/>
    <w:basedOn w:val="Standaard"/>
    <w:link w:val="BallontekstChar"/>
    <w:uiPriority w:val="99"/>
    <w:semiHidden/>
    <w:unhideWhenUsed/>
    <w:rsid w:val="00287C77"/>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287C77"/>
    <w:rPr>
      <w:rFonts w:ascii="Segoe UI" w:hAnsi="Segoe UI" w:cs="Segoe UI"/>
      <w:sz w:val="18"/>
      <w:szCs w:val="18"/>
      <w:lang w:val="nl-NL"/>
    </w:rPr>
  </w:style>
  <w:style w:type="paragraph" w:customStyle="1" w:styleId="Default">
    <w:name w:val="Default"/>
    <w:rsid w:val="00563DFC"/>
    <w:pPr>
      <w:autoSpaceDE w:val="0"/>
      <w:autoSpaceDN w:val="0"/>
      <w:adjustRightInd w:val="0"/>
      <w:spacing w:after="0" w:line="240" w:lineRule="auto"/>
    </w:pPr>
    <w:rPr>
      <w:rFonts w:ascii="Calibri" w:hAnsi="Calibri" w:cs="Calibri"/>
      <w:color w:val="000000"/>
      <w:sz w:val="24"/>
      <w:szCs w:val="24"/>
      <w:lang w:val="nl-NL"/>
    </w:rPr>
  </w:style>
  <w:style w:type="character" w:styleId="Onopgelostemelding">
    <w:name w:val="Unresolved Mention"/>
    <w:basedOn w:val="Standaardalinea-lettertype"/>
    <w:uiPriority w:val="99"/>
    <w:semiHidden/>
    <w:unhideWhenUsed/>
    <w:rsid w:val="00DB6283"/>
    <w:rPr>
      <w:color w:val="605E5C"/>
      <w:shd w:val="clear" w:color="auto" w:fill="E1DFDD"/>
    </w:rPr>
  </w:style>
  <w:style w:type="character" w:styleId="GevolgdeHyperlink">
    <w:name w:val="FollowedHyperlink"/>
    <w:basedOn w:val="Standaardalinea-lettertype"/>
    <w:uiPriority w:val="99"/>
    <w:semiHidden/>
    <w:unhideWhenUsed/>
    <w:rsid w:val="00291C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605723">
      <w:bodyDiv w:val="1"/>
      <w:marLeft w:val="0"/>
      <w:marRight w:val="0"/>
      <w:marTop w:val="0"/>
      <w:marBottom w:val="0"/>
      <w:divBdr>
        <w:top w:val="none" w:sz="0" w:space="0" w:color="auto"/>
        <w:left w:val="none" w:sz="0" w:space="0" w:color="auto"/>
        <w:bottom w:val="none" w:sz="0" w:space="0" w:color="auto"/>
        <w:right w:val="none" w:sz="0" w:space="0" w:color="auto"/>
      </w:divBdr>
      <w:divsChild>
        <w:div w:id="422729485">
          <w:marLeft w:val="0"/>
          <w:marRight w:val="0"/>
          <w:marTop w:val="0"/>
          <w:marBottom w:val="0"/>
          <w:divBdr>
            <w:top w:val="none" w:sz="0" w:space="0" w:color="auto"/>
            <w:left w:val="none" w:sz="0" w:space="0" w:color="auto"/>
            <w:bottom w:val="none" w:sz="0" w:space="0" w:color="auto"/>
            <w:right w:val="none" w:sz="0" w:space="0" w:color="auto"/>
          </w:divBdr>
          <w:divsChild>
            <w:div w:id="1595242110">
              <w:marLeft w:val="0"/>
              <w:marRight w:val="0"/>
              <w:marTop w:val="0"/>
              <w:marBottom w:val="0"/>
              <w:divBdr>
                <w:top w:val="none" w:sz="0" w:space="0" w:color="auto"/>
                <w:left w:val="none" w:sz="0" w:space="0" w:color="auto"/>
                <w:bottom w:val="none" w:sz="0" w:space="0" w:color="auto"/>
                <w:right w:val="none" w:sz="0" w:space="0" w:color="auto"/>
              </w:divBdr>
            </w:div>
            <w:div w:id="1581792877">
              <w:marLeft w:val="0"/>
              <w:marRight w:val="0"/>
              <w:marTop w:val="0"/>
              <w:marBottom w:val="0"/>
              <w:divBdr>
                <w:top w:val="none" w:sz="0" w:space="0" w:color="auto"/>
                <w:left w:val="none" w:sz="0" w:space="0" w:color="auto"/>
                <w:bottom w:val="none" w:sz="0" w:space="0" w:color="auto"/>
                <w:right w:val="none" w:sz="0" w:space="0" w:color="auto"/>
              </w:divBdr>
            </w:div>
            <w:div w:id="1702824262">
              <w:marLeft w:val="0"/>
              <w:marRight w:val="0"/>
              <w:marTop w:val="0"/>
              <w:marBottom w:val="0"/>
              <w:divBdr>
                <w:top w:val="none" w:sz="0" w:space="0" w:color="auto"/>
                <w:left w:val="none" w:sz="0" w:space="0" w:color="auto"/>
                <w:bottom w:val="none" w:sz="0" w:space="0" w:color="auto"/>
                <w:right w:val="none" w:sz="0" w:space="0" w:color="auto"/>
              </w:divBdr>
            </w:div>
            <w:div w:id="1532842177">
              <w:marLeft w:val="0"/>
              <w:marRight w:val="0"/>
              <w:marTop w:val="0"/>
              <w:marBottom w:val="0"/>
              <w:divBdr>
                <w:top w:val="none" w:sz="0" w:space="0" w:color="auto"/>
                <w:left w:val="none" w:sz="0" w:space="0" w:color="auto"/>
                <w:bottom w:val="none" w:sz="0" w:space="0" w:color="auto"/>
                <w:right w:val="none" w:sz="0" w:space="0" w:color="auto"/>
              </w:divBdr>
            </w:div>
            <w:div w:id="553665599">
              <w:marLeft w:val="0"/>
              <w:marRight w:val="0"/>
              <w:marTop w:val="0"/>
              <w:marBottom w:val="0"/>
              <w:divBdr>
                <w:top w:val="none" w:sz="0" w:space="0" w:color="auto"/>
                <w:left w:val="none" w:sz="0" w:space="0" w:color="auto"/>
                <w:bottom w:val="none" w:sz="0" w:space="0" w:color="auto"/>
                <w:right w:val="none" w:sz="0" w:space="0" w:color="auto"/>
              </w:divBdr>
            </w:div>
            <w:div w:id="1036126308">
              <w:marLeft w:val="0"/>
              <w:marRight w:val="0"/>
              <w:marTop w:val="0"/>
              <w:marBottom w:val="0"/>
              <w:divBdr>
                <w:top w:val="none" w:sz="0" w:space="0" w:color="auto"/>
                <w:left w:val="none" w:sz="0" w:space="0" w:color="auto"/>
                <w:bottom w:val="none" w:sz="0" w:space="0" w:color="auto"/>
                <w:right w:val="none" w:sz="0" w:space="0" w:color="auto"/>
              </w:divBdr>
            </w:div>
            <w:div w:id="1879508613">
              <w:marLeft w:val="0"/>
              <w:marRight w:val="0"/>
              <w:marTop w:val="0"/>
              <w:marBottom w:val="0"/>
              <w:divBdr>
                <w:top w:val="none" w:sz="0" w:space="0" w:color="auto"/>
                <w:left w:val="none" w:sz="0" w:space="0" w:color="auto"/>
                <w:bottom w:val="none" w:sz="0" w:space="0" w:color="auto"/>
                <w:right w:val="none" w:sz="0" w:space="0" w:color="auto"/>
              </w:divBdr>
            </w:div>
            <w:div w:id="631716395">
              <w:marLeft w:val="0"/>
              <w:marRight w:val="0"/>
              <w:marTop w:val="0"/>
              <w:marBottom w:val="0"/>
              <w:divBdr>
                <w:top w:val="none" w:sz="0" w:space="0" w:color="auto"/>
                <w:left w:val="none" w:sz="0" w:space="0" w:color="auto"/>
                <w:bottom w:val="none" w:sz="0" w:space="0" w:color="auto"/>
                <w:right w:val="none" w:sz="0" w:space="0" w:color="auto"/>
              </w:divBdr>
            </w:div>
            <w:div w:id="338773384">
              <w:marLeft w:val="0"/>
              <w:marRight w:val="0"/>
              <w:marTop w:val="0"/>
              <w:marBottom w:val="0"/>
              <w:divBdr>
                <w:top w:val="none" w:sz="0" w:space="0" w:color="auto"/>
                <w:left w:val="none" w:sz="0" w:space="0" w:color="auto"/>
                <w:bottom w:val="none" w:sz="0" w:space="0" w:color="auto"/>
                <w:right w:val="none" w:sz="0" w:space="0" w:color="auto"/>
              </w:divBdr>
            </w:div>
            <w:div w:id="256528308">
              <w:marLeft w:val="0"/>
              <w:marRight w:val="0"/>
              <w:marTop w:val="0"/>
              <w:marBottom w:val="0"/>
              <w:divBdr>
                <w:top w:val="none" w:sz="0" w:space="0" w:color="auto"/>
                <w:left w:val="none" w:sz="0" w:space="0" w:color="auto"/>
                <w:bottom w:val="none" w:sz="0" w:space="0" w:color="auto"/>
                <w:right w:val="none" w:sz="0" w:space="0" w:color="auto"/>
              </w:divBdr>
            </w:div>
            <w:div w:id="1325203555">
              <w:marLeft w:val="0"/>
              <w:marRight w:val="0"/>
              <w:marTop w:val="0"/>
              <w:marBottom w:val="0"/>
              <w:divBdr>
                <w:top w:val="none" w:sz="0" w:space="0" w:color="auto"/>
                <w:left w:val="none" w:sz="0" w:space="0" w:color="auto"/>
                <w:bottom w:val="none" w:sz="0" w:space="0" w:color="auto"/>
                <w:right w:val="none" w:sz="0" w:space="0" w:color="auto"/>
              </w:divBdr>
            </w:div>
            <w:div w:id="1288658195">
              <w:marLeft w:val="0"/>
              <w:marRight w:val="0"/>
              <w:marTop w:val="0"/>
              <w:marBottom w:val="0"/>
              <w:divBdr>
                <w:top w:val="none" w:sz="0" w:space="0" w:color="auto"/>
                <w:left w:val="none" w:sz="0" w:space="0" w:color="auto"/>
                <w:bottom w:val="none" w:sz="0" w:space="0" w:color="auto"/>
                <w:right w:val="none" w:sz="0" w:space="0" w:color="auto"/>
              </w:divBdr>
            </w:div>
            <w:div w:id="949698217">
              <w:marLeft w:val="0"/>
              <w:marRight w:val="0"/>
              <w:marTop w:val="0"/>
              <w:marBottom w:val="0"/>
              <w:divBdr>
                <w:top w:val="none" w:sz="0" w:space="0" w:color="auto"/>
                <w:left w:val="none" w:sz="0" w:space="0" w:color="auto"/>
                <w:bottom w:val="none" w:sz="0" w:space="0" w:color="auto"/>
                <w:right w:val="none" w:sz="0" w:space="0" w:color="auto"/>
              </w:divBdr>
            </w:div>
            <w:div w:id="2029023563">
              <w:marLeft w:val="0"/>
              <w:marRight w:val="0"/>
              <w:marTop w:val="0"/>
              <w:marBottom w:val="0"/>
              <w:divBdr>
                <w:top w:val="none" w:sz="0" w:space="0" w:color="auto"/>
                <w:left w:val="none" w:sz="0" w:space="0" w:color="auto"/>
                <w:bottom w:val="none" w:sz="0" w:space="0" w:color="auto"/>
                <w:right w:val="none" w:sz="0" w:space="0" w:color="auto"/>
              </w:divBdr>
            </w:div>
            <w:div w:id="2034959929">
              <w:marLeft w:val="0"/>
              <w:marRight w:val="0"/>
              <w:marTop w:val="0"/>
              <w:marBottom w:val="0"/>
              <w:divBdr>
                <w:top w:val="none" w:sz="0" w:space="0" w:color="auto"/>
                <w:left w:val="none" w:sz="0" w:space="0" w:color="auto"/>
                <w:bottom w:val="none" w:sz="0" w:space="0" w:color="auto"/>
                <w:right w:val="none" w:sz="0" w:space="0" w:color="auto"/>
              </w:divBdr>
            </w:div>
            <w:div w:id="878785100">
              <w:marLeft w:val="0"/>
              <w:marRight w:val="0"/>
              <w:marTop w:val="0"/>
              <w:marBottom w:val="0"/>
              <w:divBdr>
                <w:top w:val="none" w:sz="0" w:space="0" w:color="auto"/>
                <w:left w:val="none" w:sz="0" w:space="0" w:color="auto"/>
                <w:bottom w:val="none" w:sz="0" w:space="0" w:color="auto"/>
                <w:right w:val="none" w:sz="0" w:space="0" w:color="auto"/>
              </w:divBdr>
            </w:div>
            <w:div w:id="774329558">
              <w:marLeft w:val="0"/>
              <w:marRight w:val="0"/>
              <w:marTop w:val="0"/>
              <w:marBottom w:val="0"/>
              <w:divBdr>
                <w:top w:val="none" w:sz="0" w:space="0" w:color="auto"/>
                <w:left w:val="none" w:sz="0" w:space="0" w:color="auto"/>
                <w:bottom w:val="none" w:sz="0" w:space="0" w:color="auto"/>
                <w:right w:val="none" w:sz="0" w:space="0" w:color="auto"/>
              </w:divBdr>
            </w:div>
            <w:div w:id="915820757">
              <w:marLeft w:val="0"/>
              <w:marRight w:val="0"/>
              <w:marTop w:val="0"/>
              <w:marBottom w:val="0"/>
              <w:divBdr>
                <w:top w:val="none" w:sz="0" w:space="0" w:color="auto"/>
                <w:left w:val="none" w:sz="0" w:space="0" w:color="auto"/>
                <w:bottom w:val="none" w:sz="0" w:space="0" w:color="auto"/>
                <w:right w:val="none" w:sz="0" w:space="0" w:color="auto"/>
              </w:divBdr>
            </w:div>
            <w:div w:id="147284571">
              <w:marLeft w:val="0"/>
              <w:marRight w:val="0"/>
              <w:marTop w:val="0"/>
              <w:marBottom w:val="0"/>
              <w:divBdr>
                <w:top w:val="none" w:sz="0" w:space="0" w:color="auto"/>
                <w:left w:val="none" w:sz="0" w:space="0" w:color="auto"/>
                <w:bottom w:val="none" w:sz="0" w:space="0" w:color="auto"/>
                <w:right w:val="none" w:sz="0" w:space="0" w:color="auto"/>
              </w:divBdr>
            </w:div>
            <w:div w:id="1562522840">
              <w:marLeft w:val="0"/>
              <w:marRight w:val="0"/>
              <w:marTop w:val="0"/>
              <w:marBottom w:val="0"/>
              <w:divBdr>
                <w:top w:val="none" w:sz="0" w:space="0" w:color="auto"/>
                <w:left w:val="none" w:sz="0" w:space="0" w:color="auto"/>
                <w:bottom w:val="none" w:sz="0" w:space="0" w:color="auto"/>
                <w:right w:val="none" w:sz="0" w:space="0" w:color="auto"/>
              </w:divBdr>
            </w:div>
            <w:div w:id="1532643938">
              <w:marLeft w:val="0"/>
              <w:marRight w:val="0"/>
              <w:marTop w:val="0"/>
              <w:marBottom w:val="0"/>
              <w:divBdr>
                <w:top w:val="none" w:sz="0" w:space="0" w:color="auto"/>
                <w:left w:val="none" w:sz="0" w:space="0" w:color="auto"/>
                <w:bottom w:val="none" w:sz="0" w:space="0" w:color="auto"/>
                <w:right w:val="none" w:sz="0" w:space="0" w:color="auto"/>
              </w:divBdr>
            </w:div>
            <w:div w:id="869416256">
              <w:marLeft w:val="0"/>
              <w:marRight w:val="0"/>
              <w:marTop w:val="0"/>
              <w:marBottom w:val="0"/>
              <w:divBdr>
                <w:top w:val="none" w:sz="0" w:space="0" w:color="auto"/>
                <w:left w:val="none" w:sz="0" w:space="0" w:color="auto"/>
                <w:bottom w:val="none" w:sz="0" w:space="0" w:color="auto"/>
                <w:right w:val="none" w:sz="0" w:space="0" w:color="auto"/>
              </w:divBdr>
            </w:div>
            <w:div w:id="1429276015">
              <w:marLeft w:val="0"/>
              <w:marRight w:val="0"/>
              <w:marTop w:val="0"/>
              <w:marBottom w:val="0"/>
              <w:divBdr>
                <w:top w:val="none" w:sz="0" w:space="0" w:color="auto"/>
                <w:left w:val="none" w:sz="0" w:space="0" w:color="auto"/>
                <w:bottom w:val="none" w:sz="0" w:space="0" w:color="auto"/>
                <w:right w:val="none" w:sz="0" w:space="0" w:color="auto"/>
              </w:divBdr>
            </w:div>
            <w:div w:id="2123959682">
              <w:marLeft w:val="0"/>
              <w:marRight w:val="0"/>
              <w:marTop w:val="0"/>
              <w:marBottom w:val="0"/>
              <w:divBdr>
                <w:top w:val="none" w:sz="0" w:space="0" w:color="auto"/>
                <w:left w:val="none" w:sz="0" w:space="0" w:color="auto"/>
                <w:bottom w:val="none" w:sz="0" w:space="0" w:color="auto"/>
                <w:right w:val="none" w:sz="0" w:space="0" w:color="auto"/>
              </w:divBdr>
            </w:div>
            <w:div w:id="1059206857">
              <w:marLeft w:val="0"/>
              <w:marRight w:val="0"/>
              <w:marTop w:val="0"/>
              <w:marBottom w:val="0"/>
              <w:divBdr>
                <w:top w:val="none" w:sz="0" w:space="0" w:color="auto"/>
                <w:left w:val="none" w:sz="0" w:space="0" w:color="auto"/>
                <w:bottom w:val="none" w:sz="0" w:space="0" w:color="auto"/>
                <w:right w:val="none" w:sz="0" w:space="0" w:color="auto"/>
              </w:divBdr>
            </w:div>
            <w:div w:id="1280992314">
              <w:marLeft w:val="0"/>
              <w:marRight w:val="0"/>
              <w:marTop w:val="0"/>
              <w:marBottom w:val="0"/>
              <w:divBdr>
                <w:top w:val="none" w:sz="0" w:space="0" w:color="auto"/>
                <w:left w:val="none" w:sz="0" w:space="0" w:color="auto"/>
                <w:bottom w:val="none" w:sz="0" w:space="0" w:color="auto"/>
                <w:right w:val="none" w:sz="0" w:space="0" w:color="auto"/>
              </w:divBdr>
            </w:div>
            <w:div w:id="646781055">
              <w:marLeft w:val="0"/>
              <w:marRight w:val="0"/>
              <w:marTop w:val="0"/>
              <w:marBottom w:val="0"/>
              <w:divBdr>
                <w:top w:val="none" w:sz="0" w:space="0" w:color="auto"/>
                <w:left w:val="none" w:sz="0" w:space="0" w:color="auto"/>
                <w:bottom w:val="none" w:sz="0" w:space="0" w:color="auto"/>
                <w:right w:val="none" w:sz="0" w:space="0" w:color="auto"/>
              </w:divBdr>
            </w:div>
            <w:div w:id="1198202869">
              <w:marLeft w:val="0"/>
              <w:marRight w:val="0"/>
              <w:marTop w:val="0"/>
              <w:marBottom w:val="0"/>
              <w:divBdr>
                <w:top w:val="none" w:sz="0" w:space="0" w:color="auto"/>
                <w:left w:val="none" w:sz="0" w:space="0" w:color="auto"/>
                <w:bottom w:val="none" w:sz="0" w:space="0" w:color="auto"/>
                <w:right w:val="none" w:sz="0" w:space="0" w:color="auto"/>
              </w:divBdr>
            </w:div>
            <w:div w:id="301152850">
              <w:marLeft w:val="0"/>
              <w:marRight w:val="0"/>
              <w:marTop w:val="0"/>
              <w:marBottom w:val="0"/>
              <w:divBdr>
                <w:top w:val="none" w:sz="0" w:space="0" w:color="auto"/>
                <w:left w:val="none" w:sz="0" w:space="0" w:color="auto"/>
                <w:bottom w:val="none" w:sz="0" w:space="0" w:color="auto"/>
                <w:right w:val="none" w:sz="0" w:space="0" w:color="auto"/>
              </w:divBdr>
            </w:div>
            <w:div w:id="116334275">
              <w:marLeft w:val="0"/>
              <w:marRight w:val="0"/>
              <w:marTop w:val="0"/>
              <w:marBottom w:val="0"/>
              <w:divBdr>
                <w:top w:val="none" w:sz="0" w:space="0" w:color="auto"/>
                <w:left w:val="none" w:sz="0" w:space="0" w:color="auto"/>
                <w:bottom w:val="none" w:sz="0" w:space="0" w:color="auto"/>
                <w:right w:val="none" w:sz="0" w:space="0" w:color="auto"/>
              </w:divBdr>
            </w:div>
            <w:div w:id="998458955">
              <w:marLeft w:val="0"/>
              <w:marRight w:val="0"/>
              <w:marTop w:val="0"/>
              <w:marBottom w:val="0"/>
              <w:divBdr>
                <w:top w:val="none" w:sz="0" w:space="0" w:color="auto"/>
                <w:left w:val="none" w:sz="0" w:space="0" w:color="auto"/>
                <w:bottom w:val="none" w:sz="0" w:space="0" w:color="auto"/>
                <w:right w:val="none" w:sz="0" w:space="0" w:color="auto"/>
              </w:divBdr>
            </w:div>
            <w:div w:id="938487922">
              <w:marLeft w:val="0"/>
              <w:marRight w:val="0"/>
              <w:marTop w:val="0"/>
              <w:marBottom w:val="0"/>
              <w:divBdr>
                <w:top w:val="none" w:sz="0" w:space="0" w:color="auto"/>
                <w:left w:val="none" w:sz="0" w:space="0" w:color="auto"/>
                <w:bottom w:val="none" w:sz="0" w:space="0" w:color="auto"/>
                <w:right w:val="none" w:sz="0" w:space="0" w:color="auto"/>
              </w:divBdr>
            </w:div>
            <w:div w:id="568853436">
              <w:marLeft w:val="0"/>
              <w:marRight w:val="0"/>
              <w:marTop w:val="0"/>
              <w:marBottom w:val="0"/>
              <w:divBdr>
                <w:top w:val="none" w:sz="0" w:space="0" w:color="auto"/>
                <w:left w:val="none" w:sz="0" w:space="0" w:color="auto"/>
                <w:bottom w:val="none" w:sz="0" w:space="0" w:color="auto"/>
                <w:right w:val="none" w:sz="0" w:space="0" w:color="auto"/>
              </w:divBdr>
            </w:div>
            <w:div w:id="1549297038">
              <w:marLeft w:val="0"/>
              <w:marRight w:val="0"/>
              <w:marTop w:val="0"/>
              <w:marBottom w:val="0"/>
              <w:divBdr>
                <w:top w:val="none" w:sz="0" w:space="0" w:color="auto"/>
                <w:left w:val="none" w:sz="0" w:space="0" w:color="auto"/>
                <w:bottom w:val="none" w:sz="0" w:space="0" w:color="auto"/>
                <w:right w:val="none" w:sz="0" w:space="0" w:color="auto"/>
              </w:divBdr>
            </w:div>
            <w:div w:id="782964513">
              <w:marLeft w:val="0"/>
              <w:marRight w:val="0"/>
              <w:marTop w:val="0"/>
              <w:marBottom w:val="0"/>
              <w:divBdr>
                <w:top w:val="none" w:sz="0" w:space="0" w:color="auto"/>
                <w:left w:val="none" w:sz="0" w:space="0" w:color="auto"/>
                <w:bottom w:val="none" w:sz="0" w:space="0" w:color="auto"/>
                <w:right w:val="none" w:sz="0" w:space="0" w:color="auto"/>
              </w:divBdr>
            </w:div>
            <w:div w:id="1434977960">
              <w:marLeft w:val="0"/>
              <w:marRight w:val="0"/>
              <w:marTop w:val="0"/>
              <w:marBottom w:val="0"/>
              <w:divBdr>
                <w:top w:val="none" w:sz="0" w:space="0" w:color="auto"/>
                <w:left w:val="none" w:sz="0" w:space="0" w:color="auto"/>
                <w:bottom w:val="none" w:sz="0" w:space="0" w:color="auto"/>
                <w:right w:val="none" w:sz="0" w:space="0" w:color="auto"/>
              </w:divBdr>
            </w:div>
            <w:div w:id="1836266755">
              <w:marLeft w:val="0"/>
              <w:marRight w:val="0"/>
              <w:marTop w:val="0"/>
              <w:marBottom w:val="0"/>
              <w:divBdr>
                <w:top w:val="none" w:sz="0" w:space="0" w:color="auto"/>
                <w:left w:val="none" w:sz="0" w:space="0" w:color="auto"/>
                <w:bottom w:val="none" w:sz="0" w:space="0" w:color="auto"/>
                <w:right w:val="none" w:sz="0" w:space="0" w:color="auto"/>
              </w:divBdr>
            </w:div>
            <w:div w:id="1295450344">
              <w:marLeft w:val="0"/>
              <w:marRight w:val="0"/>
              <w:marTop w:val="0"/>
              <w:marBottom w:val="0"/>
              <w:divBdr>
                <w:top w:val="none" w:sz="0" w:space="0" w:color="auto"/>
                <w:left w:val="none" w:sz="0" w:space="0" w:color="auto"/>
                <w:bottom w:val="none" w:sz="0" w:space="0" w:color="auto"/>
                <w:right w:val="none" w:sz="0" w:space="0" w:color="auto"/>
              </w:divBdr>
            </w:div>
            <w:div w:id="1547639737">
              <w:marLeft w:val="0"/>
              <w:marRight w:val="0"/>
              <w:marTop w:val="0"/>
              <w:marBottom w:val="0"/>
              <w:divBdr>
                <w:top w:val="none" w:sz="0" w:space="0" w:color="auto"/>
                <w:left w:val="none" w:sz="0" w:space="0" w:color="auto"/>
                <w:bottom w:val="none" w:sz="0" w:space="0" w:color="auto"/>
                <w:right w:val="none" w:sz="0" w:space="0" w:color="auto"/>
              </w:divBdr>
            </w:div>
            <w:div w:id="455803926">
              <w:marLeft w:val="0"/>
              <w:marRight w:val="0"/>
              <w:marTop w:val="0"/>
              <w:marBottom w:val="0"/>
              <w:divBdr>
                <w:top w:val="none" w:sz="0" w:space="0" w:color="auto"/>
                <w:left w:val="none" w:sz="0" w:space="0" w:color="auto"/>
                <w:bottom w:val="none" w:sz="0" w:space="0" w:color="auto"/>
                <w:right w:val="none" w:sz="0" w:space="0" w:color="auto"/>
              </w:divBdr>
            </w:div>
            <w:div w:id="1016421181">
              <w:marLeft w:val="0"/>
              <w:marRight w:val="0"/>
              <w:marTop w:val="0"/>
              <w:marBottom w:val="0"/>
              <w:divBdr>
                <w:top w:val="none" w:sz="0" w:space="0" w:color="auto"/>
                <w:left w:val="none" w:sz="0" w:space="0" w:color="auto"/>
                <w:bottom w:val="none" w:sz="0" w:space="0" w:color="auto"/>
                <w:right w:val="none" w:sz="0" w:space="0" w:color="auto"/>
              </w:divBdr>
            </w:div>
            <w:div w:id="138097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015445">
      <w:bodyDiv w:val="1"/>
      <w:marLeft w:val="0"/>
      <w:marRight w:val="0"/>
      <w:marTop w:val="0"/>
      <w:marBottom w:val="0"/>
      <w:divBdr>
        <w:top w:val="none" w:sz="0" w:space="0" w:color="auto"/>
        <w:left w:val="none" w:sz="0" w:space="0" w:color="auto"/>
        <w:bottom w:val="none" w:sz="0" w:space="0" w:color="auto"/>
        <w:right w:val="none" w:sz="0" w:space="0" w:color="auto"/>
      </w:divBdr>
      <w:divsChild>
        <w:div w:id="576475927">
          <w:marLeft w:val="0"/>
          <w:marRight w:val="0"/>
          <w:marTop w:val="0"/>
          <w:marBottom w:val="0"/>
          <w:divBdr>
            <w:top w:val="none" w:sz="0" w:space="0" w:color="auto"/>
            <w:left w:val="none" w:sz="0" w:space="0" w:color="auto"/>
            <w:bottom w:val="none" w:sz="0" w:space="0" w:color="auto"/>
            <w:right w:val="none" w:sz="0" w:space="0" w:color="auto"/>
          </w:divBdr>
          <w:divsChild>
            <w:div w:id="1848783897">
              <w:marLeft w:val="0"/>
              <w:marRight w:val="0"/>
              <w:marTop w:val="0"/>
              <w:marBottom w:val="0"/>
              <w:divBdr>
                <w:top w:val="none" w:sz="0" w:space="0" w:color="auto"/>
                <w:left w:val="none" w:sz="0" w:space="0" w:color="auto"/>
                <w:bottom w:val="none" w:sz="0" w:space="0" w:color="auto"/>
                <w:right w:val="none" w:sz="0" w:space="0" w:color="auto"/>
              </w:divBdr>
            </w:div>
            <w:div w:id="710687435">
              <w:marLeft w:val="0"/>
              <w:marRight w:val="0"/>
              <w:marTop w:val="0"/>
              <w:marBottom w:val="0"/>
              <w:divBdr>
                <w:top w:val="none" w:sz="0" w:space="0" w:color="auto"/>
                <w:left w:val="none" w:sz="0" w:space="0" w:color="auto"/>
                <w:bottom w:val="none" w:sz="0" w:space="0" w:color="auto"/>
                <w:right w:val="none" w:sz="0" w:space="0" w:color="auto"/>
              </w:divBdr>
            </w:div>
            <w:div w:id="214581813">
              <w:marLeft w:val="0"/>
              <w:marRight w:val="0"/>
              <w:marTop w:val="0"/>
              <w:marBottom w:val="0"/>
              <w:divBdr>
                <w:top w:val="none" w:sz="0" w:space="0" w:color="auto"/>
                <w:left w:val="none" w:sz="0" w:space="0" w:color="auto"/>
                <w:bottom w:val="none" w:sz="0" w:space="0" w:color="auto"/>
                <w:right w:val="none" w:sz="0" w:space="0" w:color="auto"/>
              </w:divBdr>
            </w:div>
            <w:div w:id="2132700783">
              <w:marLeft w:val="0"/>
              <w:marRight w:val="0"/>
              <w:marTop w:val="0"/>
              <w:marBottom w:val="0"/>
              <w:divBdr>
                <w:top w:val="none" w:sz="0" w:space="0" w:color="auto"/>
                <w:left w:val="none" w:sz="0" w:space="0" w:color="auto"/>
                <w:bottom w:val="none" w:sz="0" w:space="0" w:color="auto"/>
                <w:right w:val="none" w:sz="0" w:space="0" w:color="auto"/>
              </w:divBdr>
            </w:div>
            <w:div w:id="1323856477">
              <w:marLeft w:val="0"/>
              <w:marRight w:val="0"/>
              <w:marTop w:val="0"/>
              <w:marBottom w:val="0"/>
              <w:divBdr>
                <w:top w:val="none" w:sz="0" w:space="0" w:color="auto"/>
                <w:left w:val="none" w:sz="0" w:space="0" w:color="auto"/>
                <w:bottom w:val="none" w:sz="0" w:space="0" w:color="auto"/>
                <w:right w:val="none" w:sz="0" w:space="0" w:color="auto"/>
              </w:divBdr>
            </w:div>
            <w:div w:id="1993824837">
              <w:marLeft w:val="0"/>
              <w:marRight w:val="0"/>
              <w:marTop w:val="0"/>
              <w:marBottom w:val="0"/>
              <w:divBdr>
                <w:top w:val="none" w:sz="0" w:space="0" w:color="auto"/>
                <w:left w:val="none" w:sz="0" w:space="0" w:color="auto"/>
                <w:bottom w:val="none" w:sz="0" w:space="0" w:color="auto"/>
                <w:right w:val="none" w:sz="0" w:space="0" w:color="auto"/>
              </w:divBdr>
            </w:div>
            <w:div w:id="897515574">
              <w:marLeft w:val="0"/>
              <w:marRight w:val="0"/>
              <w:marTop w:val="0"/>
              <w:marBottom w:val="0"/>
              <w:divBdr>
                <w:top w:val="none" w:sz="0" w:space="0" w:color="auto"/>
                <w:left w:val="none" w:sz="0" w:space="0" w:color="auto"/>
                <w:bottom w:val="none" w:sz="0" w:space="0" w:color="auto"/>
                <w:right w:val="none" w:sz="0" w:space="0" w:color="auto"/>
              </w:divBdr>
            </w:div>
            <w:div w:id="785002059">
              <w:marLeft w:val="0"/>
              <w:marRight w:val="0"/>
              <w:marTop w:val="0"/>
              <w:marBottom w:val="0"/>
              <w:divBdr>
                <w:top w:val="none" w:sz="0" w:space="0" w:color="auto"/>
                <w:left w:val="none" w:sz="0" w:space="0" w:color="auto"/>
                <w:bottom w:val="none" w:sz="0" w:space="0" w:color="auto"/>
                <w:right w:val="none" w:sz="0" w:space="0" w:color="auto"/>
              </w:divBdr>
            </w:div>
            <w:div w:id="48578621">
              <w:marLeft w:val="0"/>
              <w:marRight w:val="0"/>
              <w:marTop w:val="0"/>
              <w:marBottom w:val="0"/>
              <w:divBdr>
                <w:top w:val="none" w:sz="0" w:space="0" w:color="auto"/>
                <w:left w:val="none" w:sz="0" w:space="0" w:color="auto"/>
                <w:bottom w:val="none" w:sz="0" w:space="0" w:color="auto"/>
                <w:right w:val="none" w:sz="0" w:space="0" w:color="auto"/>
              </w:divBdr>
            </w:div>
            <w:div w:id="1891960292">
              <w:marLeft w:val="0"/>
              <w:marRight w:val="0"/>
              <w:marTop w:val="0"/>
              <w:marBottom w:val="0"/>
              <w:divBdr>
                <w:top w:val="none" w:sz="0" w:space="0" w:color="auto"/>
                <w:left w:val="none" w:sz="0" w:space="0" w:color="auto"/>
                <w:bottom w:val="none" w:sz="0" w:space="0" w:color="auto"/>
                <w:right w:val="none" w:sz="0" w:space="0" w:color="auto"/>
              </w:divBdr>
            </w:div>
            <w:div w:id="1926762012">
              <w:marLeft w:val="0"/>
              <w:marRight w:val="0"/>
              <w:marTop w:val="0"/>
              <w:marBottom w:val="0"/>
              <w:divBdr>
                <w:top w:val="none" w:sz="0" w:space="0" w:color="auto"/>
                <w:left w:val="none" w:sz="0" w:space="0" w:color="auto"/>
                <w:bottom w:val="none" w:sz="0" w:space="0" w:color="auto"/>
                <w:right w:val="none" w:sz="0" w:space="0" w:color="auto"/>
              </w:divBdr>
            </w:div>
            <w:div w:id="1345131106">
              <w:marLeft w:val="0"/>
              <w:marRight w:val="0"/>
              <w:marTop w:val="0"/>
              <w:marBottom w:val="0"/>
              <w:divBdr>
                <w:top w:val="none" w:sz="0" w:space="0" w:color="auto"/>
                <w:left w:val="none" w:sz="0" w:space="0" w:color="auto"/>
                <w:bottom w:val="none" w:sz="0" w:space="0" w:color="auto"/>
                <w:right w:val="none" w:sz="0" w:space="0" w:color="auto"/>
              </w:divBdr>
            </w:div>
            <w:div w:id="1241335390">
              <w:marLeft w:val="0"/>
              <w:marRight w:val="0"/>
              <w:marTop w:val="0"/>
              <w:marBottom w:val="0"/>
              <w:divBdr>
                <w:top w:val="none" w:sz="0" w:space="0" w:color="auto"/>
                <w:left w:val="none" w:sz="0" w:space="0" w:color="auto"/>
                <w:bottom w:val="none" w:sz="0" w:space="0" w:color="auto"/>
                <w:right w:val="none" w:sz="0" w:space="0" w:color="auto"/>
              </w:divBdr>
            </w:div>
            <w:div w:id="273949379">
              <w:marLeft w:val="0"/>
              <w:marRight w:val="0"/>
              <w:marTop w:val="0"/>
              <w:marBottom w:val="0"/>
              <w:divBdr>
                <w:top w:val="none" w:sz="0" w:space="0" w:color="auto"/>
                <w:left w:val="none" w:sz="0" w:space="0" w:color="auto"/>
                <w:bottom w:val="none" w:sz="0" w:space="0" w:color="auto"/>
                <w:right w:val="none" w:sz="0" w:space="0" w:color="auto"/>
              </w:divBdr>
            </w:div>
            <w:div w:id="437532497">
              <w:marLeft w:val="0"/>
              <w:marRight w:val="0"/>
              <w:marTop w:val="0"/>
              <w:marBottom w:val="0"/>
              <w:divBdr>
                <w:top w:val="none" w:sz="0" w:space="0" w:color="auto"/>
                <w:left w:val="none" w:sz="0" w:space="0" w:color="auto"/>
                <w:bottom w:val="none" w:sz="0" w:space="0" w:color="auto"/>
                <w:right w:val="none" w:sz="0" w:space="0" w:color="auto"/>
              </w:divBdr>
            </w:div>
            <w:div w:id="1077828688">
              <w:marLeft w:val="0"/>
              <w:marRight w:val="0"/>
              <w:marTop w:val="0"/>
              <w:marBottom w:val="0"/>
              <w:divBdr>
                <w:top w:val="none" w:sz="0" w:space="0" w:color="auto"/>
                <w:left w:val="none" w:sz="0" w:space="0" w:color="auto"/>
                <w:bottom w:val="none" w:sz="0" w:space="0" w:color="auto"/>
                <w:right w:val="none" w:sz="0" w:space="0" w:color="auto"/>
              </w:divBdr>
            </w:div>
            <w:div w:id="2040275980">
              <w:marLeft w:val="0"/>
              <w:marRight w:val="0"/>
              <w:marTop w:val="0"/>
              <w:marBottom w:val="0"/>
              <w:divBdr>
                <w:top w:val="none" w:sz="0" w:space="0" w:color="auto"/>
                <w:left w:val="none" w:sz="0" w:space="0" w:color="auto"/>
                <w:bottom w:val="none" w:sz="0" w:space="0" w:color="auto"/>
                <w:right w:val="none" w:sz="0" w:space="0" w:color="auto"/>
              </w:divBdr>
            </w:div>
            <w:div w:id="87164130">
              <w:marLeft w:val="0"/>
              <w:marRight w:val="0"/>
              <w:marTop w:val="0"/>
              <w:marBottom w:val="0"/>
              <w:divBdr>
                <w:top w:val="none" w:sz="0" w:space="0" w:color="auto"/>
                <w:left w:val="none" w:sz="0" w:space="0" w:color="auto"/>
                <w:bottom w:val="none" w:sz="0" w:space="0" w:color="auto"/>
                <w:right w:val="none" w:sz="0" w:space="0" w:color="auto"/>
              </w:divBdr>
            </w:div>
            <w:div w:id="1377394926">
              <w:marLeft w:val="0"/>
              <w:marRight w:val="0"/>
              <w:marTop w:val="0"/>
              <w:marBottom w:val="0"/>
              <w:divBdr>
                <w:top w:val="none" w:sz="0" w:space="0" w:color="auto"/>
                <w:left w:val="none" w:sz="0" w:space="0" w:color="auto"/>
                <w:bottom w:val="none" w:sz="0" w:space="0" w:color="auto"/>
                <w:right w:val="none" w:sz="0" w:space="0" w:color="auto"/>
              </w:divBdr>
            </w:div>
            <w:div w:id="868176625">
              <w:marLeft w:val="0"/>
              <w:marRight w:val="0"/>
              <w:marTop w:val="0"/>
              <w:marBottom w:val="0"/>
              <w:divBdr>
                <w:top w:val="none" w:sz="0" w:space="0" w:color="auto"/>
                <w:left w:val="none" w:sz="0" w:space="0" w:color="auto"/>
                <w:bottom w:val="none" w:sz="0" w:space="0" w:color="auto"/>
                <w:right w:val="none" w:sz="0" w:space="0" w:color="auto"/>
              </w:divBdr>
            </w:div>
            <w:div w:id="235672076">
              <w:marLeft w:val="0"/>
              <w:marRight w:val="0"/>
              <w:marTop w:val="0"/>
              <w:marBottom w:val="0"/>
              <w:divBdr>
                <w:top w:val="none" w:sz="0" w:space="0" w:color="auto"/>
                <w:left w:val="none" w:sz="0" w:space="0" w:color="auto"/>
                <w:bottom w:val="none" w:sz="0" w:space="0" w:color="auto"/>
                <w:right w:val="none" w:sz="0" w:space="0" w:color="auto"/>
              </w:divBdr>
            </w:div>
            <w:div w:id="1431731880">
              <w:marLeft w:val="0"/>
              <w:marRight w:val="0"/>
              <w:marTop w:val="0"/>
              <w:marBottom w:val="0"/>
              <w:divBdr>
                <w:top w:val="none" w:sz="0" w:space="0" w:color="auto"/>
                <w:left w:val="none" w:sz="0" w:space="0" w:color="auto"/>
                <w:bottom w:val="none" w:sz="0" w:space="0" w:color="auto"/>
                <w:right w:val="none" w:sz="0" w:space="0" w:color="auto"/>
              </w:divBdr>
            </w:div>
            <w:div w:id="513037409">
              <w:marLeft w:val="0"/>
              <w:marRight w:val="0"/>
              <w:marTop w:val="0"/>
              <w:marBottom w:val="0"/>
              <w:divBdr>
                <w:top w:val="none" w:sz="0" w:space="0" w:color="auto"/>
                <w:left w:val="none" w:sz="0" w:space="0" w:color="auto"/>
                <w:bottom w:val="none" w:sz="0" w:space="0" w:color="auto"/>
                <w:right w:val="none" w:sz="0" w:space="0" w:color="auto"/>
              </w:divBdr>
            </w:div>
            <w:div w:id="865751089">
              <w:marLeft w:val="0"/>
              <w:marRight w:val="0"/>
              <w:marTop w:val="0"/>
              <w:marBottom w:val="0"/>
              <w:divBdr>
                <w:top w:val="none" w:sz="0" w:space="0" w:color="auto"/>
                <w:left w:val="none" w:sz="0" w:space="0" w:color="auto"/>
                <w:bottom w:val="none" w:sz="0" w:space="0" w:color="auto"/>
                <w:right w:val="none" w:sz="0" w:space="0" w:color="auto"/>
              </w:divBdr>
            </w:div>
            <w:div w:id="258149199">
              <w:marLeft w:val="0"/>
              <w:marRight w:val="0"/>
              <w:marTop w:val="0"/>
              <w:marBottom w:val="0"/>
              <w:divBdr>
                <w:top w:val="none" w:sz="0" w:space="0" w:color="auto"/>
                <w:left w:val="none" w:sz="0" w:space="0" w:color="auto"/>
                <w:bottom w:val="none" w:sz="0" w:space="0" w:color="auto"/>
                <w:right w:val="none" w:sz="0" w:space="0" w:color="auto"/>
              </w:divBdr>
            </w:div>
            <w:div w:id="1409618781">
              <w:marLeft w:val="0"/>
              <w:marRight w:val="0"/>
              <w:marTop w:val="0"/>
              <w:marBottom w:val="0"/>
              <w:divBdr>
                <w:top w:val="none" w:sz="0" w:space="0" w:color="auto"/>
                <w:left w:val="none" w:sz="0" w:space="0" w:color="auto"/>
                <w:bottom w:val="none" w:sz="0" w:space="0" w:color="auto"/>
                <w:right w:val="none" w:sz="0" w:space="0" w:color="auto"/>
              </w:divBdr>
            </w:div>
            <w:div w:id="1794979756">
              <w:marLeft w:val="0"/>
              <w:marRight w:val="0"/>
              <w:marTop w:val="0"/>
              <w:marBottom w:val="0"/>
              <w:divBdr>
                <w:top w:val="none" w:sz="0" w:space="0" w:color="auto"/>
                <w:left w:val="none" w:sz="0" w:space="0" w:color="auto"/>
                <w:bottom w:val="none" w:sz="0" w:space="0" w:color="auto"/>
                <w:right w:val="none" w:sz="0" w:space="0" w:color="auto"/>
              </w:divBdr>
            </w:div>
            <w:div w:id="1369791621">
              <w:marLeft w:val="0"/>
              <w:marRight w:val="0"/>
              <w:marTop w:val="0"/>
              <w:marBottom w:val="0"/>
              <w:divBdr>
                <w:top w:val="none" w:sz="0" w:space="0" w:color="auto"/>
                <w:left w:val="none" w:sz="0" w:space="0" w:color="auto"/>
                <w:bottom w:val="none" w:sz="0" w:space="0" w:color="auto"/>
                <w:right w:val="none" w:sz="0" w:space="0" w:color="auto"/>
              </w:divBdr>
            </w:div>
            <w:div w:id="1804468905">
              <w:marLeft w:val="0"/>
              <w:marRight w:val="0"/>
              <w:marTop w:val="0"/>
              <w:marBottom w:val="0"/>
              <w:divBdr>
                <w:top w:val="none" w:sz="0" w:space="0" w:color="auto"/>
                <w:left w:val="none" w:sz="0" w:space="0" w:color="auto"/>
                <w:bottom w:val="none" w:sz="0" w:space="0" w:color="auto"/>
                <w:right w:val="none" w:sz="0" w:space="0" w:color="auto"/>
              </w:divBdr>
            </w:div>
            <w:div w:id="284504198">
              <w:marLeft w:val="0"/>
              <w:marRight w:val="0"/>
              <w:marTop w:val="0"/>
              <w:marBottom w:val="0"/>
              <w:divBdr>
                <w:top w:val="none" w:sz="0" w:space="0" w:color="auto"/>
                <w:left w:val="none" w:sz="0" w:space="0" w:color="auto"/>
                <w:bottom w:val="none" w:sz="0" w:space="0" w:color="auto"/>
                <w:right w:val="none" w:sz="0" w:space="0" w:color="auto"/>
              </w:divBdr>
            </w:div>
            <w:div w:id="449787692">
              <w:marLeft w:val="0"/>
              <w:marRight w:val="0"/>
              <w:marTop w:val="0"/>
              <w:marBottom w:val="0"/>
              <w:divBdr>
                <w:top w:val="none" w:sz="0" w:space="0" w:color="auto"/>
                <w:left w:val="none" w:sz="0" w:space="0" w:color="auto"/>
                <w:bottom w:val="none" w:sz="0" w:space="0" w:color="auto"/>
                <w:right w:val="none" w:sz="0" w:space="0" w:color="auto"/>
              </w:divBdr>
            </w:div>
            <w:div w:id="502555602">
              <w:marLeft w:val="0"/>
              <w:marRight w:val="0"/>
              <w:marTop w:val="0"/>
              <w:marBottom w:val="0"/>
              <w:divBdr>
                <w:top w:val="none" w:sz="0" w:space="0" w:color="auto"/>
                <w:left w:val="none" w:sz="0" w:space="0" w:color="auto"/>
                <w:bottom w:val="none" w:sz="0" w:space="0" w:color="auto"/>
                <w:right w:val="none" w:sz="0" w:space="0" w:color="auto"/>
              </w:divBdr>
            </w:div>
            <w:div w:id="199392841">
              <w:marLeft w:val="0"/>
              <w:marRight w:val="0"/>
              <w:marTop w:val="0"/>
              <w:marBottom w:val="0"/>
              <w:divBdr>
                <w:top w:val="none" w:sz="0" w:space="0" w:color="auto"/>
                <w:left w:val="none" w:sz="0" w:space="0" w:color="auto"/>
                <w:bottom w:val="none" w:sz="0" w:space="0" w:color="auto"/>
                <w:right w:val="none" w:sz="0" w:space="0" w:color="auto"/>
              </w:divBdr>
            </w:div>
            <w:div w:id="1975794529">
              <w:marLeft w:val="0"/>
              <w:marRight w:val="0"/>
              <w:marTop w:val="0"/>
              <w:marBottom w:val="0"/>
              <w:divBdr>
                <w:top w:val="none" w:sz="0" w:space="0" w:color="auto"/>
                <w:left w:val="none" w:sz="0" w:space="0" w:color="auto"/>
                <w:bottom w:val="none" w:sz="0" w:space="0" w:color="auto"/>
                <w:right w:val="none" w:sz="0" w:space="0" w:color="auto"/>
              </w:divBdr>
            </w:div>
            <w:div w:id="182525225">
              <w:marLeft w:val="0"/>
              <w:marRight w:val="0"/>
              <w:marTop w:val="0"/>
              <w:marBottom w:val="0"/>
              <w:divBdr>
                <w:top w:val="none" w:sz="0" w:space="0" w:color="auto"/>
                <w:left w:val="none" w:sz="0" w:space="0" w:color="auto"/>
                <w:bottom w:val="none" w:sz="0" w:space="0" w:color="auto"/>
                <w:right w:val="none" w:sz="0" w:space="0" w:color="auto"/>
              </w:divBdr>
            </w:div>
            <w:div w:id="814833547">
              <w:marLeft w:val="0"/>
              <w:marRight w:val="0"/>
              <w:marTop w:val="0"/>
              <w:marBottom w:val="0"/>
              <w:divBdr>
                <w:top w:val="none" w:sz="0" w:space="0" w:color="auto"/>
                <w:left w:val="none" w:sz="0" w:space="0" w:color="auto"/>
                <w:bottom w:val="none" w:sz="0" w:space="0" w:color="auto"/>
                <w:right w:val="none" w:sz="0" w:space="0" w:color="auto"/>
              </w:divBdr>
            </w:div>
            <w:div w:id="184945436">
              <w:marLeft w:val="0"/>
              <w:marRight w:val="0"/>
              <w:marTop w:val="0"/>
              <w:marBottom w:val="0"/>
              <w:divBdr>
                <w:top w:val="none" w:sz="0" w:space="0" w:color="auto"/>
                <w:left w:val="none" w:sz="0" w:space="0" w:color="auto"/>
                <w:bottom w:val="none" w:sz="0" w:space="0" w:color="auto"/>
                <w:right w:val="none" w:sz="0" w:space="0" w:color="auto"/>
              </w:divBdr>
            </w:div>
            <w:div w:id="1302422924">
              <w:marLeft w:val="0"/>
              <w:marRight w:val="0"/>
              <w:marTop w:val="0"/>
              <w:marBottom w:val="0"/>
              <w:divBdr>
                <w:top w:val="none" w:sz="0" w:space="0" w:color="auto"/>
                <w:left w:val="none" w:sz="0" w:space="0" w:color="auto"/>
                <w:bottom w:val="none" w:sz="0" w:space="0" w:color="auto"/>
                <w:right w:val="none" w:sz="0" w:space="0" w:color="auto"/>
              </w:divBdr>
            </w:div>
            <w:div w:id="1060712187">
              <w:marLeft w:val="0"/>
              <w:marRight w:val="0"/>
              <w:marTop w:val="0"/>
              <w:marBottom w:val="0"/>
              <w:divBdr>
                <w:top w:val="none" w:sz="0" w:space="0" w:color="auto"/>
                <w:left w:val="none" w:sz="0" w:space="0" w:color="auto"/>
                <w:bottom w:val="none" w:sz="0" w:space="0" w:color="auto"/>
                <w:right w:val="none" w:sz="0" w:space="0" w:color="auto"/>
              </w:divBdr>
            </w:div>
            <w:div w:id="194715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21963">
      <w:bodyDiv w:val="1"/>
      <w:marLeft w:val="0"/>
      <w:marRight w:val="0"/>
      <w:marTop w:val="0"/>
      <w:marBottom w:val="0"/>
      <w:divBdr>
        <w:top w:val="none" w:sz="0" w:space="0" w:color="auto"/>
        <w:left w:val="none" w:sz="0" w:space="0" w:color="auto"/>
        <w:bottom w:val="none" w:sz="0" w:space="0" w:color="auto"/>
        <w:right w:val="none" w:sz="0" w:space="0" w:color="auto"/>
      </w:divBdr>
      <w:divsChild>
        <w:div w:id="108863583">
          <w:marLeft w:val="0"/>
          <w:marRight w:val="0"/>
          <w:marTop w:val="0"/>
          <w:marBottom w:val="0"/>
          <w:divBdr>
            <w:top w:val="none" w:sz="0" w:space="0" w:color="auto"/>
            <w:left w:val="none" w:sz="0" w:space="0" w:color="auto"/>
            <w:bottom w:val="none" w:sz="0" w:space="0" w:color="auto"/>
            <w:right w:val="none" w:sz="0" w:space="0" w:color="auto"/>
          </w:divBdr>
          <w:divsChild>
            <w:div w:id="589511250">
              <w:marLeft w:val="0"/>
              <w:marRight w:val="0"/>
              <w:marTop w:val="0"/>
              <w:marBottom w:val="0"/>
              <w:divBdr>
                <w:top w:val="none" w:sz="0" w:space="0" w:color="auto"/>
                <w:left w:val="none" w:sz="0" w:space="0" w:color="auto"/>
                <w:bottom w:val="none" w:sz="0" w:space="0" w:color="auto"/>
                <w:right w:val="none" w:sz="0" w:space="0" w:color="auto"/>
              </w:divBdr>
            </w:div>
            <w:div w:id="18896720">
              <w:marLeft w:val="0"/>
              <w:marRight w:val="0"/>
              <w:marTop w:val="0"/>
              <w:marBottom w:val="0"/>
              <w:divBdr>
                <w:top w:val="none" w:sz="0" w:space="0" w:color="auto"/>
                <w:left w:val="none" w:sz="0" w:space="0" w:color="auto"/>
                <w:bottom w:val="none" w:sz="0" w:space="0" w:color="auto"/>
                <w:right w:val="none" w:sz="0" w:space="0" w:color="auto"/>
              </w:divBdr>
            </w:div>
            <w:div w:id="1056198279">
              <w:marLeft w:val="0"/>
              <w:marRight w:val="0"/>
              <w:marTop w:val="0"/>
              <w:marBottom w:val="0"/>
              <w:divBdr>
                <w:top w:val="none" w:sz="0" w:space="0" w:color="auto"/>
                <w:left w:val="none" w:sz="0" w:space="0" w:color="auto"/>
                <w:bottom w:val="none" w:sz="0" w:space="0" w:color="auto"/>
                <w:right w:val="none" w:sz="0" w:space="0" w:color="auto"/>
              </w:divBdr>
            </w:div>
            <w:div w:id="574704371">
              <w:marLeft w:val="0"/>
              <w:marRight w:val="0"/>
              <w:marTop w:val="0"/>
              <w:marBottom w:val="0"/>
              <w:divBdr>
                <w:top w:val="none" w:sz="0" w:space="0" w:color="auto"/>
                <w:left w:val="none" w:sz="0" w:space="0" w:color="auto"/>
                <w:bottom w:val="none" w:sz="0" w:space="0" w:color="auto"/>
                <w:right w:val="none" w:sz="0" w:space="0" w:color="auto"/>
              </w:divBdr>
            </w:div>
            <w:div w:id="1928148813">
              <w:marLeft w:val="0"/>
              <w:marRight w:val="0"/>
              <w:marTop w:val="0"/>
              <w:marBottom w:val="0"/>
              <w:divBdr>
                <w:top w:val="none" w:sz="0" w:space="0" w:color="auto"/>
                <w:left w:val="none" w:sz="0" w:space="0" w:color="auto"/>
                <w:bottom w:val="none" w:sz="0" w:space="0" w:color="auto"/>
                <w:right w:val="none" w:sz="0" w:space="0" w:color="auto"/>
              </w:divBdr>
            </w:div>
            <w:div w:id="412628132">
              <w:marLeft w:val="0"/>
              <w:marRight w:val="0"/>
              <w:marTop w:val="0"/>
              <w:marBottom w:val="0"/>
              <w:divBdr>
                <w:top w:val="none" w:sz="0" w:space="0" w:color="auto"/>
                <w:left w:val="none" w:sz="0" w:space="0" w:color="auto"/>
                <w:bottom w:val="none" w:sz="0" w:space="0" w:color="auto"/>
                <w:right w:val="none" w:sz="0" w:space="0" w:color="auto"/>
              </w:divBdr>
            </w:div>
            <w:div w:id="164176686">
              <w:marLeft w:val="0"/>
              <w:marRight w:val="0"/>
              <w:marTop w:val="0"/>
              <w:marBottom w:val="0"/>
              <w:divBdr>
                <w:top w:val="none" w:sz="0" w:space="0" w:color="auto"/>
                <w:left w:val="none" w:sz="0" w:space="0" w:color="auto"/>
                <w:bottom w:val="none" w:sz="0" w:space="0" w:color="auto"/>
                <w:right w:val="none" w:sz="0" w:space="0" w:color="auto"/>
              </w:divBdr>
            </w:div>
            <w:div w:id="849024354">
              <w:marLeft w:val="0"/>
              <w:marRight w:val="0"/>
              <w:marTop w:val="0"/>
              <w:marBottom w:val="0"/>
              <w:divBdr>
                <w:top w:val="none" w:sz="0" w:space="0" w:color="auto"/>
                <w:left w:val="none" w:sz="0" w:space="0" w:color="auto"/>
                <w:bottom w:val="none" w:sz="0" w:space="0" w:color="auto"/>
                <w:right w:val="none" w:sz="0" w:space="0" w:color="auto"/>
              </w:divBdr>
            </w:div>
            <w:div w:id="1858226036">
              <w:marLeft w:val="0"/>
              <w:marRight w:val="0"/>
              <w:marTop w:val="0"/>
              <w:marBottom w:val="0"/>
              <w:divBdr>
                <w:top w:val="none" w:sz="0" w:space="0" w:color="auto"/>
                <w:left w:val="none" w:sz="0" w:space="0" w:color="auto"/>
                <w:bottom w:val="none" w:sz="0" w:space="0" w:color="auto"/>
                <w:right w:val="none" w:sz="0" w:space="0" w:color="auto"/>
              </w:divBdr>
            </w:div>
            <w:div w:id="941031818">
              <w:marLeft w:val="0"/>
              <w:marRight w:val="0"/>
              <w:marTop w:val="0"/>
              <w:marBottom w:val="0"/>
              <w:divBdr>
                <w:top w:val="none" w:sz="0" w:space="0" w:color="auto"/>
                <w:left w:val="none" w:sz="0" w:space="0" w:color="auto"/>
                <w:bottom w:val="none" w:sz="0" w:space="0" w:color="auto"/>
                <w:right w:val="none" w:sz="0" w:space="0" w:color="auto"/>
              </w:divBdr>
            </w:div>
            <w:div w:id="254435140">
              <w:marLeft w:val="0"/>
              <w:marRight w:val="0"/>
              <w:marTop w:val="0"/>
              <w:marBottom w:val="0"/>
              <w:divBdr>
                <w:top w:val="none" w:sz="0" w:space="0" w:color="auto"/>
                <w:left w:val="none" w:sz="0" w:space="0" w:color="auto"/>
                <w:bottom w:val="none" w:sz="0" w:space="0" w:color="auto"/>
                <w:right w:val="none" w:sz="0" w:space="0" w:color="auto"/>
              </w:divBdr>
            </w:div>
            <w:div w:id="1247416397">
              <w:marLeft w:val="0"/>
              <w:marRight w:val="0"/>
              <w:marTop w:val="0"/>
              <w:marBottom w:val="0"/>
              <w:divBdr>
                <w:top w:val="none" w:sz="0" w:space="0" w:color="auto"/>
                <w:left w:val="none" w:sz="0" w:space="0" w:color="auto"/>
                <w:bottom w:val="none" w:sz="0" w:space="0" w:color="auto"/>
                <w:right w:val="none" w:sz="0" w:space="0" w:color="auto"/>
              </w:divBdr>
            </w:div>
            <w:div w:id="2032415907">
              <w:marLeft w:val="0"/>
              <w:marRight w:val="0"/>
              <w:marTop w:val="0"/>
              <w:marBottom w:val="0"/>
              <w:divBdr>
                <w:top w:val="none" w:sz="0" w:space="0" w:color="auto"/>
                <w:left w:val="none" w:sz="0" w:space="0" w:color="auto"/>
                <w:bottom w:val="none" w:sz="0" w:space="0" w:color="auto"/>
                <w:right w:val="none" w:sz="0" w:space="0" w:color="auto"/>
              </w:divBdr>
            </w:div>
            <w:div w:id="1691837478">
              <w:marLeft w:val="0"/>
              <w:marRight w:val="0"/>
              <w:marTop w:val="0"/>
              <w:marBottom w:val="0"/>
              <w:divBdr>
                <w:top w:val="none" w:sz="0" w:space="0" w:color="auto"/>
                <w:left w:val="none" w:sz="0" w:space="0" w:color="auto"/>
                <w:bottom w:val="none" w:sz="0" w:space="0" w:color="auto"/>
                <w:right w:val="none" w:sz="0" w:space="0" w:color="auto"/>
              </w:divBdr>
            </w:div>
            <w:div w:id="542133768">
              <w:marLeft w:val="0"/>
              <w:marRight w:val="0"/>
              <w:marTop w:val="0"/>
              <w:marBottom w:val="0"/>
              <w:divBdr>
                <w:top w:val="none" w:sz="0" w:space="0" w:color="auto"/>
                <w:left w:val="none" w:sz="0" w:space="0" w:color="auto"/>
                <w:bottom w:val="none" w:sz="0" w:space="0" w:color="auto"/>
                <w:right w:val="none" w:sz="0" w:space="0" w:color="auto"/>
              </w:divBdr>
            </w:div>
            <w:div w:id="789935938">
              <w:marLeft w:val="0"/>
              <w:marRight w:val="0"/>
              <w:marTop w:val="0"/>
              <w:marBottom w:val="0"/>
              <w:divBdr>
                <w:top w:val="none" w:sz="0" w:space="0" w:color="auto"/>
                <w:left w:val="none" w:sz="0" w:space="0" w:color="auto"/>
                <w:bottom w:val="none" w:sz="0" w:space="0" w:color="auto"/>
                <w:right w:val="none" w:sz="0" w:space="0" w:color="auto"/>
              </w:divBdr>
            </w:div>
            <w:div w:id="1538196621">
              <w:marLeft w:val="0"/>
              <w:marRight w:val="0"/>
              <w:marTop w:val="0"/>
              <w:marBottom w:val="0"/>
              <w:divBdr>
                <w:top w:val="none" w:sz="0" w:space="0" w:color="auto"/>
                <w:left w:val="none" w:sz="0" w:space="0" w:color="auto"/>
                <w:bottom w:val="none" w:sz="0" w:space="0" w:color="auto"/>
                <w:right w:val="none" w:sz="0" w:space="0" w:color="auto"/>
              </w:divBdr>
            </w:div>
            <w:div w:id="299070185">
              <w:marLeft w:val="0"/>
              <w:marRight w:val="0"/>
              <w:marTop w:val="0"/>
              <w:marBottom w:val="0"/>
              <w:divBdr>
                <w:top w:val="none" w:sz="0" w:space="0" w:color="auto"/>
                <w:left w:val="none" w:sz="0" w:space="0" w:color="auto"/>
                <w:bottom w:val="none" w:sz="0" w:space="0" w:color="auto"/>
                <w:right w:val="none" w:sz="0" w:space="0" w:color="auto"/>
              </w:divBdr>
            </w:div>
            <w:div w:id="94637721">
              <w:marLeft w:val="0"/>
              <w:marRight w:val="0"/>
              <w:marTop w:val="0"/>
              <w:marBottom w:val="0"/>
              <w:divBdr>
                <w:top w:val="none" w:sz="0" w:space="0" w:color="auto"/>
                <w:left w:val="none" w:sz="0" w:space="0" w:color="auto"/>
                <w:bottom w:val="none" w:sz="0" w:space="0" w:color="auto"/>
                <w:right w:val="none" w:sz="0" w:space="0" w:color="auto"/>
              </w:divBdr>
            </w:div>
            <w:div w:id="142818158">
              <w:marLeft w:val="0"/>
              <w:marRight w:val="0"/>
              <w:marTop w:val="0"/>
              <w:marBottom w:val="0"/>
              <w:divBdr>
                <w:top w:val="none" w:sz="0" w:space="0" w:color="auto"/>
                <w:left w:val="none" w:sz="0" w:space="0" w:color="auto"/>
                <w:bottom w:val="none" w:sz="0" w:space="0" w:color="auto"/>
                <w:right w:val="none" w:sz="0" w:space="0" w:color="auto"/>
              </w:divBdr>
            </w:div>
            <w:div w:id="1941989907">
              <w:marLeft w:val="0"/>
              <w:marRight w:val="0"/>
              <w:marTop w:val="0"/>
              <w:marBottom w:val="0"/>
              <w:divBdr>
                <w:top w:val="none" w:sz="0" w:space="0" w:color="auto"/>
                <w:left w:val="none" w:sz="0" w:space="0" w:color="auto"/>
                <w:bottom w:val="none" w:sz="0" w:space="0" w:color="auto"/>
                <w:right w:val="none" w:sz="0" w:space="0" w:color="auto"/>
              </w:divBdr>
            </w:div>
            <w:div w:id="2000889373">
              <w:marLeft w:val="0"/>
              <w:marRight w:val="0"/>
              <w:marTop w:val="0"/>
              <w:marBottom w:val="0"/>
              <w:divBdr>
                <w:top w:val="none" w:sz="0" w:space="0" w:color="auto"/>
                <w:left w:val="none" w:sz="0" w:space="0" w:color="auto"/>
                <w:bottom w:val="none" w:sz="0" w:space="0" w:color="auto"/>
                <w:right w:val="none" w:sz="0" w:space="0" w:color="auto"/>
              </w:divBdr>
            </w:div>
            <w:div w:id="1272476042">
              <w:marLeft w:val="0"/>
              <w:marRight w:val="0"/>
              <w:marTop w:val="0"/>
              <w:marBottom w:val="0"/>
              <w:divBdr>
                <w:top w:val="none" w:sz="0" w:space="0" w:color="auto"/>
                <w:left w:val="none" w:sz="0" w:space="0" w:color="auto"/>
                <w:bottom w:val="none" w:sz="0" w:space="0" w:color="auto"/>
                <w:right w:val="none" w:sz="0" w:space="0" w:color="auto"/>
              </w:divBdr>
            </w:div>
            <w:div w:id="1499808332">
              <w:marLeft w:val="0"/>
              <w:marRight w:val="0"/>
              <w:marTop w:val="0"/>
              <w:marBottom w:val="0"/>
              <w:divBdr>
                <w:top w:val="none" w:sz="0" w:space="0" w:color="auto"/>
                <w:left w:val="none" w:sz="0" w:space="0" w:color="auto"/>
                <w:bottom w:val="none" w:sz="0" w:space="0" w:color="auto"/>
                <w:right w:val="none" w:sz="0" w:space="0" w:color="auto"/>
              </w:divBdr>
            </w:div>
            <w:div w:id="1995640913">
              <w:marLeft w:val="0"/>
              <w:marRight w:val="0"/>
              <w:marTop w:val="0"/>
              <w:marBottom w:val="0"/>
              <w:divBdr>
                <w:top w:val="none" w:sz="0" w:space="0" w:color="auto"/>
                <w:left w:val="none" w:sz="0" w:space="0" w:color="auto"/>
                <w:bottom w:val="none" w:sz="0" w:space="0" w:color="auto"/>
                <w:right w:val="none" w:sz="0" w:space="0" w:color="auto"/>
              </w:divBdr>
            </w:div>
            <w:div w:id="210506980">
              <w:marLeft w:val="0"/>
              <w:marRight w:val="0"/>
              <w:marTop w:val="0"/>
              <w:marBottom w:val="0"/>
              <w:divBdr>
                <w:top w:val="none" w:sz="0" w:space="0" w:color="auto"/>
                <w:left w:val="none" w:sz="0" w:space="0" w:color="auto"/>
                <w:bottom w:val="none" w:sz="0" w:space="0" w:color="auto"/>
                <w:right w:val="none" w:sz="0" w:space="0" w:color="auto"/>
              </w:divBdr>
            </w:div>
            <w:div w:id="2107727388">
              <w:marLeft w:val="0"/>
              <w:marRight w:val="0"/>
              <w:marTop w:val="0"/>
              <w:marBottom w:val="0"/>
              <w:divBdr>
                <w:top w:val="none" w:sz="0" w:space="0" w:color="auto"/>
                <w:left w:val="none" w:sz="0" w:space="0" w:color="auto"/>
                <w:bottom w:val="none" w:sz="0" w:space="0" w:color="auto"/>
                <w:right w:val="none" w:sz="0" w:space="0" w:color="auto"/>
              </w:divBdr>
            </w:div>
            <w:div w:id="103575809">
              <w:marLeft w:val="0"/>
              <w:marRight w:val="0"/>
              <w:marTop w:val="0"/>
              <w:marBottom w:val="0"/>
              <w:divBdr>
                <w:top w:val="none" w:sz="0" w:space="0" w:color="auto"/>
                <w:left w:val="none" w:sz="0" w:space="0" w:color="auto"/>
                <w:bottom w:val="none" w:sz="0" w:space="0" w:color="auto"/>
                <w:right w:val="none" w:sz="0" w:space="0" w:color="auto"/>
              </w:divBdr>
            </w:div>
            <w:div w:id="1695955100">
              <w:marLeft w:val="0"/>
              <w:marRight w:val="0"/>
              <w:marTop w:val="0"/>
              <w:marBottom w:val="0"/>
              <w:divBdr>
                <w:top w:val="none" w:sz="0" w:space="0" w:color="auto"/>
                <w:left w:val="none" w:sz="0" w:space="0" w:color="auto"/>
                <w:bottom w:val="none" w:sz="0" w:space="0" w:color="auto"/>
                <w:right w:val="none" w:sz="0" w:space="0" w:color="auto"/>
              </w:divBdr>
            </w:div>
            <w:div w:id="1225143571">
              <w:marLeft w:val="0"/>
              <w:marRight w:val="0"/>
              <w:marTop w:val="0"/>
              <w:marBottom w:val="0"/>
              <w:divBdr>
                <w:top w:val="none" w:sz="0" w:space="0" w:color="auto"/>
                <w:left w:val="none" w:sz="0" w:space="0" w:color="auto"/>
                <w:bottom w:val="none" w:sz="0" w:space="0" w:color="auto"/>
                <w:right w:val="none" w:sz="0" w:space="0" w:color="auto"/>
              </w:divBdr>
            </w:div>
            <w:div w:id="1133869252">
              <w:marLeft w:val="0"/>
              <w:marRight w:val="0"/>
              <w:marTop w:val="0"/>
              <w:marBottom w:val="0"/>
              <w:divBdr>
                <w:top w:val="none" w:sz="0" w:space="0" w:color="auto"/>
                <w:left w:val="none" w:sz="0" w:space="0" w:color="auto"/>
                <w:bottom w:val="none" w:sz="0" w:space="0" w:color="auto"/>
                <w:right w:val="none" w:sz="0" w:space="0" w:color="auto"/>
              </w:divBdr>
            </w:div>
            <w:div w:id="698436989">
              <w:marLeft w:val="0"/>
              <w:marRight w:val="0"/>
              <w:marTop w:val="0"/>
              <w:marBottom w:val="0"/>
              <w:divBdr>
                <w:top w:val="none" w:sz="0" w:space="0" w:color="auto"/>
                <w:left w:val="none" w:sz="0" w:space="0" w:color="auto"/>
                <w:bottom w:val="none" w:sz="0" w:space="0" w:color="auto"/>
                <w:right w:val="none" w:sz="0" w:space="0" w:color="auto"/>
              </w:divBdr>
            </w:div>
            <w:div w:id="1403603708">
              <w:marLeft w:val="0"/>
              <w:marRight w:val="0"/>
              <w:marTop w:val="0"/>
              <w:marBottom w:val="0"/>
              <w:divBdr>
                <w:top w:val="none" w:sz="0" w:space="0" w:color="auto"/>
                <w:left w:val="none" w:sz="0" w:space="0" w:color="auto"/>
                <w:bottom w:val="none" w:sz="0" w:space="0" w:color="auto"/>
                <w:right w:val="none" w:sz="0" w:space="0" w:color="auto"/>
              </w:divBdr>
            </w:div>
            <w:div w:id="1330909931">
              <w:marLeft w:val="0"/>
              <w:marRight w:val="0"/>
              <w:marTop w:val="0"/>
              <w:marBottom w:val="0"/>
              <w:divBdr>
                <w:top w:val="none" w:sz="0" w:space="0" w:color="auto"/>
                <w:left w:val="none" w:sz="0" w:space="0" w:color="auto"/>
                <w:bottom w:val="none" w:sz="0" w:space="0" w:color="auto"/>
                <w:right w:val="none" w:sz="0" w:space="0" w:color="auto"/>
              </w:divBdr>
            </w:div>
            <w:div w:id="1019085247">
              <w:marLeft w:val="0"/>
              <w:marRight w:val="0"/>
              <w:marTop w:val="0"/>
              <w:marBottom w:val="0"/>
              <w:divBdr>
                <w:top w:val="none" w:sz="0" w:space="0" w:color="auto"/>
                <w:left w:val="none" w:sz="0" w:space="0" w:color="auto"/>
                <w:bottom w:val="none" w:sz="0" w:space="0" w:color="auto"/>
                <w:right w:val="none" w:sz="0" w:space="0" w:color="auto"/>
              </w:divBdr>
            </w:div>
            <w:div w:id="1926067311">
              <w:marLeft w:val="0"/>
              <w:marRight w:val="0"/>
              <w:marTop w:val="0"/>
              <w:marBottom w:val="0"/>
              <w:divBdr>
                <w:top w:val="none" w:sz="0" w:space="0" w:color="auto"/>
                <w:left w:val="none" w:sz="0" w:space="0" w:color="auto"/>
                <w:bottom w:val="none" w:sz="0" w:space="0" w:color="auto"/>
                <w:right w:val="none" w:sz="0" w:space="0" w:color="auto"/>
              </w:divBdr>
            </w:div>
            <w:div w:id="1715691556">
              <w:marLeft w:val="0"/>
              <w:marRight w:val="0"/>
              <w:marTop w:val="0"/>
              <w:marBottom w:val="0"/>
              <w:divBdr>
                <w:top w:val="none" w:sz="0" w:space="0" w:color="auto"/>
                <w:left w:val="none" w:sz="0" w:space="0" w:color="auto"/>
                <w:bottom w:val="none" w:sz="0" w:space="0" w:color="auto"/>
                <w:right w:val="none" w:sz="0" w:space="0" w:color="auto"/>
              </w:divBdr>
            </w:div>
            <w:div w:id="20179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plit.com/team/ProgrammereninP/PO-Galgje" TargetMode="External"/><Relationship Id="rId18" Type="http://schemas.openxmlformats.org/officeDocument/2006/relationships/hyperlink" Target="https://course.cs.ru.nl/pythonVO/Teams/H9/H9_AfOpgaven.html"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replit.com/team/ProgrammereninP/PO-Galgje" TargetMode="External"/><Relationship Id="rId17" Type="http://schemas.openxmlformats.org/officeDocument/2006/relationships/hyperlink" Target="https://course.cs.ru.nl/pythonVO/Teams/H10/H104.html" TargetMode="External"/><Relationship Id="rId2" Type="http://schemas.openxmlformats.org/officeDocument/2006/relationships/customXml" Target="../customXml/item2.xml"/><Relationship Id="rId16" Type="http://schemas.openxmlformats.org/officeDocument/2006/relationships/hyperlink" Target="https://course.cs.ru.nl/pythonVO/Teams/H9/H94.html"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course.cs.ru.nl/pythonVO/FlowchartTool/Stream.html" TargetMode="External"/><Relationship Id="rId5" Type="http://schemas.openxmlformats.org/officeDocument/2006/relationships/numbering" Target="numbering.xml"/><Relationship Id="rId15" Type="http://schemas.openxmlformats.org/officeDocument/2006/relationships/hyperlink" Target="http://course.cs.ru.nl/pythonVO/Teams/H10/H10_index.htm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course.cs.ru.nl/pythonVO/Teams/H9/H9_index.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FolderType xmlns="fff3dcca-e6e5-44ea-b065-6b15b921995b" xsi:nil="true"/>
    <Owner xmlns="fff3dcca-e6e5-44ea-b065-6b15b921995b">
      <UserInfo>
        <DisplayName/>
        <AccountId xsi:nil="true"/>
        <AccountType/>
      </UserInfo>
    </Owner>
    <Students xmlns="fff3dcca-e6e5-44ea-b065-6b15b921995b">
      <UserInfo>
        <DisplayName/>
        <AccountId xsi:nil="true"/>
        <AccountType/>
      </UserInfo>
    </Students>
    <Student_Groups xmlns="fff3dcca-e6e5-44ea-b065-6b15b921995b">
      <UserInfo>
        <DisplayName/>
        <AccountId xsi:nil="true"/>
        <AccountType/>
      </UserInfo>
    </Student_Groups>
    <TeamsChannelId xmlns="fff3dcca-e6e5-44ea-b065-6b15b921995b" xsi:nil="true"/>
    <NotebookType xmlns="fff3dcca-e6e5-44ea-b065-6b15b921995b" xsi:nil="true"/>
    <Distribution_Groups xmlns="fff3dcca-e6e5-44ea-b065-6b15b921995b" xsi:nil="true"/>
    <IsNotebookLocked xmlns="fff3dcca-e6e5-44ea-b065-6b15b921995b" xsi:nil="true"/>
    <Is_Collaboration_Space_Locked xmlns="fff3dcca-e6e5-44ea-b065-6b15b921995b" xsi:nil="true"/>
    <Self_Registration_Enabled xmlns="fff3dcca-e6e5-44ea-b065-6b15b921995b" xsi:nil="true"/>
    <Has_Teacher_Only_SectionGroup xmlns="fff3dcca-e6e5-44ea-b065-6b15b921995b" xsi:nil="true"/>
    <Math_Settings xmlns="fff3dcca-e6e5-44ea-b065-6b15b921995b" xsi:nil="true"/>
    <Invited_Teachers xmlns="fff3dcca-e6e5-44ea-b065-6b15b921995b" xsi:nil="true"/>
    <Invited_Students xmlns="fff3dcca-e6e5-44ea-b065-6b15b921995b" xsi:nil="true"/>
    <DefaultSectionNames xmlns="fff3dcca-e6e5-44ea-b065-6b15b921995b" xsi:nil="true"/>
    <Templates xmlns="fff3dcca-e6e5-44ea-b065-6b15b921995b" xsi:nil="true"/>
    <Teachers xmlns="fff3dcca-e6e5-44ea-b065-6b15b921995b">
      <UserInfo>
        <DisplayName/>
        <AccountId xsi:nil="true"/>
        <AccountType/>
      </UserInfo>
    </Teachers>
    <AppVersion xmlns="fff3dcca-e6e5-44ea-b065-6b15b921995b" xsi:nil="true"/>
    <CultureName xmlns="fff3dcca-e6e5-44ea-b065-6b15b921995b" xsi:nil="true"/>
    <LMS_Mappings xmlns="fff3dcca-e6e5-44ea-b065-6b15b921995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D499FCCE8F61546887F886719C40386" ma:contentTypeVersion="31" ma:contentTypeDescription="Een nieuw document maken." ma:contentTypeScope="" ma:versionID="714c9e2d84936bf5aba6b677a9a222ac">
  <xsd:schema xmlns:xsd="http://www.w3.org/2001/XMLSchema" xmlns:xs="http://www.w3.org/2001/XMLSchema" xmlns:p="http://schemas.microsoft.com/office/2006/metadata/properties" xmlns:ns3="fff3dcca-e6e5-44ea-b065-6b15b921995b" xmlns:ns4="9bdc7707-3e06-40be-96bc-480ade4e6c67" targetNamespace="http://schemas.microsoft.com/office/2006/metadata/properties" ma:root="true" ma:fieldsID="5f0d38873f51543c0e727756a4fc7caf" ns3:_="" ns4:_="">
    <xsd:import namespace="fff3dcca-e6e5-44ea-b065-6b15b921995b"/>
    <xsd:import namespace="9bdc7707-3e06-40be-96bc-480ade4e6c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Details" minOccurs="0"/>
                <xsd:element ref="ns4:SharingHintHash" minOccurs="0"/>
                <xsd:element ref="ns3:MediaServiceOCR" minOccurs="0"/>
                <xsd:element ref="ns3:TeamsChannelId" minOccurs="0"/>
                <xsd:element ref="ns3:IsNotebookLocked" minOccurs="0"/>
                <xsd:element ref="ns3:MediaServiceLocation" minOccurs="0"/>
                <xsd:element ref="ns3:Math_Settings" minOccurs="0"/>
                <xsd:element ref="ns3:Distribution_Groups" minOccurs="0"/>
                <xsd:element ref="ns3:LMS_Mappin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dcca-e6e5-44ea-b065-6b15b9219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ediaServiceLocation" ma:index="33" nillable="true" ma:displayName="MediaServic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bdc7707-3e06-40be-96bc-480ade4e6c67" elementFormDefault="qualified">
    <xsd:import namespace="http://schemas.microsoft.com/office/2006/documentManagement/types"/>
    <xsd:import namespace="http://schemas.microsoft.com/office/infopath/2007/PartnerControls"/>
    <xsd:element name="SharedWithUsers" ma:index="12"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Gedeeld met details" ma:description="" ma:internalName="SharedWithDetails" ma:readOnly="true">
      <xsd:simpleType>
        <xsd:restriction base="dms:Note">
          <xsd:maxLength value="255"/>
        </xsd:restriction>
      </xsd:simpleType>
    </xsd:element>
    <xsd:element name="SharingHintHash" ma:index="29"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CAE91E-6E6F-44D5-98D2-0A2DA039F6BC}">
  <ds:schemaRefs>
    <ds:schemaRef ds:uri="http://schemas.openxmlformats.org/officeDocument/2006/bibliography"/>
  </ds:schemaRefs>
</ds:datastoreItem>
</file>

<file path=customXml/itemProps2.xml><?xml version="1.0" encoding="utf-8"?>
<ds:datastoreItem xmlns:ds="http://schemas.openxmlformats.org/officeDocument/2006/customXml" ds:itemID="{F843BE0A-1D52-4B52-A84A-E1B1650AF652}">
  <ds:schemaRefs>
    <ds:schemaRef ds:uri="http://schemas.microsoft.com/office/2006/metadata/properties"/>
    <ds:schemaRef ds:uri="http://schemas.microsoft.com/office/infopath/2007/PartnerControls"/>
    <ds:schemaRef ds:uri="fff3dcca-e6e5-44ea-b065-6b15b921995b"/>
  </ds:schemaRefs>
</ds:datastoreItem>
</file>

<file path=customXml/itemProps3.xml><?xml version="1.0" encoding="utf-8"?>
<ds:datastoreItem xmlns:ds="http://schemas.openxmlformats.org/officeDocument/2006/customXml" ds:itemID="{DCEEA270-9C92-4116-A704-CB522AF2867D}">
  <ds:schemaRefs>
    <ds:schemaRef ds:uri="http://schemas.microsoft.com/sharepoint/v3/contenttype/forms"/>
  </ds:schemaRefs>
</ds:datastoreItem>
</file>

<file path=customXml/itemProps4.xml><?xml version="1.0" encoding="utf-8"?>
<ds:datastoreItem xmlns:ds="http://schemas.openxmlformats.org/officeDocument/2006/customXml" ds:itemID="{5C362E17-8306-4AFA-80FF-51E4A2324D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3dcca-e6e5-44ea-b065-6b15b921995b"/>
    <ds:schemaRef ds:uri="9bdc7707-3e06-40be-96bc-480ade4e6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Pages>
  <Words>1787</Words>
  <Characters>9830</Characters>
  <Application>Microsoft Office Word</Application>
  <DocSecurity>0</DocSecurity>
  <Lines>81</Lines>
  <Paragraphs>23</Paragraphs>
  <ScaleCrop>false</ScaleCrop>
  <Company/>
  <LinksUpToDate>false</LinksUpToDate>
  <CharactersWithSpaces>1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Weeda</cp:lastModifiedBy>
  <cp:revision>114</cp:revision>
  <dcterms:created xsi:type="dcterms:W3CDTF">2019-08-26T12:22:00Z</dcterms:created>
  <dcterms:modified xsi:type="dcterms:W3CDTF">2022-09-12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99FCCE8F61546887F886719C40386</vt:lpwstr>
  </property>
</Properties>
</file>